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974DD9" w14:textId="77777777" w:rsidR="00124AE6" w:rsidRDefault="000825D3">
      <w:pPr>
        <w:pStyle w:val="FirstParagraph"/>
      </w:pPr>
      <w:r>
        <w:t>Loading the Data Set</w:t>
      </w:r>
    </w:p>
    <w:p w14:paraId="459230A2" w14:textId="77777777" w:rsidR="00124AE6" w:rsidRDefault="000825D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BABI</w:t>
      </w:r>
      <w:r>
        <w:rPr>
          <w:rStyle w:val="CharTok"/>
        </w:rPr>
        <w:t>\\</w:t>
      </w:r>
      <w:r>
        <w:rPr>
          <w:rStyle w:val="StringTok"/>
        </w:rPr>
        <w:t>Advanced_Statistics</w:t>
      </w:r>
      <w:r>
        <w:rPr>
          <w:rStyle w:val="CharTok"/>
        </w:rPr>
        <w:t>\\</w:t>
      </w:r>
      <w:r>
        <w:rPr>
          <w:rStyle w:val="StringTok"/>
        </w:rPr>
        <w:t>Data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factor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actor-Hair-Revised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460968A" w14:textId="0777319D" w:rsidR="00124AE6" w:rsidRDefault="000825D3">
      <w:pPr>
        <w:pStyle w:val="FirstParagraph"/>
      </w:pPr>
      <w:r>
        <w:t>Let</w:t>
      </w:r>
      <w:r w:rsidR="007B4146">
        <w:t>’</w:t>
      </w:r>
      <w:r>
        <w:t xml:space="preserve">s do some </w:t>
      </w:r>
      <w:r w:rsidR="000E27EF">
        <w:t>Exploratory</w:t>
      </w:r>
      <w:r>
        <w:t xml:space="preserve"> Data Analysis</w:t>
      </w:r>
    </w:p>
    <w:p w14:paraId="587BDDE2" w14:textId="77777777" w:rsidR="00124AE6" w:rsidRDefault="000825D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factordata)</w:t>
      </w:r>
    </w:p>
    <w:p w14:paraId="22FC1852" w14:textId="77777777" w:rsidR="00124AE6" w:rsidRDefault="000825D3">
      <w:pPr>
        <w:pStyle w:val="SourceCode"/>
      </w:pPr>
      <w:r>
        <w:rPr>
          <w:rStyle w:val="VerbatimChar"/>
        </w:rPr>
        <w:t>##   ID ProdQual Ecom TechSup CompRes Advertising ProdLine SalesFImage</w:t>
      </w:r>
      <w:r>
        <w:br/>
      </w:r>
      <w:r>
        <w:rPr>
          <w:rStyle w:val="VerbatimChar"/>
        </w:rPr>
        <w:t>## 1  1      8.5  3.9     2.5     5.9         4.8      4.9         6.0</w:t>
      </w:r>
      <w:r>
        <w:br/>
      </w:r>
      <w:r>
        <w:rPr>
          <w:rStyle w:val="VerbatimChar"/>
        </w:rPr>
        <w:t>## 2  2      8.2  2.7     5.1     7.2         3.4      7.9         3.1</w:t>
      </w:r>
      <w:r>
        <w:br/>
      </w:r>
      <w:r>
        <w:rPr>
          <w:rStyle w:val="VerbatimChar"/>
        </w:rPr>
        <w:t>## 3  3      9.2  3.4     5.6     5.6         5.4      7.4         5.8</w:t>
      </w:r>
      <w:r>
        <w:br/>
      </w:r>
      <w:r>
        <w:rPr>
          <w:rStyle w:val="VerbatimChar"/>
        </w:rPr>
        <w:t>## 4  4      6.4  3.3     7.0     3.7         4.7      4.7         4.5</w:t>
      </w:r>
      <w:r>
        <w:br/>
      </w:r>
      <w:r>
        <w:rPr>
          <w:rStyle w:val="VerbatimChar"/>
        </w:rPr>
        <w:t>## 5  5      9.0  3.4     5.2     4.6         2.2      6.0         4.5</w:t>
      </w:r>
      <w:r>
        <w:br/>
      </w:r>
      <w:r>
        <w:rPr>
          <w:rStyle w:val="VerbatimChar"/>
        </w:rPr>
        <w:t>## 6  6      6.5  2.8     3.1     4.1         4.0      4.3         3.7</w:t>
      </w:r>
      <w:r>
        <w:br/>
      </w:r>
      <w:r>
        <w:rPr>
          <w:rStyle w:val="VerbatimChar"/>
        </w:rPr>
        <w:t>##   ComPricing WartyClaim OrdBilling DelSpeed Satisfaction</w:t>
      </w:r>
      <w:r>
        <w:br/>
      </w:r>
      <w:r>
        <w:rPr>
          <w:rStyle w:val="VerbatimChar"/>
        </w:rPr>
        <w:t>## 1        6.8        4.7        5.0      3.7          8.2</w:t>
      </w:r>
      <w:r>
        <w:br/>
      </w:r>
      <w:r>
        <w:rPr>
          <w:rStyle w:val="VerbatimChar"/>
        </w:rPr>
        <w:t>## 2        5.3        5.5        3.9      4.9          5.7</w:t>
      </w:r>
      <w:r>
        <w:br/>
      </w:r>
      <w:r>
        <w:rPr>
          <w:rStyle w:val="VerbatimChar"/>
        </w:rPr>
        <w:t>## 3        4.5        6.2        5.4      4.5          8.9</w:t>
      </w:r>
      <w:r>
        <w:br/>
      </w:r>
      <w:r>
        <w:rPr>
          <w:rStyle w:val="VerbatimChar"/>
        </w:rPr>
        <w:t>## 4        8.8        7.0        4.3      3.0          4.8</w:t>
      </w:r>
      <w:r>
        <w:br/>
      </w:r>
      <w:r>
        <w:rPr>
          <w:rStyle w:val="VerbatimChar"/>
        </w:rPr>
        <w:t>## 5        6.8        6.1        4.5      3.5          7.1</w:t>
      </w:r>
      <w:r>
        <w:br/>
      </w:r>
      <w:r>
        <w:rPr>
          <w:rStyle w:val="VerbatimChar"/>
        </w:rPr>
        <w:t>## 6        8.5        5.1        3.6      3.3          4.7</w:t>
      </w:r>
    </w:p>
    <w:p w14:paraId="3C3DC6E0" w14:textId="77777777" w:rsidR="00124AE6" w:rsidRDefault="000825D3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myfactordata)</w:t>
      </w:r>
    </w:p>
    <w:p w14:paraId="290344FC" w14:textId="77777777" w:rsidR="00124AE6" w:rsidRDefault="000825D3">
      <w:pPr>
        <w:pStyle w:val="SourceCode"/>
      </w:pPr>
      <w:r>
        <w:rPr>
          <w:rStyle w:val="VerbatimChar"/>
        </w:rPr>
        <w:t xml:space="preserve">##  [1] "ID"           "ProdQual"     "Ecom"         "TechSup"     </w:t>
      </w:r>
      <w:r>
        <w:br/>
      </w:r>
      <w:r>
        <w:rPr>
          <w:rStyle w:val="VerbatimChar"/>
        </w:rPr>
        <w:t xml:space="preserve">##  [5] "CompRes"      "Advertising"  "ProdLine"     "SalesFImage" </w:t>
      </w:r>
      <w:r>
        <w:br/>
      </w:r>
      <w:r>
        <w:rPr>
          <w:rStyle w:val="VerbatimChar"/>
        </w:rPr>
        <w:t xml:space="preserve">##  [9] "ComPricing"   "WartyClaim"   "OrdBilling"   "DelSpeed"    </w:t>
      </w:r>
      <w:r>
        <w:br/>
      </w:r>
      <w:r>
        <w:rPr>
          <w:rStyle w:val="VerbatimChar"/>
        </w:rPr>
        <w:t>## [13] "Satisfaction"</w:t>
      </w:r>
    </w:p>
    <w:p w14:paraId="7D7A4791" w14:textId="77777777" w:rsidR="00124AE6" w:rsidRDefault="000825D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yfactordata)</w:t>
      </w:r>
    </w:p>
    <w:p w14:paraId="57188594" w14:textId="77777777" w:rsidR="00124AE6" w:rsidRDefault="000825D3">
      <w:pPr>
        <w:pStyle w:val="SourceCode"/>
      </w:pPr>
      <w:r>
        <w:rPr>
          <w:rStyle w:val="VerbatimChar"/>
        </w:rPr>
        <w:t>## [1] 100  13</w:t>
      </w:r>
    </w:p>
    <w:p w14:paraId="62C95B00" w14:textId="77777777" w:rsidR="00124AE6" w:rsidRDefault="000825D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myfactordata)</w:t>
      </w:r>
    </w:p>
    <w:p w14:paraId="61B4FFD7" w14:textId="77777777" w:rsidR="00124AE6" w:rsidRDefault="000825D3">
      <w:pPr>
        <w:pStyle w:val="SourceCode"/>
      </w:pPr>
      <w:r>
        <w:rPr>
          <w:rStyle w:val="VerbatimChar"/>
        </w:rPr>
        <w:t>## [1] "data.frame"</w:t>
      </w:r>
    </w:p>
    <w:p w14:paraId="77C7CA12" w14:textId="77777777" w:rsidR="00124AE6" w:rsidRDefault="000825D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yfactordata)</w:t>
      </w:r>
    </w:p>
    <w:p w14:paraId="46A0151E" w14:textId="77777777" w:rsidR="00124AE6" w:rsidRDefault="000825D3">
      <w:pPr>
        <w:pStyle w:val="SourceCode"/>
      </w:pPr>
      <w:r>
        <w:rPr>
          <w:rStyle w:val="VerbatimChar"/>
        </w:rPr>
        <w:t>## 'data.frame':    100 obs. of  13 variables:</w:t>
      </w:r>
      <w:r>
        <w:br/>
      </w:r>
      <w:r>
        <w:rPr>
          <w:rStyle w:val="VerbatimChar"/>
        </w:rPr>
        <w:t>##  $ ID          : int  1 2 3 4 5 6 7 8 9 10 ...</w:t>
      </w:r>
      <w:r>
        <w:br/>
      </w:r>
      <w:r>
        <w:rPr>
          <w:rStyle w:val="VerbatimChar"/>
        </w:rPr>
        <w:t>##  $ ProdQual    : num  8.5 8.2 9.2 6.4 9 6.5 6.9 6.2 5.8 6.4 ...</w:t>
      </w:r>
      <w:r>
        <w:br/>
      </w:r>
      <w:r>
        <w:rPr>
          <w:rStyle w:val="VerbatimChar"/>
        </w:rPr>
        <w:t>##  $ Ecom        : num  3.9 2.7 3.4 3.3 3.4 2.8 3.7 3.3 3.6 4.5 ...</w:t>
      </w:r>
      <w:r>
        <w:br/>
      </w:r>
      <w:r>
        <w:rPr>
          <w:rStyle w:val="VerbatimChar"/>
        </w:rPr>
        <w:t>##  $ TechSup     : num  2.5 5.1 5.6 7 5.2 3.1 5 3.9 5.1 5.1 ...</w:t>
      </w:r>
      <w:r>
        <w:br/>
      </w:r>
      <w:r>
        <w:rPr>
          <w:rStyle w:val="VerbatimChar"/>
        </w:rPr>
        <w:t>##  $ CompRes     : num  5.9 7.2 5.6 3.7 4.6 4.1 2.6 4.8 6.7 6.1 ...</w:t>
      </w:r>
      <w:r>
        <w:br/>
      </w:r>
      <w:r>
        <w:rPr>
          <w:rStyle w:val="VerbatimChar"/>
        </w:rPr>
        <w:t>##  $ Advertising : num  4.8 3.4 5.4 4.7 2.2 4 2.1 4.6 3.7 4.7 ...</w:t>
      </w:r>
      <w:r>
        <w:br/>
      </w:r>
      <w:r>
        <w:rPr>
          <w:rStyle w:val="VerbatimChar"/>
        </w:rPr>
        <w:t>##  $ ProdLine    : num  4.9 7.9 7.4 4.7 6 4.3 2.3 3.6 5.9 5.7 ...</w:t>
      </w:r>
      <w:r>
        <w:br/>
      </w:r>
      <w:r>
        <w:rPr>
          <w:rStyle w:val="VerbatimChar"/>
        </w:rPr>
        <w:t>##  $ SalesFImage : num  6 3.1 5.8 4.5 4.5 3.7 5.4 5.1 5.8 5.7 ...</w:t>
      </w:r>
      <w:r>
        <w:br/>
      </w:r>
      <w:r>
        <w:rPr>
          <w:rStyle w:val="VerbatimChar"/>
        </w:rPr>
        <w:t>##  $ ComPricing  : num  6.8 5.3 4.5 8.8 6.8 8.5 8.9 6.9 9.3 8.4 ...</w:t>
      </w:r>
      <w:r>
        <w:br/>
      </w:r>
      <w:r>
        <w:rPr>
          <w:rStyle w:val="VerbatimChar"/>
        </w:rPr>
        <w:t>##  $ WartyClaim  : num  4.7 5.5 6.2 7 6.1 5.1 4.8 5.4 5.9 5.4 ...</w:t>
      </w:r>
      <w:r>
        <w:br/>
      </w:r>
      <w:r>
        <w:rPr>
          <w:rStyle w:val="VerbatimChar"/>
        </w:rPr>
        <w:lastRenderedPageBreak/>
        <w:t>##  $ OrdBilling  : num  5 3.9 5.4 4.3 4.5 3.6 2.1 4.3 4.4 4.1 ...</w:t>
      </w:r>
      <w:r>
        <w:br/>
      </w:r>
      <w:r>
        <w:rPr>
          <w:rStyle w:val="VerbatimChar"/>
        </w:rPr>
        <w:t>##  $ DelSpeed    : num  3.7 4.9 4.5 3 3.5 3.3 2 3.7 4.6 4.4 ...</w:t>
      </w:r>
      <w:r>
        <w:br/>
      </w:r>
      <w:r>
        <w:rPr>
          <w:rStyle w:val="VerbatimChar"/>
        </w:rPr>
        <w:t>##  $ Satisfaction: num  8.2 5.7 8.9 4.8 7.1 4.7 5.7 6.3 7 5.5 ...</w:t>
      </w:r>
    </w:p>
    <w:p w14:paraId="0656EE0D" w14:textId="77777777" w:rsidR="00124AE6" w:rsidRDefault="000825D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factordata)</w:t>
      </w:r>
    </w:p>
    <w:p w14:paraId="4FF72D82" w14:textId="77777777" w:rsidR="00124AE6" w:rsidRDefault="000825D3">
      <w:pPr>
        <w:pStyle w:val="SourceCode"/>
      </w:pPr>
      <w:r>
        <w:rPr>
          <w:rStyle w:val="VerbatimChar"/>
        </w:rPr>
        <w:t xml:space="preserve">##        ID            ProdQual           Ecom          TechSup     </w:t>
      </w:r>
      <w:r>
        <w:br/>
      </w:r>
      <w:r>
        <w:rPr>
          <w:rStyle w:val="VerbatimChar"/>
        </w:rPr>
        <w:t xml:space="preserve">##  Min.   :  1.00   Min.   : 5.000   Min.   :2.200   Min.   :1.300  </w:t>
      </w:r>
      <w:r>
        <w:br/>
      </w:r>
      <w:r>
        <w:rPr>
          <w:rStyle w:val="VerbatimChar"/>
        </w:rPr>
        <w:t xml:space="preserve">##  1st Qu.: 25.75   1st Qu.: 6.575   1st Qu.:3.275   1st Qu.:4.250  </w:t>
      </w:r>
      <w:r>
        <w:br/>
      </w:r>
      <w:r>
        <w:rPr>
          <w:rStyle w:val="VerbatimChar"/>
        </w:rPr>
        <w:t xml:space="preserve">##  Median : 50.50   Median : 8.000   Median :3.600   Median :5.400  </w:t>
      </w:r>
      <w:r>
        <w:br/>
      </w:r>
      <w:r>
        <w:rPr>
          <w:rStyle w:val="VerbatimChar"/>
        </w:rPr>
        <w:t xml:space="preserve">##  Mean   : 50.50   Mean   : 7.810   Mean   :3.672   Mean   :5.365  </w:t>
      </w:r>
      <w:r>
        <w:br/>
      </w:r>
      <w:r>
        <w:rPr>
          <w:rStyle w:val="VerbatimChar"/>
        </w:rPr>
        <w:t xml:space="preserve">##  3rd Qu.: 75.25   3rd Qu.: 9.100   3rd Qu.:3.925   3rd Qu.:6.625  </w:t>
      </w:r>
      <w:r>
        <w:br/>
      </w:r>
      <w:r>
        <w:rPr>
          <w:rStyle w:val="VerbatimChar"/>
        </w:rPr>
        <w:t xml:space="preserve">##  Max.   :100.00   Max.   :10.000   Max.   :5.700   Max.   :8.500  </w:t>
      </w:r>
      <w:r>
        <w:br/>
      </w:r>
      <w:r>
        <w:rPr>
          <w:rStyle w:val="VerbatimChar"/>
        </w:rPr>
        <w:t xml:space="preserve">##     CompRes       Advertising       ProdLine      SalesFImage   </w:t>
      </w:r>
      <w:r>
        <w:br/>
      </w:r>
      <w:r>
        <w:rPr>
          <w:rStyle w:val="VerbatimChar"/>
        </w:rPr>
        <w:t xml:space="preserve">##  Min.   :2.600   Min.   :1.900   Min.   :2.300   Min.   :2.900  </w:t>
      </w:r>
      <w:r>
        <w:br/>
      </w:r>
      <w:r>
        <w:rPr>
          <w:rStyle w:val="VerbatimChar"/>
        </w:rPr>
        <w:t xml:space="preserve">##  1st Qu.:4.600   1st Qu.:3.175   1st Qu.:4.700   1st Qu.:4.500  </w:t>
      </w:r>
      <w:r>
        <w:br/>
      </w:r>
      <w:r>
        <w:rPr>
          <w:rStyle w:val="VerbatimChar"/>
        </w:rPr>
        <w:t xml:space="preserve">##  Median :5.450   Median :4.000   Median :5.750   Median :4.900  </w:t>
      </w:r>
      <w:r>
        <w:br/>
      </w:r>
      <w:r>
        <w:rPr>
          <w:rStyle w:val="VerbatimChar"/>
        </w:rPr>
        <w:t xml:space="preserve">##  Mean   :5.442   Mean   :4.010   Mean   :5.805   Mean   :5.123  </w:t>
      </w:r>
      <w:r>
        <w:br/>
      </w:r>
      <w:r>
        <w:rPr>
          <w:rStyle w:val="VerbatimChar"/>
        </w:rPr>
        <w:t xml:space="preserve">##  3rd Qu.:6.325   3rd Qu.:4.800   3rd Qu.:6.800   3rd Qu.:5.800  </w:t>
      </w:r>
      <w:r>
        <w:br/>
      </w:r>
      <w:r>
        <w:rPr>
          <w:rStyle w:val="VerbatimChar"/>
        </w:rPr>
        <w:t xml:space="preserve">##  Max.   :7.800   Max.   :6.500   Max.   :8.400   Max.   :8.200  </w:t>
      </w:r>
      <w:r>
        <w:br/>
      </w:r>
      <w:r>
        <w:rPr>
          <w:rStyle w:val="VerbatimChar"/>
        </w:rPr>
        <w:t xml:space="preserve">##    ComPricing      WartyClaim      OrdBilling       DelSpeed    </w:t>
      </w:r>
      <w:r>
        <w:br/>
      </w:r>
      <w:r>
        <w:rPr>
          <w:rStyle w:val="VerbatimChar"/>
        </w:rPr>
        <w:t xml:space="preserve">##  Min.   :3.700   Min.   :4.100   Min.   :2.000   Min.   :1.600  </w:t>
      </w:r>
      <w:r>
        <w:br/>
      </w:r>
      <w:r>
        <w:rPr>
          <w:rStyle w:val="VerbatimChar"/>
        </w:rPr>
        <w:t xml:space="preserve">##  1st Qu.:5.875   1st Qu.:5.400   1st Qu.:3.700   1st Qu.:3.400  </w:t>
      </w:r>
      <w:r>
        <w:br/>
      </w:r>
      <w:r>
        <w:rPr>
          <w:rStyle w:val="VerbatimChar"/>
        </w:rPr>
        <w:t xml:space="preserve">##  Median :7.100   Median :6.100   Median :4.400   Median :3.900  </w:t>
      </w:r>
      <w:r>
        <w:br/>
      </w:r>
      <w:r>
        <w:rPr>
          <w:rStyle w:val="VerbatimChar"/>
        </w:rPr>
        <w:t xml:space="preserve">##  Mean   :6.974   Mean   :6.043   Mean   :4.278   Mean   :3.886  </w:t>
      </w:r>
      <w:r>
        <w:br/>
      </w:r>
      <w:r>
        <w:rPr>
          <w:rStyle w:val="VerbatimChar"/>
        </w:rPr>
        <w:t xml:space="preserve">##  3rd Qu.:8.400   3rd Qu.:6.600   3rd Qu.:4.800   3rd Qu.:4.425  </w:t>
      </w:r>
      <w:r>
        <w:br/>
      </w:r>
      <w:r>
        <w:rPr>
          <w:rStyle w:val="VerbatimChar"/>
        </w:rPr>
        <w:t xml:space="preserve">##  Max.   :9.900   Max.   :8.100   Max.   :6.700   Max.   :5.500  </w:t>
      </w:r>
      <w:r>
        <w:br/>
      </w:r>
      <w:r>
        <w:rPr>
          <w:rStyle w:val="VerbatimChar"/>
        </w:rPr>
        <w:t xml:space="preserve">##   Satisfaction  </w:t>
      </w:r>
      <w:r>
        <w:br/>
      </w:r>
      <w:r>
        <w:rPr>
          <w:rStyle w:val="VerbatimChar"/>
        </w:rPr>
        <w:t xml:space="preserve">##  Min.   :4.700  </w:t>
      </w:r>
      <w:r>
        <w:br/>
      </w:r>
      <w:r>
        <w:rPr>
          <w:rStyle w:val="VerbatimChar"/>
        </w:rPr>
        <w:t xml:space="preserve">##  1st Qu.:6.000  </w:t>
      </w:r>
      <w:r>
        <w:br/>
      </w:r>
      <w:r>
        <w:rPr>
          <w:rStyle w:val="VerbatimChar"/>
        </w:rPr>
        <w:t xml:space="preserve">##  Median :7.050  </w:t>
      </w:r>
      <w:r>
        <w:br/>
      </w:r>
      <w:r>
        <w:rPr>
          <w:rStyle w:val="VerbatimChar"/>
        </w:rPr>
        <w:t xml:space="preserve">##  Mean   :6.918  </w:t>
      </w:r>
      <w:r>
        <w:br/>
      </w:r>
      <w:r>
        <w:rPr>
          <w:rStyle w:val="VerbatimChar"/>
        </w:rPr>
        <w:t xml:space="preserve">##  3rd Qu.:7.625  </w:t>
      </w:r>
      <w:r>
        <w:br/>
      </w:r>
      <w:r>
        <w:rPr>
          <w:rStyle w:val="VerbatimChar"/>
        </w:rPr>
        <w:t>##  Max.   :9.900</w:t>
      </w:r>
    </w:p>
    <w:p w14:paraId="1941E4AA" w14:textId="45864F2B" w:rsidR="00124AE6" w:rsidRDefault="000825D3">
      <w:pPr>
        <w:pStyle w:val="FirstParagraph"/>
      </w:pPr>
      <w:r>
        <w:t>Let</w:t>
      </w:r>
      <w:r w:rsidR="007B4146">
        <w:t>’</w:t>
      </w:r>
      <w:r>
        <w:t xml:space="preserve">s Remove the First Column - </w:t>
      </w:r>
      <w:r>
        <w:rPr>
          <w:b/>
        </w:rPr>
        <w:t>“ID”</w:t>
      </w:r>
      <w:r>
        <w:t xml:space="preserve"> as it</w:t>
      </w:r>
      <w:r w:rsidR="007B4146">
        <w:t>’</w:t>
      </w:r>
      <w:r>
        <w:t>s a categorical variabl</w:t>
      </w:r>
      <w:r w:rsidR="007B4146">
        <w:t>e</w:t>
      </w:r>
      <w:r>
        <w:t xml:space="preserve"> though it is nominal in nature</w:t>
      </w:r>
    </w:p>
    <w:p w14:paraId="0FEDFF70" w14:textId="77777777" w:rsidR="00124AE6" w:rsidRDefault="000825D3">
      <w:pPr>
        <w:pStyle w:val="SourceCode"/>
      </w:pPr>
      <w:r>
        <w:rPr>
          <w:rStyle w:val="NormalTok"/>
        </w:rPr>
        <w:t>myfactordata =</w:t>
      </w:r>
      <w:r>
        <w:rPr>
          <w:rStyle w:val="StringTok"/>
        </w:rPr>
        <w:t xml:space="preserve"> </w:t>
      </w:r>
      <w:r>
        <w:rPr>
          <w:rStyle w:val="NormalTok"/>
        </w:rPr>
        <w:t>myfactor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factordata)</w:t>
      </w:r>
    </w:p>
    <w:p w14:paraId="386D2F93" w14:textId="77777777" w:rsidR="00124AE6" w:rsidRDefault="000825D3">
      <w:pPr>
        <w:pStyle w:val="SourceCode"/>
      </w:pPr>
      <w:r>
        <w:rPr>
          <w:rStyle w:val="VerbatimChar"/>
        </w:rPr>
        <w:t xml:space="preserve">##  [1] "ProdQual"     "Ecom"         "TechSup"      "CompRes"     </w:t>
      </w:r>
      <w:r>
        <w:br/>
      </w:r>
      <w:r>
        <w:rPr>
          <w:rStyle w:val="VerbatimChar"/>
        </w:rPr>
        <w:t xml:space="preserve">##  [5] "Advertising"  "ProdLine"     "SalesFImage"  "ComPricing"  </w:t>
      </w:r>
      <w:r>
        <w:br/>
      </w:r>
      <w:r>
        <w:rPr>
          <w:rStyle w:val="VerbatimChar"/>
        </w:rPr>
        <w:t>##  [9] "WartyClaim"   "OrdBilling"   "DelSpeed"     "Satisfaction"</w:t>
      </w:r>
    </w:p>
    <w:p w14:paraId="4FC6E39B" w14:textId="77777777" w:rsidR="00124AE6" w:rsidRDefault="000825D3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myfactordata)</w:t>
      </w:r>
    </w:p>
    <w:p w14:paraId="1C169CE8" w14:textId="427FD208" w:rsidR="00124AE6" w:rsidRDefault="000825D3">
      <w:pPr>
        <w:pStyle w:val="FirstParagraph"/>
      </w:pPr>
      <w:r>
        <w:t>Let</w:t>
      </w:r>
      <w:r w:rsidR="007B4146">
        <w:t>’</w:t>
      </w:r>
      <w:r>
        <w:t xml:space="preserve">s plot the </w:t>
      </w:r>
      <w:r>
        <w:rPr>
          <w:b/>
        </w:rPr>
        <w:t>Boxplot</w:t>
      </w:r>
      <w:r>
        <w:t xml:space="preserve"> for each variable to check whether there are any outliers</w:t>
      </w:r>
    </w:p>
    <w:p w14:paraId="2A8E43D4" w14:textId="35900F95" w:rsidR="00124AE6" w:rsidRDefault="000825D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myfactordata</w:t>
      </w:r>
      <w:r w:rsidR="000E27EF">
        <w:rPr>
          <w:rStyle w:val="NormalTok"/>
        </w:rPr>
        <w:t>[</w:t>
      </w:r>
      <w:r>
        <w:rPr>
          <w:rStyle w:val="NormalTok"/>
        </w:rPr>
        <w:t>,</w:t>
      </w:r>
      <w:r w:rsidR="000E27EF">
        <w:rPr>
          <w:rStyle w:val="NormalTok"/>
        </w:rPr>
        <w:t>-1]</w:t>
      </w:r>
      <w:r>
        <w:rPr>
          <w:rStyle w:val="NormalTok"/>
        </w:rPr>
        <w:t xml:space="preserve">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>)</w:t>
      </w:r>
    </w:p>
    <w:p w14:paraId="2ECCE3CC" w14:textId="7CEB64A7" w:rsidR="00124AE6" w:rsidRDefault="000E27EF">
      <w:pPr>
        <w:pStyle w:val="FirstParagraph"/>
      </w:pPr>
      <w:r w:rsidRPr="000E27EF">
        <w:rPr>
          <w:noProof/>
          <w:lang w:val="en-IN" w:eastAsia="en-IN"/>
        </w:rPr>
        <w:lastRenderedPageBreak/>
        <w:drawing>
          <wp:inline distT="0" distB="0" distL="0" distR="0" wp14:anchorId="6D8142AA" wp14:editId="01C83D17">
            <wp:extent cx="6484620" cy="4137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8462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CA80A" w14:textId="77777777" w:rsidR="000E27EF" w:rsidRDefault="000E27EF">
      <w:pPr>
        <w:pStyle w:val="BodyText"/>
        <w:rPr>
          <w:b/>
          <w:color w:val="FF0000"/>
        </w:rPr>
      </w:pPr>
    </w:p>
    <w:p w14:paraId="55DD55EE" w14:textId="77777777" w:rsidR="000E27EF" w:rsidRDefault="000E27EF">
      <w:pPr>
        <w:pStyle w:val="BodyText"/>
        <w:rPr>
          <w:b/>
          <w:color w:val="FF0000"/>
        </w:rPr>
      </w:pPr>
    </w:p>
    <w:p w14:paraId="6F1AD2A6" w14:textId="77777777" w:rsidR="000E27EF" w:rsidRDefault="000E27EF">
      <w:pPr>
        <w:pStyle w:val="BodyText"/>
        <w:rPr>
          <w:b/>
          <w:color w:val="FF0000"/>
        </w:rPr>
      </w:pPr>
    </w:p>
    <w:p w14:paraId="4AC35702" w14:textId="77777777" w:rsidR="000E27EF" w:rsidRDefault="000E27EF">
      <w:pPr>
        <w:pStyle w:val="BodyText"/>
        <w:rPr>
          <w:b/>
          <w:color w:val="FF0000"/>
        </w:rPr>
      </w:pPr>
    </w:p>
    <w:p w14:paraId="2CEAA003" w14:textId="402C77B1" w:rsidR="00124AE6" w:rsidRDefault="000825D3">
      <w:pPr>
        <w:pStyle w:val="BodyText"/>
      </w:pPr>
      <w:r>
        <w:t xml:space="preserve">We observe that there are </w:t>
      </w:r>
      <w:r w:rsidR="007B4146">
        <w:t>outliers</w:t>
      </w:r>
      <w:r>
        <w:t xml:space="preserve"> in few of the Variables below:</w:t>
      </w:r>
    </w:p>
    <w:p w14:paraId="40096390" w14:textId="382EDA61" w:rsidR="00124AE6" w:rsidRDefault="000825D3">
      <w:pPr>
        <w:pStyle w:val="Compact"/>
        <w:numPr>
          <w:ilvl w:val="0"/>
          <w:numId w:val="3"/>
        </w:numPr>
      </w:pPr>
      <w:r>
        <w:t xml:space="preserve">Ecommerce - Outliers </w:t>
      </w:r>
      <w:r w:rsidR="00D966B7">
        <w:t>on</w:t>
      </w:r>
      <w:r>
        <w:t xml:space="preserve"> the Higher side</w:t>
      </w:r>
    </w:p>
    <w:p w14:paraId="433D684C" w14:textId="510A2BB0" w:rsidR="00124AE6" w:rsidRDefault="000825D3">
      <w:pPr>
        <w:pStyle w:val="Compact"/>
        <w:numPr>
          <w:ilvl w:val="0"/>
          <w:numId w:val="3"/>
        </w:numPr>
      </w:pPr>
      <w:r>
        <w:t xml:space="preserve">SalesforceImage - Outliers </w:t>
      </w:r>
      <w:r w:rsidR="00D966B7">
        <w:t>on</w:t>
      </w:r>
      <w:r>
        <w:t xml:space="preserve"> the Higher side</w:t>
      </w:r>
    </w:p>
    <w:p w14:paraId="25D71569" w14:textId="4B9F037C" w:rsidR="00124AE6" w:rsidRDefault="000825D3">
      <w:pPr>
        <w:pStyle w:val="Compact"/>
        <w:numPr>
          <w:ilvl w:val="0"/>
          <w:numId w:val="3"/>
        </w:numPr>
      </w:pPr>
      <w:r>
        <w:t xml:space="preserve">Order &amp; Billing - Outliers </w:t>
      </w:r>
      <w:r w:rsidR="00D966B7">
        <w:t>on</w:t>
      </w:r>
      <w:r>
        <w:t xml:space="preserve"> both Low and Higher side</w:t>
      </w:r>
      <w:r w:rsidR="00D966B7">
        <w:t>s</w:t>
      </w:r>
    </w:p>
    <w:p w14:paraId="475D22E7" w14:textId="083AA14A" w:rsidR="00124AE6" w:rsidRDefault="000825D3">
      <w:pPr>
        <w:pStyle w:val="Compact"/>
        <w:numPr>
          <w:ilvl w:val="0"/>
          <w:numId w:val="3"/>
        </w:numPr>
      </w:pPr>
      <w:r>
        <w:t xml:space="preserve">Deliver Speed - Outliers </w:t>
      </w:r>
      <w:r w:rsidR="00D966B7">
        <w:t>on</w:t>
      </w:r>
      <w:r>
        <w:t xml:space="preserve"> the Lower side</w:t>
      </w:r>
    </w:p>
    <w:p w14:paraId="5B10D5E0" w14:textId="02B7DF91" w:rsidR="00124AE6" w:rsidRDefault="000825D3">
      <w:pPr>
        <w:pStyle w:val="FirstParagraph"/>
      </w:pPr>
      <w:r>
        <w:t>We could infer that there are instances where Order&amp;Billing and DeliverySpeed have even very low values which is good.</w:t>
      </w:r>
    </w:p>
    <w:p w14:paraId="2FE9EA09" w14:textId="3D0ACA89" w:rsidR="00124AE6" w:rsidRDefault="000825D3">
      <w:pPr>
        <w:pStyle w:val="SourceCode"/>
        <w:rPr>
          <w:rStyle w:val="NormalTok"/>
        </w:rPr>
      </w:pPr>
      <w:r>
        <w:rPr>
          <w:rStyle w:val="KeywordTok"/>
        </w:rPr>
        <w:t>hist</w:t>
      </w:r>
      <w:r>
        <w:rPr>
          <w:rStyle w:val="NormalTok"/>
        </w:rPr>
        <w:t>(myfactordata</w:t>
      </w:r>
      <w:r>
        <w:rPr>
          <w:rStyle w:val="OperatorTok"/>
        </w:rPr>
        <w:t>$</w:t>
      </w:r>
      <w:r>
        <w:rPr>
          <w:rStyle w:val="NormalTok"/>
        </w:rPr>
        <w:t xml:space="preserve">Satisfacti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>)</w:t>
      </w:r>
    </w:p>
    <w:p w14:paraId="6208D0B8" w14:textId="63E9C121" w:rsidR="004D32F2" w:rsidRDefault="004D32F2">
      <w:pPr>
        <w:pStyle w:val="SourceCode"/>
        <w:rPr>
          <w:rStyle w:val="NormalTok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9A2FEA2" wp14:editId="1D0F590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Grp_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F5EA9" w14:textId="77777777" w:rsidR="004D32F2" w:rsidRDefault="004D32F2" w:rsidP="004D32F2">
      <w:pPr>
        <w:pStyle w:val="SourceCode"/>
      </w:pPr>
    </w:p>
    <w:p w14:paraId="73AFF56E" w14:textId="77777777" w:rsidR="004D32F2" w:rsidRDefault="004D32F2" w:rsidP="004D32F2">
      <w:pPr>
        <w:pStyle w:val="SourceCode"/>
      </w:pPr>
    </w:p>
    <w:p w14:paraId="5DF73D78" w14:textId="77777777" w:rsidR="004D32F2" w:rsidRDefault="004D32F2" w:rsidP="004D32F2">
      <w:pPr>
        <w:pStyle w:val="SourceCode"/>
      </w:pPr>
    </w:p>
    <w:p w14:paraId="5B8C94B1" w14:textId="77777777" w:rsidR="004D32F2" w:rsidRDefault="004D32F2" w:rsidP="004D32F2">
      <w:pPr>
        <w:pStyle w:val="SourceCode"/>
      </w:pPr>
    </w:p>
    <w:p w14:paraId="19842446" w14:textId="70FE0181" w:rsidR="004D32F2" w:rsidRDefault="004D32F2" w:rsidP="004D32F2">
      <w:pPr>
        <w:pStyle w:val="SourceCode"/>
      </w:pPr>
      <w:r>
        <w:t>hist(myfactordata$OrdBilling, col = "Green")</w:t>
      </w:r>
    </w:p>
    <w:p w14:paraId="46E8DBC9" w14:textId="641EA430" w:rsidR="004D32F2" w:rsidRDefault="004D32F2" w:rsidP="004D32F2">
      <w:pPr>
        <w:pStyle w:val="SourceCode"/>
      </w:pPr>
      <w:r w:rsidRPr="004D32F2">
        <w:rPr>
          <w:noProof/>
          <w:lang w:val="en-IN" w:eastAsia="en-IN"/>
        </w:rPr>
        <w:lastRenderedPageBreak/>
        <w:drawing>
          <wp:inline distT="0" distB="0" distL="0" distR="0" wp14:anchorId="068DBC5A" wp14:editId="067F864A">
            <wp:extent cx="4525006" cy="352474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05FA7" w14:textId="3B313A9E" w:rsidR="004D32F2" w:rsidRDefault="004D32F2" w:rsidP="004D32F2">
      <w:pPr>
        <w:pStyle w:val="SourceCode"/>
      </w:pPr>
      <w:r>
        <w:t>hist(myfactordata$WartyClaim, col = "Blue")</w:t>
      </w:r>
    </w:p>
    <w:p w14:paraId="6AA2A3F3" w14:textId="7B4A9948" w:rsidR="004D32F2" w:rsidRDefault="004D32F2" w:rsidP="004D32F2">
      <w:pPr>
        <w:pStyle w:val="SourceCode"/>
      </w:pPr>
      <w:r w:rsidRPr="004D32F2">
        <w:rPr>
          <w:noProof/>
          <w:lang w:val="en-IN" w:eastAsia="en-IN"/>
        </w:rPr>
        <w:drawing>
          <wp:inline distT="0" distB="0" distL="0" distR="0" wp14:anchorId="77E7462E" wp14:editId="7E7C499E">
            <wp:extent cx="4572638" cy="343900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5FE1A" w14:textId="77777777" w:rsidR="004D32F2" w:rsidRDefault="004D32F2" w:rsidP="004D32F2">
      <w:pPr>
        <w:pStyle w:val="SourceCode"/>
      </w:pPr>
    </w:p>
    <w:p w14:paraId="5B127BC8" w14:textId="13921ACB" w:rsidR="004D32F2" w:rsidRDefault="004D32F2" w:rsidP="004D32F2">
      <w:pPr>
        <w:pStyle w:val="SourceCode"/>
      </w:pPr>
      <w:r>
        <w:t>hist(myfactordata$SalesFImage,col = "Pink")</w:t>
      </w:r>
    </w:p>
    <w:p w14:paraId="671A999D" w14:textId="0AD16398" w:rsidR="004D32F2" w:rsidRDefault="004D32F2" w:rsidP="004D32F2">
      <w:pPr>
        <w:pStyle w:val="SourceCode"/>
      </w:pPr>
      <w:r w:rsidRPr="004D32F2">
        <w:rPr>
          <w:noProof/>
          <w:lang w:val="en-IN" w:eastAsia="en-IN"/>
        </w:rPr>
        <w:lastRenderedPageBreak/>
        <w:drawing>
          <wp:inline distT="0" distB="0" distL="0" distR="0" wp14:anchorId="1DE66ACE" wp14:editId="2B9C173C">
            <wp:extent cx="4534533" cy="342947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39A12" w14:textId="1E342DB1" w:rsidR="004D32F2" w:rsidRDefault="004D32F2" w:rsidP="004D32F2">
      <w:pPr>
        <w:pStyle w:val="SourceCode"/>
      </w:pPr>
      <w:r>
        <w:t>hist(myfactordata$ProdLine, col = "Red")</w:t>
      </w:r>
    </w:p>
    <w:p w14:paraId="52C9B16C" w14:textId="5DB5FB32" w:rsidR="004D32F2" w:rsidRDefault="004D32F2" w:rsidP="004D32F2">
      <w:pPr>
        <w:pStyle w:val="SourceCode"/>
      </w:pPr>
      <w:r w:rsidRPr="004D32F2">
        <w:rPr>
          <w:noProof/>
          <w:lang w:val="en-IN" w:eastAsia="en-IN"/>
        </w:rPr>
        <w:drawing>
          <wp:inline distT="0" distB="0" distL="0" distR="0" wp14:anchorId="2972856C" wp14:editId="297549BE">
            <wp:extent cx="4477375" cy="3381847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F20A1" w14:textId="77777777" w:rsidR="004D32F2" w:rsidRDefault="004D32F2" w:rsidP="004D32F2">
      <w:pPr>
        <w:pStyle w:val="SourceCode"/>
      </w:pPr>
    </w:p>
    <w:p w14:paraId="1F4916C5" w14:textId="77777777" w:rsidR="004D32F2" w:rsidRDefault="004D32F2" w:rsidP="004D32F2">
      <w:pPr>
        <w:pStyle w:val="SourceCode"/>
      </w:pPr>
    </w:p>
    <w:p w14:paraId="43DA8C64" w14:textId="51FB52FD" w:rsidR="004D32F2" w:rsidRDefault="004D32F2" w:rsidP="004D32F2">
      <w:pPr>
        <w:pStyle w:val="SourceCode"/>
      </w:pPr>
      <w:r>
        <w:t>hist(myfactordata$Advertising, col = "Light green")</w:t>
      </w:r>
    </w:p>
    <w:p w14:paraId="31ABA26E" w14:textId="6AAD3CBF" w:rsidR="004D32F2" w:rsidRDefault="004D32F2" w:rsidP="004D32F2">
      <w:pPr>
        <w:pStyle w:val="SourceCode"/>
      </w:pPr>
      <w:r w:rsidRPr="004D32F2">
        <w:rPr>
          <w:noProof/>
          <w:lang w:val="en-IN" w:eastAsia="en-IN"/>
        </w:rPr>
        <w:lastRenderedPageBreak/>
        <w:drawing>
          <wp:inline distT="0" distB="0" distL="0" distR="0" wp14:anchorId="13005E08" wp14:editId="102408F0">
            <wp:extent cx="4525006" cy="341042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8A8E1" w14:textId="5177A339" w:rsidR="004D32F2" w:rsidRDefault="004D32F2" w:rsidP="004D32F2">
      <w:pPr>
        <w:pStyle w:val="SourceCode"/>
      </w:pPr>
      <w:r>
        <w:t>hist(myfactordata$CompRes, col = "Grey")</w:t>
      </w:r>
    </w:p>
    <w:p w14:paraId="75BD98D8" w14:textId="064CE710" w:rsidR="004D32F2" w:rsidRDefault="004D32F2" w:rsidP="004D32F2">
      <w:pPr>
        <w:pStyle w:val="SourceCode"/>
      </w:pPr>
      <w:r w:rsidRPr="004D32F2">
        <w:rPr>
          <w:noProof/>
          <w:lang w:val="en-IN" w:eastAsia="en-IN"/>
        </w:rPr>
        <w:drawing>
          <wp:inline distT="0" distB="0" distL="0" distR="0" wp14:anchorId="4F4900C4" wp14:editId="3EAF42A2">
            <wp:extent cx="4448796" cy="3477110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F6784" w14:textId="77777777" w:rsidR="004D32F2" w:rsidRDefault="004D32F2" w:rsidP="004D32F2">
      <w:pPr>
        <w:pStyle w:val="SourceCode"/>
      </w:pPr>
    </w:p>
    <w:p w14:paraId="28837D55" w14:textId="649C1C1D" w:rsidR="004D32F2" w:rsidRDefault="004D32F2" w:rsidP="004D32F2">
      <w:pPr>
        <w:pStyle w:val="SourceCode"/>
      </w:pPr>
      <w:r>
        <w:t>hist(myfactordata$TechSup, col = "Brown")</w:t>
      </w:r>
    </w:p>
    <w:p w14:paraId="4CA0FCE9" w14:textId="57E16AD5" w:rsidR="004D32F2" w:rsidRDefault="004D32F2" w:rsidP="004D32F2">
      <w:pPr>
        <w:pStyle w:val="SourceCode"/>
      </w:pPr>
      <w:r w:rsidRPr="004D32F2">
        <w:rPr>
          <w:noProof/>
          <w:lang w:val="en-IN" w:eastAsia="en-IN"/>
        </w:rPr>
        <w:lastRenderedPageBreak/>
        <w:drawing>
          <wp:inline distT="0" distB="0" distL="0" distR="0" wp14:anchorId="7DCC41D2" wp14:editId="20060A54">
            <wp:extent cx="4486901" cy="3400900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7C153" w14:textId="22C707DE" w:rsidR="004D32F2" w:rsidRDefault="004D32F2" w:rsidP="004D32F2">
      <w:pPr>
        <w:pStyle w:val="SourceCode"/>
      </w:pPr>
      <w:r>
        <w:t>hist(myfactordata$Ecom, col = "Violet")</w:t>
      </w:r>
    </w:p>
    <w:p w14:paraId="488590D6" w14:textId="17C620F6" w:rsidR="004D32F2" w:rsidRDefault="004D32F2" w:rsidP="004D32F2">
      <w:pPr>
        <w:pStyle w:val="SourceCode"/>
      </w:pPr>
      <w:r w:rsidRPr="004D32F2">
        <w:rPr>
          <w:noProof/>
          <w:lang w:val="en-IN" w:eastAsia="en-IN"/>
        </w:rPr>
        <w:drawing>
          <wp:inline distT="0" distB="0" distL="0" distR="0" wp14:anchorId="26EB350A" wp14:editId="285E98E6">
            <wp:extent cx="4601217" cy="3391373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2E15F" w14:textId="47E26C28" w:rsidR="00124AE6" w:rsidRDefault="007B4146">
      <w:pPr>
        <w:pStyle w:val="BodyText"/>
      </w:pPr>
      <w:r>
        <w:t>Let’s</w:t>
      </w:r>
      <w:r w:rsidR="000825D3">
        <w:t xml:space="preserve"> Load the required libraries before we proceed further …</w:t>
      </w:r>
    </w:p>
    <w:p w14:paraId="67CCFD9C" w14:textId="77777777" w:rsidR="00124AE6" w:rsidRDefault="000825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elia)</w:t>
      </w:r>
    </w:p>
    <w:p w14:paraId="3E2A2C81" w14:textId="77777777" w:rsidR="00124AE6" w:rsidRDefault="000825D3">
      <w:pPr>
        <w:pStyle w:val="SourceCode"/>
      </w:pPr>
      <w:r>
        <w:rPr>
          <w:rStyle w:val="VerbatimChar"/>
        </w:rPr>
        <w:lastRenderedPageBreak/>
        <w:t>## Loading required package: Rcpp</w:t>
      </w:r>
    </w:p>
    <w:p w14:paraId="72FA1ABD" w14:textId="77777777" w:rsidR="00124AE6" w:rsidRDefault="000825D3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5, built: 2018-05-07)</w:t>
      </w:r>
      <w:r>
        <w:br/>
      </w:r>
      <w:r>
        <w:rPr>
          <w:rStyle w:val="VerbatimChar"/>
        </w:rPr>
        <w:t>## ## Copyright (C) 2005-2020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14:paraId="7FE0C89B" w14:textId="77777777" w:rsidR="00124AE6" w:rsidRDefault="000825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6D7CDD90" w14:textId="77777777" w:rsidR="00124AE6" w:rsidRDefault="000825D3">
      <w:pPr>
        <w:pStyle w:val="SourceCode"/>
      </w:pPr>
      <w:r>
        <w:rPr>
          <w:rStyle w:val="VerbatimChar"/>
        </w:rPr>
        <w:t>## Warning: package 'corrplot' was built under R version 3.6.2</w:t>
      </w:r>
    </w:p>
    <w:p w14:paraId="6A4CD5DF" w14:textId="77777777" w:rsidR="00124AE6" w:rsidRDefault="000825D3">
      <w:pPr>
        <w:pStyle w:val="SourceCode"/>
      </w:pPr>
      <w:r>
        <w:rPr>
          <w:rStyle w:val="VerbatimChar"/>
        </w:rPr>
        <w:t>## corrplot 0.84 loaded</w:t>
      </w:r>
    </w:p>
    <w:p w14:paraId="20B5AFE5" w14:textId="77777777" w:rsidR="00124AE6" w:rsidRDefault="000825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pcor)</w:t>
      </w:r>
    </w:p>
    <w:p w14:paraId="75299C89" w14:textId="77777777" w:rsidR="00124AE6" w:rsidRDefault="000825D3">
      <w:pPr>
        <w:pStyle w:val="SourceCode"/>
      </w:pPr>
      <w:r>
        <w:rPr>
          <w:rStyle w:val="VerbatimChar"/>
        </w:rPr>
        <w:t>## Warning: package 'ppcor' was built under R version 3.6.2</w:t>
      </w:r>
    </w:p>
    <w:p w14:paraId="58672463" w14:textId="77777777" w:rsidR="00124AE6" w:rsidRDefault="000825D3">
      <w:pPr>
        <w:pStyle w:val="SourceCode"/>
      </w:pPr>
      <w:r>
        <w:rPr>
          <w:rStyle w:val="VerbatimChar"/>
        </w:rPr>
        <w:t>## Loading required package: MASS</w:t>
      </w:r>
    </w:p>
    <w:p w14:paraId="07EBC41B" w14:textId="29C1FC37" w:rsidR="00124AE6" w:rsidRDefault="007B4146">
      <w:pPr>
        <w:pStyle w:val="FirstParagraph"/>
      </w:pPr>
      <w:r>
        <w:t>Let’s</w:t>
      </w:r>
      <w:r w:rsidR="000825D3">
        <w:t xml:space="preserve"> check if there are any missing </w:t>
      </w:r>
      <w:r>
        <w:t>Variables</w:t>
      </w:r>
      <w:r w:rsidR="000825D3">
        <w:t>?</w:t>
      </w:r>
    </w:p>
    <w:p w14:paraId="7ACF06FD" w14:textId="77777777" w:rsidR="00124AE6" w:rsidRDefault="000825D3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 xml:space="preserve">(myfactordata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ack'</w:t>
      </w:r>
      <w:r>
        <w:rPr>
          <w:rStyle w:val="NormalTok"/>
        </w:rPr>
        <w:t>),</w:t>
      </w:r>
      <w:r>
        <w:rPr>
          <w:rStyle w:val="DataTypeTok"/>
        </w:rPr>
        <w:t>y.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x.cex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34C072D" w14:textId="77777777" w:rsidR="00124AE6" w:rsidRDefault="000825D3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05B502E5" wp14:editId="0C3CD1E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Grp_Assignme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C3F82" w14:textId="05327F33" w:rsidR="00124AE6" w:rsidRDefault="000825D3">
      <w:pPr>
        <w:pStyle w:val="BodyText"/>
      </w:pPr>
      <w:r>
        <w:t>As per the missing map plot</w:t>
      </w:r>
      <w:r w:rsidR="007B4146">
        <w:t>t</w:t>
      </w:r>
      <w:r>
        <w:t>ed it is clear that</w:t>
      </w:r>
      <w:r w:rsidR="007B4146">
        <w:t xml:space="preserve"> there is</w:t>
      </w:r>
      <w:r>
        <w:t xml:space="preserve"> no missing data</w:t>
      </w:r>
    </w:p>
    <w:p w14:paraId="3EDD494D" w14:textId="1D7153DE" w:rsidR="00124AE6" w:rsidRDefault="000825D3">
      <w:pPr>
        <w:pStyle w:val="BodyText"/>
      </w:pPr>
      <w:r>
        <w:t xml:space="preserve">Our end goal is to build a good </w:t>
      </w:r>
      <w:r w:rsidR="007B4146">
        <w:t>Multiple</w:t>
      </w:r>
      <w:r>
        <w:t xml:space="preserve"> Linear Regression model. </w:t>
      </w:r>
      <w:r w:rsidR="007B4146">
        <w:t>However,</w:t>
      </w:r>
      <w:r>
        <w:t xml:space="preserve"> for any Linear regression model to predict with high accuracy, it is important that the Independent </w:t>
      </w:r>
      <w:r>
        <w:lastRenderedPageBreak/>
        <w:t>variabl</w:t>
      </w:r>
      <w:r w:rsidR="007B4146">
        <w:t>e</w:t>
      </w:r>
      <w:r>
        <w:t>s do not have correlation between each other and have high correlation with the Dependent Variable only.</w:t>
      </w:r>
    </w:p>
    <w:p w14:paraId="4A51D81A" w14:textId="7EFF2679" w:rsidR="00124AE6" w:rsidRDefault="000825D3">
      <w:pPr>
        <w:pStyle w:val="BodyText"/>
      </w:pPr>
      <w:r>
        <w:t>In our dataset, Satisfaction is Dependent Variab</w:t>
      </w:r>
      <w:r w:rsidR="007B4146">
        <w:t>l</w:t>
      </w:r>
      <w:r>
        <w:t xml:space="preserve">e or Response Variable and rest of the variables are </w:t>
      </w:r>
      <w:r w:rsidR="007B4146">
        <w:t>Independent</w:t>
      </w:r>
      <w:r>
        <w:t xml:space="preserve"> Variable.</w:t>
      </w:r>
    </w:p>
    <w:p w14:paraId="40DC4213" w14:textId="02A5CA69" w:rsidR="00124AE6" w:rsidRDefault="000825D3">
      <w:pPr>
        <w:pStyle w:val="BodyText"/>
      </w:pPr>
      <w:r>
        <w:t xml:space="preserve">So, before we proceed, we need to confirm if there are any multicollinearity issue </w:t>
      </w:r>
      <w:r w:rsidR="007B4146">
        <w:t>between</w:t>
      </w:r>
      <w:r>
        <w:t xml:space="preserve"> the</w:t>
      </w:r>
      <w:r w:rsidR="007B4146" w:rsidRPr="007B4146">
        <w:t xml:space="preserve"> </w:t>
      </w:r>
      <w:r w:rsidR="007B4146">
        <w:t>Independent</w:t>
      </w:r>
      <w:r>
        <w:t xml:space="preserve"> Variables. For example, in case Salary is dependent variable ex</w:t>
      </w:r>
      <w:r w:rsidR="009D5C51">
        <w:t>p</w:t>
      </w:r>
      <w:r>
        <w:t>l</w:t>
      </w:r>
      <w:r w:rsidR="009D5C51">
        <w:t>a</w:t>
      </w:r>
      <w:r>
        <w:t xml:space="preserve">ined by 2 </w:t>
      </w:r>
      <w:r w:rsidR="007B4146">
        <w:t>independent</w:t>
      </w:r>
      <w:r>
        <w:t xml:space="preserve"> variable Age and experi</w:t>
      </w:r>
      <w:r w:rsidR="007B4146">
        <w:t>e</w:t>
      </w:r>
      <w:r>
        <w:t xml:space="preserve">nce, both Age and </w:t>
      </w:r>
      <w:r w:rsidR="007B4146">
        <w:t>experience</w:t>
      </w:r>
      <w:r>
        <w:t xml:space="preserve"> by itself have very high correlation, so they fight with each other in trying to explain the dependent variable salary and eventually both have lesser explanatory power.</w:t>
      </w:r>
    </w:p>
    <w:p w14:paraId="5CDFAA91" w14:textId="33826E52" w:rsidR="00124AE6" w:rsidRDefault="000825D3">
      <w:pPr>
        <w:pStyle w:val="BodyText"/>
      </w:pPr>
      <w:r>
        <w:t xml:space="preserve">We shall run cor and corrplot to check the correlation between the independent </w:t>
      </w:r>
      <w:r w:rsidR="007B4146">
        <w:t>variables.</w:t>
      </w:r>
    </w:p>
    <w:p w14:paraId="0B9F6A73" w14:textId="77777777" w:rsidR="00124AE6" w:rsidRDefault="000825D3">
      <w:pPr>
        <w:pStyle w:val="SourceCode"/>
      </w:pPr>
      <w:r>
        <w:rPr>
          <w:rStyle w:val="NormalTok"/>
        </w:rPr>
        <w:t>factordatamatrix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myfactordata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factordatamatrix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7DC37539" w14:textId="77777777" w:rsidR="00124AE6" w:rsidRDefault="000825D3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144E368F" wp14:editId="178FCE0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Grp_Assignme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4F56E" w14:textId="5BA352CA" w:rsidR="00124AE6" w:rsidRDefault="007B4146">
      <w:pPr>
        <w:pStyle w:val="BodyText"/>
      </w:pPr>
      <w:r>
        <w:t>It’s</w:t>
      </w:r>
      <w:r w:rsidR="000825D3">
        <w:t xml:space="preserve"> clear from the plot that, there are high correlation between few of the Independent variables and it would impact the </w:t>
      </w:r>
      <w:r>
        <w:t>overall</w:t>
      </w:r>
      <w:r w:rsidR="000825D3">
        <w:t xml:space="preserve"> significance of the model built.</w:t>
      </w:r>
    </w:p>
    <w:p w14:paraId="77F86230" w14:textId="77777777" w:rsidR="00124AE6" w:rsidRDefault="000825D3">
      <w:pPr>
        <w:pStyle w:val="Compact"/>
        <w:numPr>
          <w:ilvl w:val="0"/>
          <w:numId w:val="4"/>
        </w:numPr>
      </w:pPr>
      <w:r>
        <w:t>SalesForceImage and Ecommerce are highly correlated</w:t>
      </w:r>
    </w:p>
    <w:p w14:paraId="0EDBB47E" w14:textId="77777777" w:rsidR="00124AE6" w:rsidRDefault="000825D3">
      <w:pPr>
        <w:pStyle w:val="Compact"/>
        <w:numPr>
          <w:ilvl w:val="0"/>
          <w:numId w:val="4"/>
        </w:numPr>
      </w:pPr>
      <w:r>
        <w:t>WartyClaim and TechSupport are highly correlated</w:t>
      </w:r>
    </w:p>
    <w:p w14:paraId="1DA7EC5D" w14:textId="77777777" w:rsidR="00124AE6" w:rsidRDefault="000825D3">
      <w:pPr>
        <w:pStyle w:val="Compact"/>
        <w:numPr>
          <w:ilvl w:val="0"/>
          <w:numId w:val="4"/>
        </w:numPr>
      </w:pPr>
      <w:r>
        <w:t>DelSpeed and Complaint Resolution are highly correlated</w:t>
      </w:r>
    </w:p>
    <w:p w14:paraId="4E23742A" w14:textId="142F0C5C" w:rsidR="00124AE6" w:rsidRDefault="000825D3">
      <w:pPr>
        <w:pStyle w:val="Compact"/>
        <w:numPr>
          <w:ilvl w:val="0"/>
          <w:numId w:val="4"/>
        </w:numPr>
      </w:pPr>
      <w:r>
        <w:t xml:space="preserve">At the </w:t>
      </w:r>
      <w:r w:rsidR="007B4146">
        <w:t>same time</w:t>
      </w:r>
      <w:r>
        <w:t xml:space="preserve"> even OrderBilling and Complain Resolution also are highly correlated</w:t>
      </w:r>
    </w:p>
    <w:p w14:paraId="412C5AEE" w14:textId="77777777" w:rsidR="00124AE6" w:rsidRDefault="000825D3">
      <w:pPr>
        <w:pStyle w:val="Compact"/>
        <w:numPr>
          <w:ilvl w:val="0"/>
          <w:numId w:val="4"/>
        </w:numPr>
      </w:pPr>
      <w:r>
        <w:t>On top of it OrdBilling and Delivery Speed are highly correlated.</w:t>
      </w:r>
    </w:p>
    <w:p w14:paraId="5DA936F9" w14:textId="0B4B1974" w:rsidR="00124AE6" w:rsidRDefault="000825D3">
      <w:pPr>
        <w:pStyle w:val="FirstParagraph"/>
      </w:pPr>
      <w:r>
        <w:lastRenderedPageBreak/>
        <w:t>As there are correlation between one Independent Variable with more than one independent Variable</w:t>
      </w:r>
      <w:r w:rsidR="00911B40">
        <w:t>s</w:t>
      </w:r>
      <w:r>
        <w:t xml:space="preserve">, there is a </w:t>
      </w:r>
      <w:r w:rsidRPr="00EA01AD">
        <w:rPr>
          <w:b/>
        </w:rPr>
        <w:t>multicollinearity</w:t>
      </w:r>
      <w:r>
        <w:t xml:space="preserve"> issue with </w:t>
      </w:r>
      <w:r w:rsidR="00911B40">
        <w:t xml:space="preserve">the </w:t>
      </w:r>
      <w:r>
        <w:t>dataset.</w:t>
      </w:r>
    </w:p>
    <w:p w14:paraId="3FAED87B" w14:textId="02C57A18" w:rsidR="00124AE6" w:rsidRDefault="000825D3">
      <w:pPr>
        <w:pStyle w:val="BodyText"/>
      </w:pPr>
      <w:r>
        <w:t xml:space="preserve">Just to double confirm the multicollinearity, lets even check the p-value of the correlation to know how </w:t>
      </w:r>
      <w:r w:rsidR="007B4146">
        <w:t>significant</w:t>
      </w:r>
      <w:r>
        <w:t xml:space="preserve"> the correlations are.</w:t>
      </w:r>
    </w:p>
    <w:p w14:paraId="31B3C159" w14:textId="77777777" w:rsidR="00124AE6" w:rsidRDefault="000825D3">
      <w:pPr>
        <w:pStyle w:val="SourceCode"/>
      </w:pPr>
      <w:r>
        <w:rPr>
          <w:rStyle w:val="KeywordTok"/>
        </w:rPr>
        <w:t>pcor</w:t>
      </w:r>
      <w:r>
        <w:rPr>
          <w:rStyle w:val="NormalTok"/>
        </w:rPr>
        <w:t>(myfactordata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580D44EE" w14:textId="77777777" w:rsidR="00124AE6" w:rsidRDefault="000825D3">
      <w:pPr>
        <w:pStyle w:val="SourceCode"/>
      </w:pPr>
      <w:r>
        <w:rPr>
          <w:rStyle w:val="VerbatimChar"/>
        </w:rPr>
        <w:t>## $estimate</w:t>
      </w:r>
      <w:r>
        <w:br/>
      </w:r>
      <w:r>
        <w:rPr>
          <w:rStyle w:val="VerbatimChar"/>
        </w:rPr>
        <w:t>##                  ProdQual          Ecom      TechSup      CompRes</w:t>
      </w:r>
      <w:r>
        <w:br/>
      </w:r>
      <w:r>
        <w:rPr>
          <w:rStyle w:val="VerbatimChar"/>
        </w:rPr>
        <w:t>## ProdQual      1.000000000  0.1549597037  0.002424222 -0.056354142</w:t>
      </w:r>
      <w:r>
        <w:br/>
      </w:r>
      <w:r>
        <w:rPr>
          <w:rStyle w:val="VerbatimChar"/>
        </w:rPr>
        <w:t>## Ecom          0.154959704  1.0000000000  0.082359000 -0.033513777</w:t>
      </w:r>
      <w:r>
        <w:br/>
      </w:r>
      <w:r>
        <w:rPr>
          <w:rStyle w:val="VerbatimChar"/>
        </w:rPr>
        <w:t>## TechSup       0.002424222  0.0823590001  1.000000000  0.143603415</w:t>
      </w:r>
      <w:r>
        <w:br/>
      </w:r>
      <w:r>
        <w:rPr>
          <w:rStyle w:val="VerbatimChar"/>
        </w:rPr>
        <w:t>## CompRes      -0.056354142 -0.0335137768  0.143603415  1.000000000</w:t>
      </w:r>
      <w:r>
        <w:br/>
      </w:r>
      <w:r>
        <w:rPr>
          <w:rStyle w:val="VerbatimChar"/>
        </w:rPr>
        <w:t>## Advertising   0.112376746 -0.0002972504 -0.059300254 -0.064806093</w:t>
      </w:r>
      <w:r>
        <w:br/>
      </w:r>
      <w:r>
        <w:rPr>
          <w:rStyle w:val="VerbatimChar"/>
        </w:rPr>
        <w:t>## ProdLine      0.281144724  0.1538660545 -0.125349050  0.020305650</w:t>
      </w:r>
      <w:r>
        <w:br/>
      </w:r>
      <w:r>
        <w:rPr>
          <w:rStyle w:val="VerbatimChar"/>
        </w:rPr>
        <w:t>## SalesFImage  -0.376228551  0.7321011890 -0.093310796 -0.022150933</w:t>
      </w:r>
      <w:r>
        <w:br/>
      </w:r>
      <w:r>
        <w:rPr>
          <w:rStyle w:val="VerbatimChar"/>
        </w:rPr>
        <w:t>## ComPricing   -0.014021386  0.0149131857 -0.132972485 -0.004487151</w:t>
      </w:r>
      <w:r>
        <w:br/>
      </w:r>
      <w:r>
        <w:rPr>
          <w:rStyle w:val="VerbatimChar"/>
        </w:rPr>
        <w:t>## WartyClaim   -0.042752416 -0.1232553822  0.787729606 -0.109686211</w:t>
      </w:r>
      <w:r>
        <w:br/>
      </w:r>
      <w:r>
        <w:rPr>
          <w:rStyle w:val="VerbatimChar"/>
        </w:rPr>
        <w:t>## OrdBilling    0.054523215  0.1546990521 -0.165914724  0.288344382</w:t>
      </w:r>
      <w:r>
        <w:br/>
      </w:r>
      <w:r>
        <w:rPr>
          <w:rStyle w:val="VerbatimChar"/>
        </w:rPr>
        <w:t>## DelSpeed     -0.335084210 -0.0083917930 -0.021914916  0.528932328</w:t>
      </w:r>
      <w:r>
        <w:br/>
      </w:r>
      <w:r>
        <w:rPr>
          <w:rStyle w:val="VerbatimChar"/>
        </w:rPr>
        <w:t>## Satisfaction  0.607438787 -0.3308440834  0.055111867  0.172416347</w:t>
      </w:r>
      <w:r>
        <w:br/>
      </w:r>
      <w:r>
        <w:rPr>
          <w:rStyle w:val="VerbatimChar"/>
        </w:rPr>
        <w:t>##                Advertising    ProdLine  SalesFImage   ComPricing</w:t>
      </w:r>
      <w:r>
        <w:br/>
      </w:r>
      <w:r>
        <w:rPr>
          <w:rStyle w:val="VerbatimChar"/>
        </w:rPr>
        <w:t>## ProdQual      0.1123767461  0.28114472 -0.376228551 -0.014021386</w:t>
      </w:r>
      <w:r>
        <w:br/>
      </w:r>
      <w:r>
        <w:rPr>
          <w:rStyle w:val="VerbatimChar"/>
        </w:rPr>
        <w:t>## Ecom         -0.0002972504  0.15386605  0.732101189  0.014913186</w:t>
      </w:r>
      <w:r>
        <w:br/>
      </w:r>
      <w:r>
        <w:rPr>
          <w:rStyle w:val="VerbatimChar"/>
        </w:rPr>
        <w:t>## TechSup      -0.0593002540 -0.12534905 -0.093310796 -0.132972485</w:t>
      </w:r>
      <w:r>
        <w:br/>
      </w:r>
      <w:r>
        <w:rPr>
          <w:rStyle w:val="VerbatimChar"/>
        </w:rPr>
        <w:t>## CompRes      -0.0648060931  0.02030565 -0.022150933 -0.004487151</w:t>
      </w:r>
      <w:r>
        <w:br/>
      </w:r>
      <w:r>
        <w:rPr>
          <w:rStyle w:val="VerbatimChar"/>
        </w:rPr>
        <w:t>## Advertising   1.0000000000 -0.13192319  0.262879343 -0.063298038</w:t>
      </w:r>
      <w:r>
        <w:br/>
      </w:r>
      <w:r>
        <w:rPr>
          <w:rStyle w:val="VerbatimChar"/>
        </w:rPr>
        <w:t>## ProdLine     -0.1319231866  1.00000000 -0.230170570 -0.361757904</w:t>
      </w:r>
      <w:r>
        <w:br/>
      </w:r>
      <w:r>
        <w:rPr>
          <w:rStyle w:val="VerbatimChar"/>
        </w:rPr>
        <w:t>## SalesFImage   0.2628793429 -0.23017057  1.000000000  0.126612489</w:t>
      </w:r>
      <w:r>
        <w:br/>
      </w:r>
      <w:r>
        <w:rPr>
          <w:rStyle w:val="VerbatimChar"/>
        </w:rPr>
        <w:t>## ComPricing   -0.0632980381 -0.36175790  0.126612489  1.000000000</w:t>
      </w:r>
      <w:r>
        <w:br/>
      </w:r>
      <w:r>
        <w:rPr>
          <w:rStyle w:val="VerbatimChar"/>
        </w:rPr>
        <w:t>## WartyClaim    0.0275909587  0.25718360  0.189300271  0.020351554</w:t>
      </w:r>
      <w:r>
        <w:br/>
      </w:r>
      <w:r>
        <w:rPr>
          <w:rStyle w:val="VerbatimChar"/>
        </w:rPr>
        <w:t>## OrdBilling   -0.0326580430 -0.28098068 -0.182359301 -0.086500869</w:t>
      </w:r>
      <w:r>
        <w:br/>
      </w:r>
      <w:r>
        <w:rPr>
          <w:rStyle w:val="VerbatimChar"/>
        </w:rPr>
        <w:t>## DelSpeed      0.2046544064  0.50189505  0.005889925  0.190437993</w:t>
      </w:r>
      <w:r>
        <w:br/>
      </w:r>
      <w:r>
        <w:rPr>
          <w:rStyle w:val="VerbatimChar"/>
        </w:rPr>
        <w:t>## Satisfaction -0.0449735411  0.18325156  0.660251850 -0.087467711</w:t>
      </w:r>
      <w:r>
        <w:br/>
      </w:r>
      <w:r>
        <w:rPr>
          <w:rStyle w:val="VerbatimChar"/>
        </w:rPr>
        <w:t>##               WartyClaim  OrdBilling     DelSpeed Satisfaction</w:t>
      </w:r>
      <w:r>
        <w:br/>
      </w:r>
      <w:r>
        <w:rPr>
          <w:rStyle w:val="VerbatimChar"/>
        </w:rPr>
        <w:t>## ProdQual     -0.04275242  0.05452322 -0.335084210   0.60743879</w:t>
      </w:r>
      <w:r>
        <w:br/>
      </w:r>
      <w:r>
        <w:rPr>
          <w:rStyle w:val="VerbatimChar"/>
        </w:rPr>
        <w:t>## Ecom         -0.12325538  0.15469905 -0.008391793  -0.33084408</w:t>
      </w:r>
      <w:r>
        <w:br/>
      </w:r>
      <w:r>
        <w:rPr>
          <w:rStyle w:val="VerbatimChar"/>
        </w:rPr>
        <w:t>## TechSup       0.78772961 -0.16591472 -0.021914916   0.05511187</w:t>
      </w:r>
      <w:r>
        <w:br/>
      </w:r>
      <w:r>
        <w:rPr>
          <w:rStyle w:val="VerbatimChar"/>
        </w:rPr>
        <w:t>## CompRes      -0.10968621  0.28834438  0.528932328   0.17241635</w:t>
      </w:r>
      <w:r>
        <w:br/>
      </w:r>
      <w:r>
        <w:rPr>
          <w:rStyle w:val="VerbatimChar"/>
        </w:rPr>
        <w:t>## Advertising   0.02759096 -0.03265804  0.204654406  -0.04497354</w:t>
      </w:r>
      <w:r>
        <w:br/>
      </w:r>
      <w:r>
        <w:rPr>
          <w:rStyle w:val="VerbatimChar"/>
        </w:rPr>
        <w:t>## ProdLine      0.25718360 -0.28098068  0.501895051   0.18325156</w:t>
      </w:r>
      <w:r>
        <w:br/>
      </w:r>
      <w:r>
        <w:rPr>
          <w:rStyle w:val="VerbatimChar"/>
        </w:rPr>
        <w:t>## SalesFImage   0.18930027 -0.18235930  0.005889925   0.66025185</w:t>
      </w:r>
      <w:r>
        <w:br/>
      </w:r>
      <w:r>
        <w:rPr>
          <w:rStyle w:val="VerbatimChar"/>
        </w:rPr>
        <w:t>## ComPricing    0.02035155 -0.08650087  0.190437993  -0.08746771</w:t>
      </w:r>
      <w:r>
        <w:br/>
      </w:r>
      <w:r>
        <w:rPr>
          <w:rStyle w:val="VerbatimChar"/>
        </w:rPr>
        <w:t>## WartyClaim    1.00000000  0.25984451 -0.091649002  -0.08868071</w:t>
      </w:r>
      <w:r>
        <w:br/>
      </w:r>
      <w:r>
        <w:rPr>
          <w:rStyle w:val="VerbatimChar"/>
        </w:rPr>
        <w:t>## OrdBilling    0.25984451  1.00000000  0.350530212   0.14880055</w:t>
      </w:r>
      <w:r>
        <w:br/>
      </w:r>
      <w:r>
        <w:rPr>
          <w:rStyle w:val="VerbatimChar"/>
        </w:rPr>
        <w:t>## DelSpeed     -0.09164900  0.35053021  1.000000000   0.08955614</w:t>
      </w:r>
      <w:r>
        <w:br/>
      </w:r>
      <w:r>
        <w:rPr>
          <w:rStyle w:val="VerbatimChar"/>
        </w:rPr>
        <w:t>## Satisfaction -0.08868071  0.14880055  0.089556143 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lastRenderedPageBreak/>
        <w:t>##                  ProdQual         Ecom      TechSup      CompRes</w:t>
      </w:r>
      <w:r>
        <w:br/>
      </w:r>
      <w:r>
        <w:rPr>
          <w:rStyle w:val="VerbatimChar"/>
        </w:rPr>
        <w:t>## ProdQual     0.000000e+00 1.447435e-01 9.819081e-01 5.977987e-01</w:t>
      </w:r>
      <w:r>
        <w:br/>
      </w:r>
      <w:r>
        <w:rPr>
          <w:rStyle w:val="VerbatimChar"/>
        </w:rPr>
        <w:t>## Ecom         1.447435e-01 0.000000e+00 4.402823e-01 7.538375e-01</w:t>
      </w:r>
      <w:r>
        <w:br/>
      </w:r>
      <w:r>
        <w:rPr>
          <w:rStyle w:val="VerbatimChar"/>
        </w:rPr>
        <w:t>## TechSup      9.819081e-01 4.402823e-01 0.000000e+00 1.769171e-01</w:t>
      </w:r>
      <w:r>
        <w:br/>
      </w:r>
      <w:r>
        <w:rPr>
          <w:rStyle w:val="VerbatimChar"/>
        </w:rPr>
        <w:t>## CompRes      5.977987e-01 7.538375e-01 1.769171e-01 0.000000e+00</w:t>
      </w:r>
      <w:r>
        <w:br/>
      </w:r>
      <w:r>
        <w:rPr>
          <w:rStyle w:val="VerbatimChar"/>
        </w:rPr>
        <w:t>## Advertising  2.916350e-01 9.977814e-01 5.787601e-01 5.439511e-01</w:t>
      </w:r>
      <w:r>
        <w:br/>
      </w:r>
      <w:r>
        <w:rPr>
          <w:rStyle w:val="VerbatimChar"/>
        </w:rPr>
        <w:t>## ProdLine     7.269030e-03 1.476353e-01 2.391187e-01 8.493380e-01</w:t>
      </w:r>
      <w:r>
        <w:br/>
      </w:r>
      <w:r>
        <w:rPr>
          <w:rStyle w:val="VerbatimChar"/>
        </w:rPr>
        <w:t>## SalesFImage  2.576212e-04 2.442012e-16 3.817042e-01 8.358301e-01</w:t>
      </w:r>
      <w:r>
        <w:br/>
      </w:r>
      <w:r>
        <w:rPr>
          <w:rStyle w:val="VerbatimChar"/>
        </w:rPr>
        <w:t>## ComPricing   8.956443e-01 8.890480e-01 2.115149e-01 9.665194e-01</w:t>
      </w:r>
      <w:r>
        <w:br/>
      </w:r>
      <w:r>
        <w:rPr>
          <w:rStyle w:val="VerbatimChar"/>
        </w:rPr>
        <w:t>## WartyClaim   6.890839e-01 2.471182e-01 3.262868e-20 3.034147e-01</w:t>
      </w:r>
      <w:r>
        <w:br/>
      </w:r>
      <w:r>
        <w:rPr>
          <w:rStyle w:val="VerbatimChar"/>
        </w:rPr>
        <w:t>## OrdBilling   6.097697e-01 1.454288e-01 1.180864e-01 5.850710e-03</w:t>
      </w:r>
      <w:r>
        <w:br/>
      </w:r>
      <w:r>
        <w:rPr>
          <w:rStyle w:val="VerbatimChar"/>
        </w:rPr>
        <w:t>## DelSpeed     1.245192e-03 9.374303e-01 8.375553e-01 8.359069e-08</w:t>
      </w:r>
      <w:r>
        <w:br/>
      </w:r>
      <w:r>
        <w:rPr>
          <w:rStyle w:val="VerbatimChar"/>
        </w:rPr>
        <w:t>## Satisfaction 2.182238e-10 1.447603e-03 6.059096e-01 1.041593e-01</w:t>
      </w:r>
      <w:r>
        <w:br/>
      </w:r>
      <w:r>
        <w:rPr>
          <w:rStyle w:val="VerbatimChar"/>
        </w:rPr>
        <w:t>##              Advertising     ProdLine  SalesFImage   ComPricing</w:t>
      </w:r>
      <w:r>
        <w:br/>
      </w:r>
      <w:r>
        <w:rPr>
          <w:rStyle w:val="VerbatimChar"/>
        </w:rPr>
        <w:t>## ProdQual      0.29163501 7.269030e-03 2.576212e-04 0.8956443272</w:t>
      </w:r>
      <w:r>
        <w:br/>
      </w:r>
      <w:r>
        <w:rPr>
          <w:rStyle w:val="VerbatimChar"/>
        </w:rPr>
        <w:t>## Ecom          0.99778145 1.476353e-01 2.442012e-16 0.8890479591</w:t>
      </w:r>
      <w:r>
        <w:br/>
      </w:r>
      <w:r>
        <w:rPr>
          <w:rStyle w:val="VerbatimChar"/>
        </w:rPr>
        <w:t>## TechSup       0.57876015 2.391187e-01 3.817042e-01 0.2115148546</w:t>
      </w:r>
      <w:r>
        <w:br/>
      </w:r>
      <w:r>
        <w:rPr>
          <w:rStyle w:val="VerbatimChar"/>
        </w:rPr>
        <w:t>## CompRes       0.54395113 8.493380e-01 8.358301e-01 0.9665194173</w:t>
      </w:r>
      <w:r>
        <w:br/>
      </w:r>
      <w:r>
        <w:rPr>
          <w:rStyle w:val="VerbatimChar"/>
        </w:rPr>
        <w:t>## Advertising   0.00000000 2.151737e-01 1.230672e-02 0.5533828069</w:t>
      </w:r>
      <w:r>
        <w:br/>
      </w:r>
      <w:r>
        <w:rPr>
          <w:rStyle w:val="VerbatimChar"/>
        </w:rPr>
        <w:t>## ProdLine      0.21517368 0.000000e+00 2.907563e-02 0.0004593443</w:t>
      </w:r>
      <w:r>
        <w:br/>
      </w:r>
      <w:r>
        <w:rPr>
          <w:rStyle w:val="VerbatimChar"/>
        </w:rPr>
        <w:t>## SalesFImage   0.01230672 2.907563e-02 0.000000e+00 0.2343791374</w:t>
      </w:r>
      <w:r>
        <w:br/>
      </w:r>
      <w:r>
        <w:rPr>
          <w:rStyle w:val="VerbatimChar"/>
        </w:rPr>
        <w:t>## ComPricing    0.55338281 4.593443e-04 2.343791e-01 0.0000000000</w:t>
      </w:r>
      <w:r>
        <w:br/>
      </w:r>
      <w:r>
        <w:rPr>
          <w:rStyle w:val="VerbatimChar"/>
        </w:rPr>
        <w:t>## WartyClaim    0.79629803 1.440249e-02 7.394541e-02 0.8490014635</w:t>
      </w:r>
      <w:r>
        <w:br/>
      </w:r>
      <w:r>
        <w:rPr>
          <w:rStyle w:val="VerbatimChar"/>
        </w:rPr>
        <w:t>## OrdBilling    0.75993047 7.304606e-03 8.538047e-02 0.4175555780</w:t>
      </w:r>
      <w:r>
        <w:br/>
      </w:r>
      <w:r>
        <w:rPr>
          <w:rStyle w:val="VerbatimChar"/>
        </w:rPr>
        <w:t>## DelSpeed      0.05300070 4.664278e-07 9.560619e-01 0.0721942454</w:t>
      </w:r>
      <w:r>
        <w:br/>
      </w:r>
      <w:r>
        <w:rPr>
          <w:rStyle w:val="VerbatimChar"/>
        </w:rPr>
        <w:t>## Satisfaction  0.67382405 8.383625e-02 1.449719e-12 0.4123500152</w:t>
      </w:r>
      <w:r>
        <w:br/>
      </w:r>
      <w:r>
        <w:rPr>
          <w:rStyle w:val="VerbatimChar"/>
        </w:rPr>
        <w:t>##                WartyClaim   OrdBilling     DelSpeed Satisfaction</w:t>
      </w:r>
      <w:r>
        <w:br/>
      </w:r>
      <w:r>
        <w:rPr>
          <w:rStyle w:val="VerbatimChar"/>
        </w:rPr>
        <w:t>## ProdQual     6.890839e-01 0.6097697424 1.245192e-03 2.182238e-10</w:t>
      </w:r>
      <w:r>
        <w:br/>
      </w:r>
      <w:r>
        <w:rPr>
          <w:rStyle w:val="VerbatimChar"/>
        </w:rPr>
        <w:t>## Ecom         2.471182e-01 0.1454287628 9.374303e-01 1.447603e-03</w:t>
      </w:r>
      <w:r>
        <w:br/>
      </w:r>
      <w:r>
        <w:rPr>
          <w:rStyle w:val="VerbatimChar"/>
        </w:rPr>
        <w:t>## TechSup      3.262868e-20 0.1180864174 8.375553e-01 6.059096e-01</w:t>
      </w:r>
      <w:r>
        <w:br/>
      </w:r>
      <w:r>
        <w:rPr>
          <w:rStyle w:val="VerbatimChar"/>
        </w:rPr>
        <w:t>## CompRes      3.034147e-01 0.0058507099 8.359069e-08 1.041593e-01</w:t>
      </w:r>
      <w:r>
        <w:br/>
      </w:r>
      <w:r>
        <w:rPr>
          <w:rStyle w:val="VerbatimChar"/>
        </w:rPr>
        <w:t>## Advertising  7.962980e-01 0.7599304715 5.300070e-02 6.738241e-01</w:t>
      </w:r>
      <w:r>
        <w:br/>
      </w:r>
      <w:r>
        <w:rPr>
          <w:rStyle w:val="VerbatimChar"/>
        </w:rPr>
        <w:t>## ProdLine     1.440249e-02 0.0073046065 4.664278e-07 8.383625e-02</w:t>
      </w:r>
      <w:r>
        <w:br/>
      </w:r>
      <w:r>
        <w:rPr>
          <w:rStyle w:val="VerbatimChar"/>
        </w:rPr>
        <w:t>## SalesFImage  7.394541e-02 0.0853804743 9.560619e-01 1.449719e-12</w:t>
      </w:r>
      <w:r>
        <w:br/>
      </w:r>
      <w:r>
        <w:rPr>
          <w:rStyle w:val="VerbatimChar"/>
        </w:rPr>
        <w:t>## ComPricing   8.490015e-01 0.4175555780 7.219425e-02 4.123500e-01</w:t>
      </w:r>
      <w:r>
        <w:br/>
      </w:r>
      <w:r>
        <w:rPr>
          <w:rStyle w:val="VerbatimChar"/>
        </w:rPr>
        <w:t>## WartyClaim   0.000000e+00 0.0133877361 3.902770e-01 4.058729e-01</w:t>
      </w:r>
      <w:r>
        <w:br/>
      </w:r>
      <w:r>
        <w:rPr>
          <w:rStyle w:val="VerbatimChar"/>
        </w:rPr>
        <w:t>## OrdBilling   1.338774e-02 0.0000000000 7.064114e-04 1.615975e-01</w:t>
      </w:r>
      <w:r>
        <w:br/>
      </w:r>
      <w:r>
        <w:rPr>
          <w:rStyle w:val="VerbatimChar"/>
        </w:rPr>
        <w:t>## DelSpeed     3.902770e-01 0.0007064114 0.000000e+00 4.012356e-01</w:t>
      </w:r>
      <w:r>
        <w:br/>
      </w:r>
      <w:r>
        <w:rPr>
          <w:rStyle w:val="VerbatimChar"/>
        </w:rPr>
        <w:t>## Satisfaction 4.058729e-01 0.1615974575 4.012356e-01 0.00000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istic</w:t>
      </w:r>
      <w:r>
        <w:br/>
      </w:r>
      <w:r>
        <w:rPr>
          <w:rStyle w:val="VerbatimChar"/>
        </w:rPr>
        <w:t>##                 ProdQual         Ecom     TechSup     CompRes  Advertising</w:t>
      </w:r>
      <w:r>
        <w:br/>
      </w:r>
      <w:r>
        <w:rPr>
          <w:rStyle w:val="VerbatimChar"/>
        </w:rPr>
        <w:t>## ProdQual      0.00000000  1.471424516  0.02274128 -0.52949015  1.060907458</w:t>
      </w:r>
      <w:r>
        <w:br/>
      </w:r>
      <w:r>
        <w:rPr>
          <w:rStyle w:val="VerbatimChar"/>
        </w:rPr>
        <w:t>## Ecom          1.47142452  0.000000000  0.77522957 -0.31456380 -0.002788456</w:t>
      </w:r>
      <w:r>
        <w:br/>
      </w:r>
      <w:r>
        <w:rPr>
          <w:rStyle w:val="VerbatimChar"/>
        </w:rPr>
        <w:t>## TechSup       0.02274128  0.775229571  0.00000000  1.36122814 -0.557266374</w:t>
      </w:r>
      <w:r>
        <w:br/>
      </w:r>
      <w:r>
        <w:rPr>
          <w:rStyle w:val="VerbatimChar"/>
        </w:rPr>
        <w:t>## CompRes      -0.52949015 -0.314563798  1.36122814  0.00000000 -0.609215688</w:t>
      </w:r>
      <w:r>
        <w:br/>
      </w:r>
      <w:r>
        <w:rPr>
          <w:rStyle w:val="VerbatimChar"/>
        </w:rPr>
        <w:t>## Advertising   1.06090746 -0.002788456 -0.55726637 -0.60921569  0.000000000</w:t>
      </w:r>
      <w:r>
        <w:br/>
      </w:r>
      <w:r>
        <w:rPr>
          <w:rStyle w:val="VerbatimChar"/>
        </w:rPr>
        <w:t>## ProdLine      2.74821968  1.460787002 -1.18522655  0.19052316 -1.248460807</w:t>
      </w:r>
      <w:r>
        <w:br/>
      </w:r>
      <w:r>
        <w:rPr>
          <w:rStyle w:val="VerbatimChar"/>
        </w:rPr>
        <w:t>## SalesFImage  -3.80921125 10.081854496 -0.87916864 -0.20784517  2.555921881</w:t>
      </w:r>
      <w:r>
        <w:br/>
      </w:r>
      <w:r>
        <w:rPr>
          <w:rStyle w:val="VerbatimChar"/>
        </w:rPr>
        <w:t>## ComPricing   -0.13154519  0.139913642 -1.25856891 -0.04209363 -0.594981366</w:t>
      </w:r>
      <w:r>
        <w:br/>
      </w:r>
      <w:r>
        <w:rPr>
          <w:rStyle w:val="VerbatimChar"/>
        </w:rPr>
        <w:lastRenderedPageBreak/>
        <w:t>## WartyClaim   -0.40142023 -1.165122048 11.99562484 -1.03519395  0.258924708</w:t>
      </w:r>
      <w:r>
        <w:br/>
      </w:r>
      <w:r>
        <w:rPr>
          <w:rStyle w:val="VerbatimChar"/>
        </w:rPr>
        <w:t>## OrdBilling    0.51223505  1.468888754 -1.57829305  2.82489237 -0.306523103</w:t>
      </w:r>
      <w:r>
        <w:br/>
      </w:r>
      <w:r>
        <w:rPr>
          <w:rStyle w:val="VerbatimChar"/>
        </w:rPr>
        <w:t>## DelSpeed     -3.33624278 -0.078724768 -0.20562952  5.84663073  1.961341689</w:t>
      </w:r>
      <w:r>
        <w:br/>
      </w:r>
      <w:r>
        <w:rPr>
          <w:rStyle w:val="VerbatimChar"/>
        </w:rPr>
        <w:t>## Satisfaction  7.17336519 -3.288799958  0.51778207  1.64199901 -0.422316520</w:t>
      </w:r>
      <w:r>
        <w:br/>
      </w:r>
      <w:r>
        <w:rPr>
          <w:rStyle w:val="VerbatimChar"/>
        </w:rPr>
        <w:t>##                ProdLine SalesFImage  ComPricing WartyClaim OrdBilling</w:t>
      </w:r>
      <w:r>
        <w:br/>
      </w:r>
      <w:r>
        <w:rPr>
          <w:rStyle w:val="VerbatimChar"/>
        </w:rPr>
        <w:t>## ProdQual      2.7482197 -3.80921125 -0.13154519 -0.4014202  0.5122350</w:t>
      </w:r>
      <w:r>
        <w:br/>
      </w:r>
      <w:r>
        <w:rPr>
          <w:rStyle w:val="VerbatimChar"/>
        </w:rPr>
        <w:t>## Ecom          1.4607870 10.08185450  0.13991364 -1.1651220  1.4688888</w:t>
      </w:r>
      <w:r>
        <w:br/>
      </w:r>
      <w:r>
        <w:rPr>
          <w:rStyle w:val="VerbatimChar"/>
        </w:rPr>
        <w:t>## TechSup      -1.1852266 -0.87916864 -1.25856891 11.9956248 -1.5782930</w:t>
      </w:r>
      <w:r>
        <w:br/>
      </w:r>
      <w:r>
        <w:rPr>
          <w:rStyle w:val="VerbatimChar"/>
        </w:rPr>
        <w:t>## CompRes       0.1905232 -0.20784517 -0.04209363 -1.0351939  2.8248924</w:t>
      </w:r>
      <w:r>
        <w:br/>
      </w:r>
      <w:r>
        <w:rPr>
          <w:rStyle w:val="VerbatimChar"/>
        </w:rPr>
        <w:t>## Advertising  -1.2484608  2.55592188 -0.59498137  0.2589247 -0.3065231</w:t>
      </w:r>
      <w:r>
        <w:br/>
      </w:r>
      <w:r>
        <w:rPr>
          <w:rStyle w:val="VerbatimChar"/>
        </w:rPr>
        <w:t>## ProdLine      0.0000000 -2.21876450 -3.64012829  2.4965744 -2.7464786</w:t>
      </w:r>
      <w:r>
        <w:br/>
      </w:r>
      <w:r>
        <w:rPr>
          <w:rStyle w:val="VerbatimChar"/>
        </w:rPr>
        <w:t>## SalesFImage  -2.2187645  0.00000000  1.19736653  1.8084929 -1.7398559</w:t>
      </w:r>
      <w:r>
        <w:br/>
      </w:r>
      <w:r>
        <w:rPr>
          <w:rStyle w:val="VerbatimChar"/>
        </w:rPr>
        <w:t>## ComPricing   -3.6401283  1.19736653  0.00000000  0.1909540 -0.8145030</w:t>
      </w:r>
      <w:r>
        <w:br/>
      </w:r>
      <w:r>
        <w:rPr>
          <w:rStyle w:val="VerbatimChar"/>
        </w:rPr>
        <w:t>## WartyClaim    2.4965744  1.80849286  0.19095404  0.0000000  2.5242649</w:t>
      </w:r>
      <w:r>
        <w:br/>
      </w:r>
      <w:r>
        <w:rPr>
          <w:rStyle w:val="VerbatimChar"/>
        </w:rPr>
        <w:t>## OrdBilling   -2.7464786 -1.73985585 -0.81450302  2.5242649  0.0000000</w:t>
      </w:r>
      <w:r>
        <w:br/>
      </w:r>
      <w:r>
        <w:rPr>
          <w:rStyle w:val="VerbatimChar"/>
        </w:rPr>
        <w:t>## DelSpeed      5.4434474  0.05525335  1.81976992 -0.8633775  3.5110350</w:t>
      </w:r>
      <w:r>
        <w:br/>
      </w:r>
      <w:r>
        <w:rPr>
          <w:rStyle w:val="VerbatimChar"/>
        </w:rPr>
        <w:t>## Satisfaction  1.7486638  8.24679932 -0.82367672 -0.8351894  1.4115877</w:t>
      </w:r>
      <w:r>
        <w:br/>
      </w:r>
      <w:r>
        <w:rPr>
          <w:rStyle w:val="VerbatimChar"/>
        </w:rPr>
        <w:t>##                 DelSpeed Satisfaction</w:t>
      </w:r>
      <w:r>
        <w:br/>
      </w:r>
      <w:r>
        <w:rPr>
          <w:rStyle w:val="VerbatimChar"/>
        </w:rPr>
        <w:t>## ProdQual     -3.33624278    7.1733652</w:t>
      </w:r>
      <w:r>
        <w:br/>
      </w:r>
      <w:r>
        <w:rPr>
          <w:rStyle w:val="VerbatimChar"/>
        </w:rPr>
        <w:t>## Ecom         -0.07872477   -3.2888000</w:t>
      </w:r>
      <w:r>
        <w:br/>
      </w:r>
      <w:r>
        <w:rPr>
          <w:rStyle w:val="VerbatimChar"/>
        </w:rPr>
        <w:t>## TechSup      -0.20562952    0.5177821</w:t>
      </w:r>
      <w:r>
        <w:br/>
      </w:r>
      <w:r>
        <w:rPr>
          <w:rStyle w:val="VerbatimChar"/>
        </w:rPr>
        <w:t>## CompRes       5.84663073    1.6419990</w:t>
      </w:r>
      <w:r>
        <w:br/>
      </w:r>
      <w:r>
        <w:rPr>
          <w:rStyle w:val="VerbatimChar"/>
        </w:rPr>
        <w:t>## Advertising   1.96134169   -0.4223165</w:t>
      </w:r>
      <w:r>
        <w:br/>
      </w:r>
      <w:r>
        <w:rPr>
          <w:rStyle w:val="VerbatimChar"/>
        </w:rPr>
        <w:t>## ProdLine      5.44344736    1.7486638</w:t>
      </w:r>
      <w:r>
        <w:br/>
      </w:r>
      <w:r>
        <w:rPr>
          <w:rStyle w:val="VerbatimChar"/>
        </w:rPr>
        <w:t>## SalesFImage   0.05525335    8.2467993</w:t>
      </w:r>
      <w:r>
        <w:br/>
      </w:r>
      <w:r>
        <w:rPr>
          <w:rStyle w:val="VerbatimChar"/>
        </w:rPr>
        <w:t>## ComPricing    1.81976992   -0.8236767</w:t>
      </w:r>
      <w:r>
        <w:br/>
      </w:r>
      <w:r>
        <w:rPr>
          <w:rStyle w:val="VerbatimChar"/>
        </w:rPr>
        <w:t>## WartyClaim   -0.86337748   -0.8351894</w:t>
      </w:r>
      <w:r>
        <w:br/>
      </w:r>
      <w:r>
        <w:rPr>
          <w:rStyle w:val="VerbatimChar"/>
        </w:rPr>
        <w:t>## OrdBilling    3.51103503    1.4115877</w:t>
      </w:r>
      <w:r>
        <w:br/>
      </w:r>
      <w:r>
        <w:rPr>
          <w:rStyle w:val="VerbatimChar"/>
        </w:rPr>
        <w:t>## DelSpeed      0.00000000    0.8435005</w:t>
      </w:r>
      <w:r>
        <w:br/>
      </w:r>
      <w:r>
        <w:rPr>
          <w:rStyle w:val="VerbatimChar"/>
        </w:rPr>
        <w:t>## Satisfaction  0.84350046  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p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pearson"</w:t>
      </w:r>
    </w:p>
    <w:p w14:paraId="101A30E3" w14:textId="0FC8ACFF" w:rsidR="00124AE6" w:rsidRDefault="000825D3">
      <w:pPr>
        <w:pStyle w:val="FirstParagraph"/>
      </w:pPr>
      <w:r>
        <w:t xml:space="preserve">It is </w:t>
      </w:r>
      <w:r w:rsidR="000E27EF">
        <w:t>evident</w:t>
      </w:r>
      <w:r>
        <w:t xml:space="preserve"> from the </w:t>
      </w:r>
      <w:r w:rsidRPr="00EA01AD">
        <w:rPr>
          <w:b/>
        </w:rPr>
        <w:t xml:space="preserve">P-Values of the Correlated </w:t>
      </w:r>
      <w:r w:rsidR="000E27EF" w:rsidRPr="00EA01AD">
        <w:rPr>
          <w:b/>
        </w:rPr>
        <w:t>Variable</w:t>
      </w:r>
      <w:r>
        <w:t xml:space="preserve"> that there is significant Correlation, and hence it is sure we have </w:t>
      </w:r>
      <w:r w:rsidRPr="00EA01AD">
        <w:rPr>
          <w:b/>
        </w:rPr>
        <w:t>multicollinearity</w:t>
      </w:r>
      <w:r>
        <w:t xml:space="preserve"> issue.</w:t>
      </w:r>
    </w:p>
    <w:p w14:paraId="57D22072" w14:textId="5FAACCB3" w:rsidR="00124AE6" w:rsidRDefault="000825D3">
      <w:pPr>
        <w:pStyle w:val="BodyText"/>
      </w:pPr>
      <w:r>
        <w:t xml:space="preserve">Before we run an MLR, we shall run Linear Regression on each of the Independent </w:t>
      </w:r>
      <w:r w:rsidR="000E27EF">
        <w:t>Variable</w:t>
      </w:r>
      <w:r>
        <w:t xml:space="preserve"> to see which has highest explanatory power over </w:t>
      </w:r>
      <w:r w:rsidR="000E27EF">
        <w:t>the</w:t>
      </w:r>
      <w:r>
        <w:t xml:space="preserve"> dependent </w:t>
      </w:r>
      <w:r w:rsidR="000E27EF">
        <w:t>variable</w:t>
      </w:r>
      <w:r>
        <w:t xml:space="preserve"> - </w:t>
      </w:r>
      <w:r>
        <w:rPr>
          <w:b/>
        </w:rPr>
        <w:t>Satisfaction</w:t>
      </w:r>
    </w:p>
    <w:p w14:paraId="3333A728" w14:textId="77777777" w:rsidR="00124AE6" w:rsidRDefault="000825D3">
      <w:pPr>
        <w:pStyle w:val="SourceCode"/>
      </w:pPr>
      <w:r>
        <w:rPr>
          <w:rStyle w:val="NormalTok"/>
        </w:rPr>
        <w:t>LinearModel_ProdQua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ProdQua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ProdQual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FA07907" w14:textId="77777777" w:rsidR="00124AE6" w:rsidRDefault="000825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ProdQu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 Min             1Q         Median             3Q            Max </w:t>
      </w:r>
      <w:r>
        <w:br/>
      </w:r>
      <w:r>
        <w:rPr>
          <w:rStyle w:val="VerbatimChar"/>
        </w:rPr>
        <w:t xml:space="preserve">## -1.88745536501 -0.72710926895 -0.01577047821  0.85641075592  2.25219853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   Std. Error t value   Pr(&gt;|t|)    </w:t>
      </w:r>
      <w:r>
        <w:br/>
      </w:r>
      <w:r>
        <w:rPr>
          <w:rStyle w:val="VerbatimChar"/>
        </w:rPr>
        <w:t>## (Intercept) 3.67592539247 0.59765313111 6.15060 1.6807e-08 ***</w:t>
      </w:r>
      <w:r>
        <w:br/>
      </w:r>
      <w:r>
        <w:rPr>
          <w:rStyle w:val="VerbatimChar"/>
        </w:rPr>
        <w:t>## ProdQual    0.41511838765 0.07534135835 5.50983 2.9010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46703 on 98 degrees of freedom</w:t>
      </w:r>
      <w:r>
        <w:br/>
      </w:r>
      <w:r>
        <w:rPr>
          <w:rStyle w:val="VerbatimChar"/>
        </w:rPr>
        <w:t xml:space="preserve">## Multiple R-squared:  0.2365120037,   Adjusted R-squared:  0.2287213099 </w:t>
      </w:r>
      <w:r>
        <w:br/>
      </w:r>
      <w:r>
        <w:rPr>
          <w:rStyle w:val="VerbatimChar"/>
        </w:rPr>
        <w:t>## F-statistic: 30.35827214 on 1 and 98 DF,  p-value: 2.900993371e-07</w:t>
      </w:r>
    </w:p>
    <w:p w14:paraId="2A4FF708" w14:textId="77777777" w:rsidR="00124AE6" w:rsidRDefault="000825D3">
      <w:pPr>
        <w:pStyle w:val="SourceCode"/>
      </w:pPr>
      <w:r>
        <w:rPr>
          <w:rStyle w:val="NormalTok"/>
        </w:rPr>
        <w:t>LinearModel_Eco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Eco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Ecom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8C4C08D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Ec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 Min             1Q         Median             3Q            Max </w:t>
      </w:r>
      <w:r>
        <w:br/>
      </w:r>
      <w:r>
        <w:rPr>
          <w:rStyle w:val="VerbatimChar"/>
        </w:rPr>
        <w:t xml:space="preserve">## -2.37199680537 -0.78970680258  0.04958502808  0.68084501128  2.345795939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  Std. Error t value   Pr(&gt;|t|)    </w:t>
      </w:r>
      <w:r>
        <w:br/>
      </w:r>
      <w:r>
        <w:rPr>
          <w:rStyle w:val="VerbatimChar"/>
        </w:rPr>
        <w:t>## (Intercept) 5.1515676717 0.6161439235 8.36098 4.2799e-13 ***</w:t>
      </w:r>
      <w:r>
        <w:br/>
      </w:r>
      <w:r>
        <w:rPr>
          <w:rStyle w:val="VerbatimChar"/>
        </w:rPr>
        <w:t xml:space="preserve">## Ecom        0.4810545556 0.1648516480 2.91811  0.004367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49024 on 98 degrees of freedom</w:t>
      </w:r>
      <w:r>
        <w:br/>
      </w:r>
      <w:r>
        <w:rPr>
          <w:rStyle w:val="VerbatimChar"/>
        </w:rPr>
        <w:t xml:space="preserve">## Multiple R-squared:  0.07994474333,  Adjusted R-squared:  0.07055642438 </w:t>
      </w:r>
      <w:r>
        <w:br/>
      </w:r>
      <w:r>
        <w:rPr>
          <w:rStyle w:val="VerbatimChar"/>
        </w:rPr>
        <w:t>## F-statistic: 8.515341649 on 1 and 98 DF,  p-value: 0.00436771189</w:t>
      </w:r>
    </w:p>
    <w:p w14:paraId="0F1BC87A" w14:textId="77777777" w:rsidR="00124AE6" w:rsidRDefault="000825D3">
      <w:pPr>
        <w:pStyle w:val="SourceCode"/>
      </w:pPr>
      <w:r>
        <w:rPr>
          <w:rStyle w:val="NormalTok"/>
        </w:rPr>
        <w:t>LinearModel_TechSup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TechSup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TechSup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7E6AF56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TechSu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 Min             1Q         Median             3Q            Max </w:t>
      </w:r>
      <w:r>
        <w:br/>
      </w:r>
      <w:r>
        <w:rPr>
          <w:rStyle w:val="VerbatimChar"/>
        </w:rPr>
        <w:t xml:space="preserve">## -2.26136458412 -0.93296546817  0.04301965393  0.82501474853  2.8561723680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   Std. Error  t value Pr(&gt;|t|)    </w:t>
      </w:r>
      <w:r>
        <w:br/>
      </w:r>
      <w:r>
        <w:rPr>
          <w:rStyle w:val="VerbatimChar"/>
        </w:rPr>
        <w:t>## (Intercept) 6.44757125761 0.43592102077 14.79069  &lt; 2e-16 ***</w:t>
      </w:r>
      <w:r>
        <w:br/>
      </w:r>
      <w:r>
        <w:rPr>
          <w:rStyle w:val="VerbatimChar"/>
        </w:rPr>
        <w:t xml:space="preserve">## TechSup     0.08768476093 0.07816511212  1.12179  0.264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90287 on 98 degrees of freedom</w:t>
      </w:r>
      <w:r>
        <w:br/>
      </w:r>
      <w:r>
        <w:rPr>
          <w:rStyle w:val="VerbatimChar"/>
        </w:rPr>
        <w:t xml:space="preserve">## Multiple R-squared:  0.01267812466,  Adjusted R-squared:  0.00260341165 </w:t>
      </w:r>
      <w:r>
        <w:br/>
      </w:r>
      <w:r>
        <w:rPr>
          <w:rStyle w:val="VerbatimChar"/>
        </w:rPr>
        <w:t>## F-statistic: 1.258410502 on 1 and 98 DF,  p-value: 0.2646932926</w:t>
      </w:r>
    </w:p>
    <w:p w14:paraId="27E146DE" w14:textId="77777777" w:rsidR="00124AE6" w:rsidRDefault="000825D3">
      <w:pPr>
        <w:pStyle w:val="SourceCode"/>
      </w:pPr>
      <w:r>
        <w:rPr>
          <w:rStyle w:val="NormalTok"/>
        </w:rPr>
        <w:t>LinearModel_CompRe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CompRe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CompRes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8687736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Comp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 Min             1Q         Median             3Q            Max </w:t>
      </w:r>
      <w:r>
        <w:br/>
      </w:r>
      <w:r>
        <w:rPr>
          <w:rStyle w:val="VerbatimChar"/>
        </w:rPr>
        <w:t xml:space="preserve">## -2.40449919620 -0.66163999790  0.04498711986  0.63036912473  2.709492984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  Std. Error t value   Pr(&gt;|t|)    </w:t>
      </w:r>
      <w:r>
        <w:br/>
      </w:r>
      <w:r>
        <w:rPr>
          <w:rStyle w:val="VerbatimChar"/>
        </w:rPr>
        <w:t>## (Intercept) 3.6800454610 0.4428476912 8.30996 5.5081e-13 ***</w:t>
      </w:r>
      <w:r>
        <w:br/>
      </w:r>
      <w:r>
        <w:rPr>
          <w:rStyle w:val="VerbatimChar"/>
        </w:rPr>
        <w:t>## CompRes     0.5949934838 0.0794596537 7.48799 3.0853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5538 on 98 degrees of freedom</w:t>
      </w:r>
      <w:r>
        <w:br/>
      </w:r>
      <w:r>
        <w:rPr>
          <w:rStyle w:val="VerbatimChar"/>
        </w:rPr>
        <w:t xml:space="preserve">## Multiple R-squared:  0.3639257693,   Adjusted R-squared:  0.3574352159 </w:t>
      </w:r>
      <w:r>
        <w:br/>
      </w:r>
      <w:r>
        <w:rPr>
          <w:rStyle w:val="VerbatimChar"/>
        </w:rPr>
        <w:t>## F-statistic: 56.07006804 on 1 and 98 DF,  p-value: 3.085348525e-11</w:t>
      </w:r>
    </w:p>
    <w:p w14:paraId="2AB20DD0" w14:textId="77777777" w:rsidR="00124AE6" w:rsidRDefault="000825D3">
      <w:pPr>
        <w:pStyle w:val="SourceCode"/>
      </w:pPr>
      <w:r>
        <w:rPr>
          <w:rStyle w:val="NormalTok"/>
        </w:rPr>
        <w:t>LinearModel_Advertisin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Advertising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Advertising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BC8AB13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Adverti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 Min             1Q         Median             3Q            Max </w:t>
      </w:r>
      <w:r>
        <w:br/>
      </w:r>
      <w:r>
        <w:rPr>
          <w:rStyle w:val="VerbatimChar"/>
        </w:rPr>
        <w:t xml:space="preserve">## -2.34032784538 -0.92755285135  0.05576855166  0.79773109043  2.53412216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  Std. Error  t value   Pr(&gt;|t|)    </w:t>
      </w:r>
      <w:r>
        <w:br/>
      </w:r>
      <w:r>
        <w:rPr>
          <w:rStyle w:val="VerbatimChar"/>
        </w:rPr>
        <w:t>## (Intercept) 5.6259207826 0.4236826403 13.27862 &lt; 2.22e-16 ***</w:t>
      </w:r>
      <w:r>
        <w:br/>
      </w:r>
      <w:r>
        <w:rPr>
          <w:rStyle w:val="VerbatimChar"/>
        </w:rPr>
        <w:t xml:space="preserve">## Advertising 0.3222142687 0.1017533427  3.16662  0.002056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1.140954 on 98 degrees of freedom</w:t>
      </w:r>
      <w:r>
        <w:br/>
      </w:r>
      <w:r>
        <w:rPr>
          <w:rStyle w:val="VerbatimChar"/>
        </w:rPr>
        <w:t xml:space="preserve">## Multiple R-squared:  0.09282348879,  Adjusted R-squared:  0.08356658562 </w:t>
      </w:r>
      <w:r>
        <w:br/>
      </w:r>
      <w:r>
        <w:rPr>
          <w:rStyle w:val="VerbatimChar"/>
        </w:rPr>
        <w:t>## F-statistic: 10.02748835 on 1 and 98 DF,  p-value: 0.002056064961</w:t>
      </w:r>
    </w:p>
    <w:p w14:paraId="2C57A875" w14:textId="77777777" w:rsidR="00124AE6" w:rsidRDefault="000825D3">
      <w:pPr>
        <w:pStyle w:val="SourceCode"/>
      </w:pPr>
      <w:r>
        <w:rPr>
          <w:rStyle w:val="NormalTok"/>
        </w:rPr>
        <w:t>LinearModel_ProdLine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ProdLin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ProdLine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9E65EF4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ProdLi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Min            1Q        Median            3Q           Max </w:t>
      </w:r>
      <w:r>
        <w:br/>
      </w:r>
      <w:r>
        <w:rPr>
          <w:rStyle w:val="VerbatimChar"/>
        </w:rPr>
        <w:t xml:space="preserve">## -2.3633673055 -0.7794968251  0.1096631877  0.7604509904  1.7373079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   Std. Error t value   Pr(&gt;|t|)    </w:t>
      </w:r>
      <w:r>
        <w:br/>
      </w:r>
      <w:r>
        <w:rPr>
          <w:rStyle w:val="VerbatimChar"/>
        </w:rPr>
        <w:t>## (Intercept) 4.02203313530 0.45471260765 8.84522 3.8680e-14 ***</w:t>
      </w:r>
      <w:r>
        <w:br/>
      </w:r>
      <w:r>
        <w:rPr>
          <w:rStyle w:val="VerbatimChar"/>
        </w:rPr>
        <w:t>## ProdLine    0.49887456756 0.07641343799 6.52862 2.9531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00017 on 98 degrees of freedom</w:t>
      </w:r>
      <w:r>
        <w:br/>
      </w:r>
      <w:r>
        <w:rPr>
          <w:rStyle w:val="VerbatimChar"/>
        </w:rPr>
        <w:t xml:space="preserve">## Multiple R-squared:  0.3031008275,   Adjusted R-squared:  0.2959896114 </w:t>
      </w:r>
      <w:r>
        <w:br/>
      </w:r>
      <w:r>
        <w:rPr>
          <w:rStyle w:val="VerbatimChar"/>
        </w:rPr>
        <w:t>## F-statistic:  42.6229249 on 1 and 98 DF,  p-value: 2.953079537e-09</w:t>
      </w:r>
    </w:p>
    <w:p w14:paraId="55D5974C" w14:textId="77777777" w:rsidR="00124AE6" w:rsidRDefault="000825D3">
      <w:pPr>
        <w:pStyle w:val="SourceCode"/>
      </w:pPr>
      <w:r>
        <w:rPr>
          <w:rStyle w:val="NormalTok"/>
        </w:rPr>
        <w:t>LinearModel_SalesFImage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SalesFImag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SalesFImage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E1A2495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SalesFIm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Min            1Q        Median            3Q           Max </w:t>
      </w:r>
      <w:r>
        <w:br/>
      </w:r>
      <w:r>
        <w:rPr>
          <w:rStyle w:val="VerbatimChar"/>
        </w:rPr>
        <w:t xml:space="preserve">## -2.2164044938 -0.5884256978  0.1837764226  0.6921700614  2.0727658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   Std. Error t value   Pr(&gt;|t|)    </w:t>
      </w:r>
      <w:r>
        <w:br/>
      </w:r>
      <w:r>
        <w:rPr>
          <w:rStyle w:val="VerbatimChar"/>
        </w:rPr>
        <w:t>## (Intercept) 4.06982925602 0.50874011068 7.99982 2.5392e-12 ***</w:t>
      </w:r>
      <w:r>
        <w:br/>
      </w:r>
      <w:r>
        <w:rPr>
          <w:rStyle w:val="VerbatimChar"/>
        </w:rPr>
        <w:t>## SalesFImage 0.55595759203 0.09721907888 5.71861 1.164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37274 on 98 degrees of freedom</w:t>
      </w:r>
      <w:r>
        <w:br/>
      </w:r>
      <w:r>
        <w:rPr>
          <w:rStyle w:val="VerbatimChar"/>
        </w:rPr>
        <w:t xml:space="preserve">## Multiple R-squared:  0.2502053484,   Adjusted R-squared:  0.2425543826 </w:t>
      </w:r>
      <w:r>
        <w:br/>
      </w:r>
      <w:r>
        <w:rPr>
          <w:rStyle w:val="VerbatimChar"/>
        </w:rPr>
        <w:t>## F-statistic: 32.70245273 on 1 and 98 DF,  p-value: 1.16431356e-07</w:t>
      </w:r>
    </w:p>
    <w:p w14:paraId="4BFA707F" w14:textId="77777777" w:rsidR="00124AE6" w:rsidRDefault="000825D3">
      <w:pPr>
        <w:pStyle w:val="SourceCode"/>
      </w:pPr>
      <w:r>
        <w:rPr>
          <w:rStyle w:val="NormalTok"/>
        </w:rPr>
        <w:t>LinearModel_ComPricin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ComPricing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ComPricing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1BAA874" w14:textId="77777777" w:rsidR="00124AE6" w:rsidRDefault="000825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ComPric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Min            1Q        Median            3Q           Max </w:t>
      </w:r>
      <w:r>
        <w:br/>
      </w:r>
      <w:r>
        <w:rPr>
          <w:rStyle w:val="VerbatimChar"/>
        </w:rPr>
        <w:t xml:space="preserve">## -1.9728067755 -0.9914656222 -0.1156192718  0.9111255164  2.5844849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    Std. Error  t value Pr(&gt;|t|)    </w:t>
      </w:r>
      <w:r>
        <w:br/>
      </w:r>
      <w:r>
        <w:rPr>
          <w:rStyle w:val="VerbatimChar"/>
        </w:rPr>
        <w:t>## (Intercept)  8.03856195765  0.54426927455 14.76946  &lt; 2e-16 ***</w:t>
      </w:r>
      <w:r>
        <w:br/>
      </w:r>
      <w:r>
        <w:rPr>
          <w:rStyle w:val="VerbatimChar"/>
        </w:rPr>
        <w:t xml:space="preserve">## ComPricing  -0.16067708025  0.07621294255 -2.10827 0.03755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163 on 98 degrees of freedom</w:t>
      </w:r>
      <w:r>
        <w:br/>
      </w:r>
      <w:r>
        <w:rPr>
          <w:rStyle w:val="VerbatimChar"/>
        </w:rPr>
        <w:t xml:space="preserve">## Multiple R-squared:  0.04338709402,  Adjusted R-squared:  0.03362573784 </w:t>
      </w:r>
      <w:r>
        <w:br/>
      </w:r>
      <w:r>
        <w:rPr>
          <w:rStyle w:val="VerbatimChar"/>
        </w:rPr>
        <w:t>## F-statistic: 4.444781361 on 1 and 98 DF,  p-value: 0.03755876831</w:t>
      </w:r>
    </w:p>
    <w:p w14:paraId="50DD4EB2" w14:textId="77777777" w:rsidR="00124AE6" w:rsidRDefault="000825D3">
      <w:pPr>
        <w:pStyle w:val="SourceCode"/>
      </w:pPr>
      <w:r>
        <w:rPr>
          <w:rStyle w:val="NormalTok"/>
        </w:rPr>
        <w:t>LinearModel_WartyClai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WartyClai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WartyClaim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520D35C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WartyClai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 Min             1Q         Median             3Q            Max </w:t>
      </w:r>
      <w:r>
        <w:br/>
      </w:r>
      <w:r>
        <w:rPr>
          <w:rStyle w:val="VerbatimChar"/>
        </w:rPr>
        <w:t xml:space="preserve">## -2.36503725661 -0.90201780982  0.03019303992  0.90763418619  2.88984503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  Std. Error t value   Pr(&gt;|t|)    </w:t>
      </w:r>
      <w:r>
        <w:br/>
      </w:r>
      <w:r>
        <w:rPr>
          <w:rStyle w:val="VerbatimChar"/>
        </w:rPr>
        <w:t>## (Intercept) 5.3580771769 0.8813473789 6.07942 2.3214e-08 ***</w:t>
      </w:r>
      <w:r>
        <w:br/>
      </w:r>
      <w:r>
        <w:rPr>
          <w:rStyle w:val="VerbatimChar"/>
        </w:rPr>
        <w:t xml:space="preserve">## WartyClaim  0.2581371542 0.1445354304 1.78598   0.07719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8873 on 98 degrees of freedom</w:t>
      </w:r>
      <w:r>
        <w:br/>
      </w:r>
      <w:r>
        <w:rPr>
          <w:rStyle w:val="VerbatimChar"/>
        </w:rPr>
        <w:t xml:space="preserve">## Multiple R-squared:  0.03152216275,  Adjusted R-squared:  0.02163973584 </w:t>
      </w:r>
      <w:r>
        <w:br/>
      </w:r>
      <w:r>
        <w:rPr>
          <w:rStyle w:val="VerbatimChar"/>
        </w:rPr>
        <w:t>## F-statistic: 3.189718785 on 1 and 98 DF,  p-value: 0.07719560357</w:t>
      </w:r>
    </w:p>
    <w:p w14:paraId="67596250" w14:textId="77777777" w:rsidR="00124AE6" w:rsidRDefault="000825D3">
      <w:pPr>
        <w:pStyle w:val="SourceCode"/>
      </w:pPr>
      <w:r>
        <w:rPr>
          <w:rStyle w:val="NormalTok"/>
        </w:rPr>
        <w:t>LinearModel_OrdBillin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OrdBilling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OrdBilling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B1D747F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OrdBil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Min            1Q        Median            3Q           Max </w:t>
      </w:r>
      <w:r>
        <w:br/>
      </w:r>
      <w:r>
        <w:rPr>
          <w:rStyle w:val="VerbatimChar"/>
        </w:rPr>
        <w:t xml:space="preserve">## -2.4005118743 -0.7070997382 -0.0344037578  0.7340083782  2.967271892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  Std. Error t value   Pr(&gt;|t|)    </w:t>
      </w:r>
      <w:r>
        <w:br/>
      </w:r>
      <w:r>
        <w:rPr>
          <w:rStyle w:val="VerbatimChar"/>
        </w:rPr>
        <w:t>## (Intercept) 4.0540526111 0.4839652782 8.37674 3.9589e-13 ***</w:t>
      </w:r>
      <w:r>
        <w:br/>
      </w:r>
      <w:r>
        <w:rPr>
          <w:rStyle w:val="VerbatimChar"/>
        </w:rPr>
        <w:t>## OrdBilling  0.6694594177 0.1105779647 6.05418 2.6020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1944 on 98 degrees of freedom</w:t>
      </w:r>
      <w:r>
        <w:br/>
      </w:r>
      <w:r>
        <w:rPr>
          <w:rStyle w:val="VerbatimChar"/>
        </w:rPr>
        <w:t xml:space="preserve">## Multiple R-squared:  0.2722041884,   Adjusted R-squared:  0.2647777005 </w:t>
      </w:r>
      <w:r>
        <w:br/>
      </w:r>
      <w:r>
        <w:rPr>
          <w:rStyle w:val="VerbatimChar"/>
        </w:rPr>
        <w:t>## F-statistic: 36.65315193 on 1 and 98 DF,  p-value: 2.601982011e-08</w:t>
      </w:r>
    </w:p>
    <w:p w14:paraId="640B1961" w14:textId="77777777" w:rsidR="00124AE6" w:rsidRDefault="000825D3">
      <w:pPr>
        <w:pStyle w:val="SourceCode"/>
      </w:pPr>
      <w:r>
        <w:rPr>
          <w:rStyle w:val="NormalTok"/>
        </w:rPr>
        <w:t>LinearModel_DelSpeed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DelSpe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inearModel_DelSpeed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8D99826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DelSpe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 Min            1Q        Median            3Q           Max </w:t>
      </w:r>
      <w:r>
        <w:br/>
      </w:r>
      <w:r>
        <w:rPr>
          <w:rStyle w:val="VerbatimChar"/>
        </w:rPr>
        <w:t xml:space="preserve">## -2.2247518745 -0.5484558168  0.0879641351  0.5446155834  2.5943221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  Std. Error t value   Pr(&gt;|t|)    </w:t>
      </w:r>
      <w:r>
        <w:br/>
      </w:r>
      <w:r>
        <w:rPr>
          <w:rStyle w:val="VerbatimChar"/>
        </w:rPr>
        <w:t>## (Intercept) 3.2790720669 0.5293818910 6.19415 1.3784e-08 ***</w:t>
      </w:r>
      <w:r>
        <w:br/>
      </w:r>
      <w:r>
        <w:rPr>
          <w:rStyle w:val="VerbatimChar"/>
        </w:rPr>
        <w:t>## DelSpeed    0.9364199519 0.1338813670 6.99440 3.3005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83458 on 98 degrees of freedom</w:t>
      </w:r>
      <w:r>
        <w:br/>
      </w:r>
      <w:r>
        <w:rPr>
          <w:rStyle w:val="VerbatimChar"/>
        </w:rPr>
        <w:t xml:space="preserve">## Multiple R-squared:  0.3329777866,   Adjusted R-squared:  0.3261714375 </w:t>
      </w:r>
      <w:r>
        <w:br/>
      </w:r>
      <w:r>
        <w:rPr>
          <w:rStyle w:val="VerbatimChar"/>
        </w:rPr>
        <w:t>## F-statistic: 48.92164373 on 1 and 98 DF,  p-value: 3.300472407e-10</w:t>
      </w:r>
    </w:p>
    <w:p w14:paraId="6EAEB195" w14:textId="26C00FDA" w:rsidR="00124AE6" w:rsidRPr="00EA01AD" w:rsidRDefault="000825D3">
      <w:pPr>
        <w:pStyle w:val="FirstParagraph"/>
        <w:rPr>
          <w:u w:val="single"/>
        </w:rPr>
      </w:pPr>
      <w:r w:rsidRPr="00EA01AD">
        <w:rPr>
          <w:u w:val="single"/>
        </w:rPr>
        <w:t xml:space="preserve">We can observe that only 3 of the </w:t>
      </w:r>
      <w:r w:rsidR="000E27EF" w:rsidRPr="00EA01AD">
        <w:rPr>
          <w:u w:val="single"/>
        </w:rPr>
        <w:t>independent</w:t>
      </w:r>
      <w:r w:rsidRPr="00EA01AD">
        <w:rPr>
          <w:u w:val="single"/>
        </w:rPr>
        <w:t xml:space="preserve"> </w:t>
      </w:r>
      <w:r w:rsidR="000E27EF" w:rsidRPr="00EA01AD">
        <w:rPr>
          <w:u w:val="single"/>
        </w:rPr>
        <w:t>variables</w:t>
      </w:r>
      <w:r w:rsidR="00911B40" w:rsidRPr="00EA01AD">
        <w:rPr>
          <w:u w:val="single"/>
        </w:rPr>
        <w:t xml:space="preserve"> have at</w:t>
      </w:r>
      <w:r w:rsidR="00EA01AD" w:rsidRPr="00EA01AD">
        <w:rPr>
          <w:u w:val="single"/>
        </w:rPr>
        <w:t xml:space="preserve"> </w:t>
      </w:r>
      <w:r w:rsidRPr="00EA01AD">
        <w:rPr>
          <w:u w:val="single"/>
        </w:rPr>
        <w:t>l</w:t>
      </w:r>
      <w:r w:rsidR="00911B40" w:rsidRPr="00EA01AD">
        <w:rPr>
          <w:u w:val="single"/>
        </w:rPr>
        <w:t>e</w:t>
      </w:r>
      <w:r w:rsidRPr="00EA01AD">
        <w:rPr>
          <w:u w:val="single"/>
        </w:rPr>
        <w:t xml:space="preserve">ast 30% of the explanatory power over the dependent variable Satisfaction. The 3 </w:t>
      </w:r>
      <w:r w:rsidR="000E27EF" w:rsidRPr="00EA01AD">
        <w:rPr>
          <w:u w:val="single"/>
        </w:rPr>
        <w:t>independent</w:t>
      </w:r>
      <w:r w:rsidRPr="00EA01AD">
        <w:rPr>
          <w:u w:val="single"/>
        </w:rPr>
        <w:t xml:space="preserve"> </w:t>
      </w:r>
      <w:r w:rsidR="000E27EF" w:rsidRPr="00EA01AD">
        <w:rPr>
          <w:u w:val="single"/>
        </w:rPr>
        <w:t>variables</w:t>
      </w:r>
      <w:r w:rsidRPr="00EA01AD">
        <w:rPr>
          <w:u w:val="single"/>
        </w:rPr>
        <w:t xml:space="preserve"> are - </w:t>
      </w:r>
      <w:r w:rsidR="000E27EF" w:rsidRPr="00EA01AD">
        <w:rPr>
          <w:b/>
          <w:u w:val="single"/>
        </w:rPr>
        <w:t>Delivery</w:t>
      </w:r>
      <w:r w:rsidRPr="00EA01AD">
        <w:rPr>
          <w:b/>
          <w:u w:val="single"/>
        </w:rPr>
        <w:t xml:space="preserve"> Speed, warranty Claim and Complaint Resolution</w:t>
      </w:r>
    </w:p>
    <w:p w14:paraId="3EDFA1C8" w14:textId="20479D5C" w:rsidR="00124AE6" w:rsidRDefault="000825D3">
      <w:pPr>
        <w:pStyle w:val="BodyText"/>
      </w:pPr>
      <w:r>
        <w:t xml:space="preserve">Now </w:t>
      </w:r>
      <w:r w:rsidR="000E27EF">
        <w:t>let’s</w:t>
      </w:r>
      <w:r>
        <w:t xml:space="preserve"> try to run MLR:</w:t>
      </w:r>
    </w:p>
    <w:p w14:paraId="244E4ADA" w14:textId="77777777" w:rsidR="00124AE6" w:rsidRDefault="000825D3">
      <w:pPr>
        <w:pStyle w:val="SourceCode"/>
      </w:pPr>
      <w:r>
        <w:rPr>
          <w:rStyle w:val="NormalTok"/>
        </w:rPr>
        <w:t>MLRModel_Factor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myfactordata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LRModel_Factor)</w:t>
      </w:r>
    </w:p>
    <w:p w14:paraId="6A9A54D3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., data = myfactordata[, -1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3005 -0.31165  0.07621  0.37190  0.90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66961    0.81233  -0.824  0.41199    </w:t>
      </w:r>
      <w:r>
        <w:br/>
      </w:r>
      <w:r>
        <w:rPr>
          <w:rStyle w:val="VerbatimChar"/>
        </w:rPr>
        <w:t xml:space="preserve">## ProdQual     0.37137    0.05177   7.173 2.18e-10 </w:t>
      </w:r>
      <w:r w:rsidRPr="00EA01AD">
        <w:rPr>
          <w:rStyle w:val="VerbatimChar"/>
          <w:highlight w:val="yellow"/>
        </w:rPr>
        <w:t>***</w:t>
      </w:r>
      <w:r>
        <w:br/>
      </w:r>
      <w:r>
        <w:rPr>
          <w:rStyle w:val="VerbatimChar"/>
        </w:rPr>
        <w:t xml:space="preserve">## Ecom        -0.44056    0.13396  -3.289  0.00145 </w:t>
      </w:r>
      <w:r w:rsidRPr="00EA01AD">
        <w:rPr>
          <w:rStyle w:val="VerbatimChar"/>
          <w:highlight w:val="yellow"/>
        </w:rPr>
        <w:t>*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TechSup      0.03299    0.06372   0.518  0.60591    </w:t>
      </w:r>
      <w:r>
        <w:br/>
      </w:r>
      <w:r>
        <w:rPr>
          <w:rStyle w:val="VerbatimChar"/>
        </w:rPr>
        <w:t xml:space="preserve">## CompRes      0.16703    0.10173   1.642  0.10416    </w:t>
      </w:r>
      <w:r>
        <w:br/>
      </w:r>
      <w:r>
        <w:rPr>
          <w:rStyle w:val="VerbatimChar"/>
        </w:rPr>
        <w:t xml:space="preserve">## Advertising -0.02602    0.06161  -0.422  0.67382    </w:t>
      </w:r>
      <w:r>
        <w:br/>
      </w:r>
      <w:r>
        <w:rPr>
          <w:rStyle w:val="VerbatimChar"/>
        </w:rPr>
        <w:t xml:space="preserve">## ProdLine     0.14034    0.08025   1.749  0.08384 .  </w:t>
      </w:r>
      <w:r>
        <w:br/>
      </w:r>
      <w:r>
        <w:rPr>
          <w:rStyle w:val="VerbatimChar"/>
        </w:rPr>
        <w:t xml:space="preserve">## SalesFImage  0.80611    0.09775   8.247 1.45e-12 </w:t>
      </w:r>
      <w:r w:rsidRPr="00EA01AD">
        <w:rPr>
          <w:rStyle w:val="VerbatimChar"/>
          <w:highlight w:val="yellow"/>
        </w:rPr>
        <w:t>***</w:t>
      </w:r>
      <w:r>
        <w:br/>
      </w:r>
      <w:r>
        <w:rPr>
          <w:rStyle w:val="VerbatimChar"/>
        </w:rPr>
        <w:t xml:space="preserve">## ComPricing  -0.03853    0.04677  -0.824  0.41235    </w:t>
      </w:r>
      <w:r>
        <w:br/>
      </w:r>
      <w:r>
        <w:rPr>
          <w:rStyle w:val="VerbatimChar"/>
        </w:rPr>
        <w:t xml:space="preserve">## WartyClaim  -0.10298    0.12330  -0.835  0.40587    </w:t>
      </w:r>
      <w:r>
        <w:br/>
      </w:r>
      <w:r>
        <w:rPr>
          <w:rStyle w:val="VerbatimChar"/>
        </w:rPr>
        <w:t xml:space="preserve">## OrdBilling   0.14635    0.10367   1.412  0.16160    </w:t>
      </w:r>
      <w:r>
        <w:br/>
      </w:r>
      <w:r>
        <w:rPr>
          <w:rStyle w:val="VerbatimChar"/>
        </w:rPr>
        <w:t xml:space="preserve">## DelSpeed     0.16570    0.19644   0.844  0.401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623 on 88 degrees of freedom</w:t>
      </w:r>
      <w:r>
        <w:br/>
      </w:r>
      <w:r>
        <w:rPr>
          <w:rStyle w:val="VerbatimChar"/>
        </w:rPr>
        <w:t xml:space="preserve">## Multiple R-squared:  0.8021, Adjusted R-squared:  0.7774 </w:t>
      </w:r>
      <w:r>
        <w:br/>
      </w:r>
      <w:r>
        <w:rPr>
          <w:rStyle w:val="VerbatimChar"/>
        </w:rPr>
        <w:t>## F-statistic: 32.43 on 11 and 88 DF,  p-value: &lt; 2.2e-16</w:t>
      </w:r>
    </w:p>
    <w:p w14:paraId="3DB5155E" w14:textId="322ACF30" w:rsidR="00124AE6" w:rsidRDefault="000825D3">
      <w:pPr>
        <w:pStyle w:val="FirstParagraph"/>
      </w:pPr>
      <w:r>
        <w:t xml:space="preserve">Adjusted R-squared is 0.7774, so the model </w:t>
      </w:r>
      <w:r w:rsidR="000E27EF">
        <w:t>seems</w:t>
      </w:r>
      <w:r>
        <w:t xml:space="preserve"> have the capacity to explain ~78% variations in the Dependent </w:t>
      </w:r>
      <w:r w:rsidR="000E27EF">
        <w:t>variable</w:t>
      </w:r>
      <w:r>
        <w:t xml:space="preserve"> based on the Variation in the Independent </w:t>
      </w:r>
      <w:r w:rsidR="000E27EF">
        <w:t>variable</w:t>
      </w:r>
      <w:r>
        <w:t xml:space="preserve">. </w:t>
      </w:r>
      <w:r w:rsidR="000E27EF">
        <w:t>Also,</w:t>
      </w:r>
      <w:r>
        <w:t xml:space="preserve"> we can see that only 3 of the </w:t>
      </w:r>
      <w:r w:rsidR="00911B40">
        <w:t xml:space="preserve">independent variables </w:t>
      </w:r>
      <w:r>
        <w:t>have high confidence interval than others. F-statistic of 32.43 at p-value: &lt; 2.2e-16 is good, and implied that our Model is good predictor.</w:t>
      </w:r>
    </w:p>
    <w:p w14:paraId="67019482" w14:textId="77777777" w:rsidR="00124AE6" w:rsidRDefault="000825D3">
      <w:pPr>
        <w:pStyle w:val="BodyText"/>
      </w:pPr>
      <w:r>
        <w:t>Linear Equation of the Model:</w:t>
      </w:r>
    </w:p>
    <w:p w14:paraId="42AB2581" w14:textId="77777777" w:rsidR="00124AE6" w:rsidRDefault="000825D3">
      <w:pPr>
        <w:pStyle w:val="BodyText"/>
      </w:pPr>
      <w:r>
        <w:rPr>
          <w:b/>
        </w:rPr>
        <w:t>Satisfaction = - 0.669 + 0.371</w:t>
      </w:r>
      <w:r>
        <w:rPr>
          <w:b/>
          <w:i/>
        </w:rPr>
        <w:t>ProdQual - 0.440</w:t>
      </w:r>
      <w:r>
        <w:rPr>
          <w:b/>
        </w:rPr>
        <w:t>Ecom + 0.032</w:t>
      </w:r>
      <w:r>
        <w:rPr>
          <w:b/>
          <w:i/>
        </w:rPr>
        <w:t>TechSup + 0.167</w:t>
      </w:r>
      <w:r>
        <w:rPr>
          <w:b/>
        </w:rPr>
        <w:t>CompRes - 0.026</w:t>
      </w:r>
      <w:r>
        <w:rPr>
          <w:b/>
          <w:i/>
        </w:rPr>
        <w:t>Advertising + 0.140ProdLine + 0.806</w:t>
      </w:r>
      <w:r>
        <w:rPr>
          <w:b/>
        </w:rPr>
        <w:t>SalesFImage - 0.038</w:t>
      </w:r>
      <w:r>
        <w:rPr>
          <w:b/>
          <w:i/>
        </w:rPr>
        <w:t>CompPricing - 0.102</w:t>
      </w:r>
      <w:r>
        <w:rPr>
          <w:b/>
        </w:rPr>
        <w:t>WartyClaim + 0.146</w:t>
      </w:r>
      <w:r>
        <w:rPr>
          <w:b/>
          <w:i/>
        </w:rPr>
        <w:t>OrdBilling + 0.165</w:t>
      </w:r>
      <w:r>
        <w:rPr>
          <w:b/>
        </w:rPr>
        <w:t>DelSpeed</w:t>
      </w:r>
    </w:p>
    <w:p w14:paraId="3ACA9D61" w14:textId="4B4B3F29" w:rsidR="00124AE6" w:rsidRDefault="000E27EF">
      <w:pPr>
        <w:pStyle w:val="BodyText"/>
      </w:pPr>
      <w:r>
        <w:t>Let’s</w:t>
      </w:r>
      <w:r w:rsidR="000825D3">
        <w:t xml:space="preserve"> also try plotting the actual and predicted satisfaction by the Model</w:t>
      </w:r>
    </w:p>
    <w:p w14:paraId="0A047213" w14:textId="77777777" w:rsidR="00124AE6" w:rsidRDefault="000825D3">
      <w:pPr>
        <w:pStyle w:val="SourceCode"/>
      </w:pP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myfactordata, </w:t>
      </w:r>
      <w:r>
        <w:rPr>
          <w:rStyle w:val="DataTypeTok"/>
        </w:rPr>
        <w:t>fitted.value=</w:t>
      </w:r>
      <w:r>
        <w:rPr>
          <w:rStyle w:val="KeywordTok"/>
        </w:rPr>
        <w:t>fitted</w:t>
      </w:r>
      <w:r>
        <w:rPr>
          <w:rStyle w:val="NormalTok"/>
        </w:rPr>
        <w:t xml:space="preserve">(MLRModel_Factor), </w:t>
      </w:r>
      <w:r>
        <w:rPr>
          <w:rStyle w:val="DataTypeTok"/>
        </w:rPr>
        <w:t>residual =</w:t>
      </w:r>
      <w:r>
        <w:rPr>
          <w:rStyle w:val="Normal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MLRModel_Factor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esults)</w:t>
      </w:r>
    </w:p>
    <w:p w14:paraId="67990297" w14:textId="77777777" w:rsidR="00124AE6" w:rsidRDefault="000825D3">
      <w:pPr>
        <w:pStyle w:val="SourceCode"/>
      </w:pPr>
      <w:r>
        <w:rPr>
          <w:rStyle w:val="VerbatimChar"/>
        </w:rPr>
        <w:t>##   ProdQual Ecom TechSup CompRes Advertising ProdLine SalesFImage</w:t>
      </w:r>
      <w:r>
        <w:br/>
      </w:r>
      <w:r>
        <w:rPr>
          <w:rStyle w:val="VerbatimChar"/>
        </w:rPr>
        <w:t>## 1      8.5  3.9     2.5     5.9         4.8      4.9         6.0</w:t>
      </w:r>
      <w:r>
        <w:br/>
      </w:r>
      <w:r>
        <w:rPr>
          <w:rStyle w:val="VerbatimChar"/>
        </w:rPr>
        <w:t>## 2      8.2  2.7     5.1     7.2         3.4      7.9         3.1</w:t>
      </w:r>
      <w:r>
        <w:br/>
      </w:r>
      <w:r>
        <w:rPr>
          <w:rStyle w:val="VerbatimChar"/>
        </w:rPr>
        <w:t>## 3      9.2  3.4     5.6     5.6         5.4      7.4         5.8</w:t>
      </w:r>
      <w:r>
        <w:br/>
      </w:r>
      <w:r>
        <w:rPr>
          <w:rStyle w:val="VerbatimChar"/>
        </w:rPr>
        <w:t>## 4      6.4  3.3     7.0     3.7         4.7      4.7         4.5</w:t>
      </w:r>
      <w:r>
        <w:br/>
      </w:r>
      <w:r>
        <w:rPr>
          <w:rStyle w:val="VerbatimChar"/>
        </w:rPr>
        <w:t>## 5      9.0  3.4     5.2     4.6         2.2      6.0         4.5</w:t>
      </w:r>
      <w:r>
        <w:br/>
      </w:r>
      <w:r>
        <w:rPr>
          <w:rStyle w:val="VerbatimChar"/>
        </w:rPr>
        <w:t>## 6      6.5  2.8     3.1     4.1         4.0      4.3         3.7</w:t>
      </w:r>
      <w:r>
        <w:br/>
      </w:r>
      <w:r>
        <w:rPr>
          <w:rStyle w:val="VerbatimChar"/>
        </w:rPr>
        <w:t>##   ComPricing WartyClaim OrdBilling DelSpeed Satisfaction fitted.value</w:t>
      </w:r>
      <w:r>
        <w:br/>
      </w:r>
      <w:r>
        <w:rPr>
          <w:rStyle w:val="VerbatimChar"/>
        </w:rPr>
        <w:t>## 1        6.8        4.7        5.0      3.7          8.2     7.835026</w:t>
      </w:r>
      <w:r>
        <w:br/>
      </w:r>
      <w:r>
        <w:rPr>
          <w:rStyle w:val="VerbatimChar"/>
        </w:rPr>
        <w:t>## 2        5.3        5.5        3.9      4.9          5.7     6.688189</w:t>
      </w:r>
      <w:r>
        <w:br/>
      </w:r>
      <w:r>
        <w:rPr>
          <w:rStyle w:val="VerbatimChar"/>
        </w:rPr>
        <w:t>## 3        4.5        6.2        5.4      4.5          8.9     8.666668</w:t>
      </w:r>
      <w:r>
        <w:br/>
      </w:r>
      <w:r>
        <w:rPr>
          <w:rStyle w:val="VerbatimChar"/>
        </w:rPr>
        <w:t>## 4        8.8        7.0        4.3      3.0          4.8     5.333509</w:t>
      </w:r>
      <w:r>
        <w:br/>
      </w:r>
      <w:r>
        <w:rPr>
          <w:rStyle w:val="VerbatimChar"/>
        </w:rPr>
        <w:lastRenderedPageBreak/>
        <w:t>## 5        6.8        6.1        4.5      3.5          7.1     6.875291</w:t>
      </w:r>
      <w:r>
        <w:br/>
      </w:r>
      <w:r>
        <w:rPr>
          <w:rStyle w:val="VerbatimChar"/>
        </w:rPr>
        <w:t>## 6        8.5        5.1        3.6      3.3          4.7     5.000756</w:t>
      </w:r>
      <w:r>
        <w:br/>
      </w:r>
      <w:r>
        <w:rPr>
          <w:rStyle w:val="VerbatimChar"/>
        </w:rPr>
        <w:t>##     residual</w:t>
      </w:r>
      <w:r>
        <w:br/>
      </w:r>
      <w:r>
        <w:rPr>
          <w:rStyle w:val="VerbatimChar"/>
        </w:rPr>
        <w:t>## 1  0.3649742</w:t>
      </w:r>
      <w:r>
        <w:br/>
      </w:r>
      <w:r>
        <w:rPr>
          <w:rStyle w:val="VerbatimChar"/>
        </w:rPr>
        <w:t>## 2 -0.9881894</w:t>
      </w:r>
      <w:r>
        <w:br/>
      </w:r>
      <w:r>
        <w:rPr>
          <w:rStyle w:val="VerbatimChar"/>
        </w:rPr>
        <w:t>## 3  0.2333317</w:t>
      </w:r>
      <w:r>
        <w:br/>
      </w:r>
      <w:r>
        <w:rPr>
          <w:rStyle w:val="VerbatimChar"/>
        </w:rPr>
        <w:t>## 4 -0.5335090</w:t>
      </w:r>
      <w:r>
        <w:br/>
      </w:r>
      <w:r>
        <w:rPr>
          <w:rStyle w:val="VerbatimChar"/>
        </w:rPr>
        <w:t>## 5  0.2247092</w:t>
      </w:r>
      <w:r>
        <w:br/>
      </w:r>
      <w:r>
        <w:rPr>
          <w:rStyle w:val="VerbatimChar"/>
        </w:rPr>
        <w:t>## 6 -0.3007562</w:t>
      </w:r>
    </w:p>
    <w:p w14:paraId="740543D4" w14:textId="77777777" w:rsidR="00124AE6" w:rsidRDefault="000825D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Satisfaction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 xml:space="preserve">Satisfacti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 xml:space="preserve">fitted.valu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9080837" w14:textId="77777777" w:rsidR="00124AE6" w:rsidRDefault="000825D3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02E0110E" wp14:editId="68FAFB2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Grp_Assignmen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1986D" w14:textId="0428764B" w:rsidR="006A3D17" w:rsidRDefault="006A3D17">
      <w:pPr>
        <w:pStyle w:val="BodyText"/>
      </w:pPr>
      <w:r w:rsidRPr="006A3D17">
        <w:rPr>
          <w:highlight w:val="yellow"/>
        </w:rPr>
        <w:t xml:space="preserve">Plot shows, that the Predicted values are almost overlapping with the actual values. So the Model is </w:t>
      </w:r>
      <w:r>
        <w:rPr>
          <w:highlight w:val="yellow"/>
        </w:rPr>
        <w:t>generating prediction close enough.</w:t>
      </w:r>
    </w:p>
    <w:p w14:paraId="37C1827D" w14:textId="77777777" w:rsidR="006A3D17" w:rsidRDefault="006A3D17">
      <w:pPr>
        <w:pStyle w:val="BodyText"/>
      </w:pPr>
    </w:p>
    <w:p w14:paraId="142FE48C" w14:textId="7FED75A0" w:rsidR="00124AE6" w:rsidRDefault="000825D3">
      <w:pPr>
        <w:pStyle w:val="BodyText"/>
      </w:pPr>
      <w:r>
        <w:t xml:space="preserve">We assume in regression that the </w:t>
      </w:r>
      <w:r w:rsidR="000E27EF">
        <w:t>independent</w:t>
      </w:r>
      <w:r>
        <w:t xml:space="preserve"> variables are not correlated and they are all </w:t>
      </w:r>
      <w:r w:rsidR="000E27EF">
        <w:t>independent</w:t>
      </w:r>
      <w:r>
        <w:t xml:space="preserve">, but we saw earlier that there </w:t>
      </w:r>
      <w:r w:rsidR="000E27EF">
        <w:t>is</w:t>
      </w:r>
      <w:r>
        <w:t xml:space="preserve"> correlation between few </w:t>
      </w:r>
      <w:r w:rsidR="00911B40">
        <w:t>independent variable</w:t>
      </w:r>
      <w:r>
        <w:t xml:space="preserve">s. </w:t>
      </w:r>
      <w:r w:rsidR="000E27EF">
        <w:t>Let’s</w:t>
      </w:r>
      <w:r>
        <w:t xml:space="preserve"> check the </w:t>
      </w:r>
      <w:r>
        <w:rPr>
          <w:b/>
        </w:rPr>
        <w:t>Variable Inflation Factor (VIF)</w:t>
      </w:r>
      <w:r>
        <w:t xml:space="preserve"> values of the </w:t>
      </w:r>
      <w:r w:rsidR="00911B40">
        <w:t>independent variable</w:t>
      </w:r>
      <w:r>
        <w:t>s to identify the variable causing multicollinearity issue. Higher the VIF value, higher the issue.</w:t>
      </w:r>
    </w:p>
    <w:p w14:paraId="0C5F9C0A" w14:textId="77777777" w:rsidR="00124AE6" w:rsidRDefault="000825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4AF1E28E" w14:textId="77777777" w:rsidR="00124AE6" w:rsidRDefault="000825D3">
      <w:pPr>
        <w:pStyle w:val="SourceCode"/>
      </w:pPr>
      <w:r>
        <w:rPr>
          <w:rStyle w:val="VerbatimChar"/>
        </w:rPr>
        <w:lastRenderedPageBreak/>
        <w:t>## Warning: package 'caret' was built under R version 3.6.2</w:t>
      </w:r>
    </w:p>
    <w:p w14:paraId="3C8D40E5" w14:textId="77777777" w:rsidR="00124AE6" w:rsidRDefault="000825D3">
      <w:pPr>
        <w:pStyle w:val="SourceCode"/>
      </w:pPr>
      <w:r>
        <w:rPr>
          <w:rStyle w:val="VerbatimChar"/>
        </w:rPr>
        <w:t>## Loading required package: lattice</w:t>
      </w:r>
    </w:p>
    <w:p w14:paraId="11FF6CD5" w14:textId="77777777" w:rsidR="00124AE6" w:rsidRDefault="000825D3">
      <w:pPr>
        <w:pStyle w:val="SourceCode"/>
      </w:pPr>
      <w:r>
        <w:rPr>
          <w:rStyle w:val="VerbatimChar"/>
        </w:rPr>
        <w:t>## Loading required package: ggplot2</w:t>
      </w:r>
    </w:p>
    <w:p w14:paraId="0EFEE07A" w14:textId="77777777" w:rsidR="00124AE6" w:rsidRDefault="000825D3">
      <w:pPr>
        <w:pStyle w:val="SourceCode"/>
      </w:pPr>
      <w:r>
        <w:rPr>
          <w:rStyle w:val="VerbatimChar"/>
        </w:rPr>
        <w:t>## Warning: package 'ggplot2' was built under R version 3.6.2</w:t>
      </w:r>
    </w:p>
    <w:p w14:paraId="62F66B87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228817A0" w14:textId="77777777" w:rsidR="00124AE6" w:rsidRDefault="000825D3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59FF1915" w14:textId="77777777" w:rsidR="00124AE6" w:rsidRDefault="000825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2A72312B" w14:textId="77777777" w:rsidR="00124AE6" w:rsidRDefault="000825D3">
      <w:pPr>
        <w:pStyle w:val="SourceCode"/>
      </w:pPr>
      <w:r>
        <w:rPr>
          <w:rStyle w:val="VerbatimChar"/>
        </w:rPr>
        <w:t>## Warning: package 'car' was built under R version 3.6.2</w:t>
      </w:r>
    </w:p>
    <w:p w14:paraId="79D4FFBB" w14:textId="77777777" w:rsidR="00124AE6" w:rsidRDefault="000825D3">
      <w:pPr>
        <w:pStyle w:val="SourceCode"/>
      </w:pPr>
      <w:r>
        <w:rPr>
          <w:rStyle w:val="VerbatimChar"/>
        </w:rPr>
        <w:t>## Loading required package: carData</w:t>
      </w:r>
    </w:p>
    <w:p w14:paraId="7B63A337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38795F9B" w14:textId="77777777" w:rsidR="00124AE6" w:rsidRDefault="000825D3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23558312" w14:textId="77777777" w:rsidR="00124AE6" w:rsidRDefault="000825D3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LRModel_Factor)</w:t>
      </w:r>
    </w:p>
    <w:p w14:paraId="22920123" w14:textId="77777777" w:rsidR="00124AE6" w:rsidRDefault="000825D3">
      <w:pPr>
        <w:pStyle w:val="SourceCode"/>
      </w:pPr>
      <w:r>
        <w:rPr>
          <w:rStyle w:val="VerbatimChar"/>
        </w:rPr>
        <w:t xml:space="preserve">##    ProdQual        Ecom     TechSup     CompRes Advertising    ProdLine </w:t>
      </w:r>
      <w:r>
        <w:br/>
      </w:r>
      <w:r>
        <w:rPr>
          <w:rStyle w:val="VerbatimChar"/>
        </w:rPr>
        <w:t xml:space="preserve">##    1.635797    2.756694    2.976796    </w:t>
      </w:r>
      <w:r w:rsidRPr="005C2A59">
        <w:rPr>
          <w:rStyle w:val="VerbatimChar"/>
          <w:highlight w:val="yellow"/>
        </w:rPr>
        <w:t>4.730448</w:t>
      </w:r>
      <w:r>
        <w:rPr>
          <w:rStyle w:val="VerbatimChar"/>
        </w:rPr>
        <w:t xml:space="preserve">    1.508933    3.488185 </w:t>
      </w:r>
      <w:r>
        <w:br/>
      </w:r>
      <w:r>
        <w:rPr>
          <w:rStyle w:val="VerbatimChar"/>
        </w:rPr>
        <w:t xml:space="preserve">## SalesFImage  ComPricing  WartyClaim  OrdBilling    DelSpeed </w:t>
      </w:r>
      <w:r>
        <w:br/>
      </w:r>
      <w:r>
        <w:rPr>
          <w:rStyle w:val="VerbatimChar"/>
        </w:rPr>
        <w:t xml:space="preserve">##    3.439420    1.635000    3.198337    2.902999    </w:t>
      </w:r>
      <w:r w:rsidRPr="005C2A59">
        <w:rPr>
          <w:rStyle w:val="VerbatimChar"/>
          <w:highlight w:val="yellow"/>
        </w:rPr>
        <w:t>6.516014</w:t>
      </w:r>
    </w:p>
    <w:p w14:paraId="56426D03" w14:textId="53C66719" w:rsidR="00124AE6" w:rsidRDefault="000825D3">
      <w:pPr>
        <w:pStyle w:val="FirstParagraph"/>
      </w:pPr>
      <w:r>
        <w:t xml:space="preserve">It is apparent that </w:t>
      </w:r>
      <w:r>
        <w:rPr>
          <w:b/>
        </w:rPr>
        <w:t>Delivery Speed</w:t>
      </w:r>
      <w:r>
        <w:t xml:space="preserve"> and </w:t>
      </w:r>
      <w:r>
        <w:rPr>
          <w:b/>
        </w:rPr>
        <w:t>Complaint Resolution</w:t>
      </w:r>
      <w:r>
        <w:t xml:space="preserve"> are creating more multicollinearity issue.</w:t>
      </w:r>
    </w:p>
    <w:p w14:paraId="4D5CE900" w14:textId="7C6BCE11" w:rsidR="00124AE6" w:rsidRDefault="000825D3">
      <w:pPr>
        <w:pStyle w:val="BodyText"/>
      </w:pPr>
      <w:r>
        <w:t xml:space="preserve">As it is evident that there is multicollinearity issue with the </w:t>
      </w:r>
      <w:r w:rsidR="00911B40">
        <w:t>independent variable</w:t>
      </w:r>
      <w:r>
        <w:t xml:space="preserve">s, </w:t>
      </w:r>
      <w:r w:rsidR="000E27EF">
        <w:t>let’s</w:t>
      </w:r>
      <w:r>
        <w:t xml:space="preserve"> try to perform </w:t>
      </w:r>
      <w:r>
        <w:rPr>
          <w:b/>
        </w:rPr>
        <w:t>Factor Analysis with PCA</w:t>
      </w:r>
      <w:r>
        <w:t xml:space="preserve"> and group the </w:t>
      </w:r>
      <w:r w:rsidR="00911B40">
        <w:t>independent variables</w:t>
      </w:r>
      <w:r>
        <w:t xml:space="preserve"> which are closely correlated. And use the Newly created </w:t>
      </w:r>
      <w:r w:rsidR="000E27EF">
        <w:t>Factors</w:t>
      </w:r>
      <w:r>
        <w:t xml:space="preserve"> to build another model and check its validity. To start with PCA, lets calculate the </w:t>
      </w:r>
      <w:r>
        <w:rPr>
          <w:b/>
        </w:rPr>
        <w:t>Eigen Value</w:t>
      </w:r>
      <w:r w:rsidR="00D25C78">
        <w:rPr>
          <w:b/>
        </w:rPr>
        <w:t xml:space="preserve"> </w:t>
      </w:r>
      <w:r>
        <w:t xml:space="preserve"> to determine number of factors</w:t>
      </w:r>
      <w:r w:rsidR="002A72BD">
        <w:t xml:space="preserve"> to consider</w:t>
      </w:r>
      <w:r>
        <w:t>.</w:t>
      </w:r>
    </w:p>
    <w:p w14:paraId="055EC043" w14:textId="77777777" w:rsidR="00124AE6" w:rsidRDefault="000825D3">
      <w:pPr>
        <w:pStyle w:val="BodyText"/>
      </w:pPr>
      <w:r>
        <w:rPr>
          <w:b/>
        </w:rPr>
        <w:t>Calculating Eigen Value</w:t>
      </w:r>
    </w:p>
    <w:p w14:paraId="1F028191" w14:textId="77777777" w:rsidR="00124AE6" w:rsidRDefault="000825D3">
      <w:pPr>
        <w:pStyle w:val="SourceCode"/>
      </w:pPr>
      <w:r>
        <w:rPr>
          <w:rStyle w:val="NormalTok"/>
        </w:rPr>
        <w:t>ev =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myfactordata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ev</w:t>
      </w:r>
    </w:p>
    <w:p w14:paraId="3E315481" w14:textId="77777777" w:rsidR="00124AE6" w:rsidRDefault="000825D3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 [1] 3.42697133 2.55089671 1.69097648 1.08655606 0.60942409 0.55188378</w:t>
      </w:r>
      <w:r>
        <w:br/>
      </w:r>
      <w:r>
        <w:rPr>
          <w:rStyle w:val="VerbatimChar"/>
        </w:rPr>
        <w:t>##  [7] 0.40151815 0.24695154 0.20355327 0.13284158 0.0984270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  [,1]        [,2]        [,3]       [,4]        [,5]</w:t>
      </w:r>
      <w:r>
        <w:br/>
      </w:r>
      <w:r>
        <w:rPr>
          <w:rStyle w:val="VerbatimChar"/>
        </w:rPr>
        <w:t>##  [1,] -0.1337896  0.31349802  0.06227164  0.6431362  0.23166620</w:t>
      </w:r>
      <w:r>
        <w:br/>
      </w:r>
      <w:r>
        <w:rPr>
          <w:rStyle w:val="VerbatimChar"/>
        </w:rPr>
        <w:t>##  [2,] -0.1659528 -0.44650918 -0.23524791  0.2723803  0.42228844</w:t>
      </w:r>
      <w:r>
        <w:br/>
      </w:r>
      <w:r>
        <w:rPr>
          <w:rStyle w:val="VerbatimChar"/>
        </w:rPr>
        <w:t>##  [3,] -0.1576926  0.23096734 -0.61095105 -0.1933931 -0.02395667</w:t>
      </w:r>
      <w:r>
        <w:br/>
      </w:r>
      <w:r>
        <w:rPr>
          <w:rStyle w:val="VerbatimChar"/>
        </w:rPr>
        <w:t>##  [4,] -0.4706836 -0.01944394  0.21035078 -0.2063204  0.02865743</w:t>
      </w:r>
      <w:r>
        <w:br/>
      </w:r>
      <w:r>
        <w:rPr>
          <w:rStyle w:val="VerbatimChar"/>
        </w:rPr>
        <w:t>##  [5,] -0.1837350 -0.36366471 -0.08809705  0.3178945 -0.80387024</w:t>
      </w:r>
      <w:r>
        <w:br/>
      </w:r>
      <w:r>
        <w:rPr>
          <w:rStyle w:val="VerbatimChar"/>
        </w:rPr>
        <w:t>##  [6,] -0.3867652  0.28478056  0.11627864  0.2029023  0.11667416</w:t>
      </w:r>
      <w:r>
        <w:br/>
      </w:r>
      <w:r>
        <w:rPr>
          <w:rStyle w:val="VerbatimChar"/>
        </w:rPr>
        <w:t>##  [7,] -0.2036696 -0.47069599 -0.24134210  0.2221772  0.20437283</w:t>
      </w:r>
      <w:r>
        <w:br/>
      </w:r>
      <w:r>
        <w:rPr>
          <w:rStyle w:val="VerbatimChar"/>
        </w:rPr>
        <w:t>##  [8,]  0.1516886 -0.41345650  0.05304529 -0.3335435  0.24892601</w:t>
      </w:r>
      <w:r>
        <w:br/>
      </w:r>
      <w:r>
        <w:rPr>
          <w:rStyle w:val="VerbatimChar"/>
        </w:rPr>
        <w:t>##  [9,] -0.2129336  0.19167191 -0.59856398 -0.1853020 -0.03292706</w:t>
      </w:r>
      <w:r>
        <w:br/>
      </w:r>
      <w:r>
        <w:rPr>
          <w:rStyle w:val="VerbatimChar"/>
        </w:rPr>
        <w:t>## [10,] -0.4372177 -0.02639905  0.16892981 -0.2368536  0.02675377</w:t>
      </w:r>
      <w:r>
        <w:br/>
      </w:r>
      <w:r>
        <w:rPr>
          <w:rStyle w:val="VerbatimChar"/>
        </w:rPr>
        <w:t>## [11,] -0.4730891 -0.07305172  0.23262477 -0.1973299 -0.03543294</w:t>
      </w:r>
      <w:r>
        <w:br/>
      </w:r>
      <w:r>
        <w:rPr>
          <w:rStyle w:val="VerbatimChar"/>
        </w:rPr>
        <w:t>##              [,6]         [,7]        [,8]        [,9]       [,10]</w:t>
      </w:r>
      <w:r>
        <w:br/>
      </w:r>
      <w:r>
        <w:rPr>
          <w:rStyle w:val="VerbatimChar"/>
        </w:rPr>
        <w:t>##  [1,]  0.56456996 -0.191641317  0.13547311  0.03132810 -0.06659717</w:t>
      </w:r>
      <w:r>
        <w:br/>
      </w:r>
      <w:r>
        <w:rPr>
          <w:rStyle w:val="VerbatimChar"/>
        </w:rPr>
        <w:t>##  [2,] -0.26325703 -0.059626208 -0.12202642 -0.54251104 -0.28155772</w:t>
      </w:r>
      <w:r>
        <w:br/>
      </w:r>
      <w:r>
        <w:rPr>
          <w:rStyle w:val="VerbatimChar"/>
        </w:rPr>
        <w:t>##  [3,]  0.10876896  0.017199915  0.46470964 -0.35929961  0.38817090</w:t>
      </w:r>
      <w:r>
        <w:br/>
      </w:r>
      <w:r>
        <w:rPr>
          <w:rStyle w:val="VerbatimChar"/>
        </w:rPr>
        <w:t>##  [4,]  0.02815231  0.008499596  0.51339754  0.09324751 -0.53467243</w:t>
      </w:r>
      <w:r>
        <w:br/>
      </w:r>
      <w:r>
        <w:rPr>
          <w:rStyle w:val="VerbatimChar"/>
        </w:rPr>
        <w:t>##  [5,]  0.20056937  0.063069619 -0.05347713 -0.15468169 -0.03715799</w:t>
      </w:r>
      <w:r>
        <w:br/>
      </w:r>
      <w:r>
        <w:rPr>
          <w:rStyle w:val="VerbatimChar"/>
        </w:rPr>
        <w:t>##  [6,] -0.09819533  0.608147555 -0.33320710 -0.08415534  0.23479794</w:t>
      </w:r>
      <w:r>
        <w:br/>
      </w:r>
      <w:r>
        <w:rPr>
          <w:rStyle w:val="VerbatimChar"/>
        </w:rPr>
        <w:t>##  [7,] -0.10497225 -0.001437351  0.16910665  0.64489911  0.35341191</w:t>
      </w:r>
      <w:r>
        <w:br/>
      </w:r>
      <w:r>
        <w:rPr>
          <w:rStyle w:val="VerbatimChar"/>
        </w:rPr>
        <w:t>##  [8,]  0.70973595  0.308248871 -0.09883227 -0.09414389  0.04518224</w:t>
      </w:r>
      <w:r>
        <w:br/>
      </w:r>
      <w:r>
        <w:rPr>
          <w:rStyle w:val="VerbatimChar"/>
        </w:rPr>
        <w:t>##  [9,]  0.13983966  0.030640243 -0.44354040  0.31756604 -0.43534752</w:t>
      </w:r>
      <w:r>
        <w:br/>
      </w:r>
      <w:r>
        <w:rPr>
          <w:rStyle w:val="VerbatimChar"/>
        </w:rPr>
        <w:t>## [10,]  0.11947974 -0.659319893 -0.36601754 -0.09907265  0.30386545</w:t>
      </w:r>
      <w:r>
        <w:br/>
      </w:r>
      <w:r>
        <w:rPr>
          <w:rStyle w:val="VerbatimChar"/>
        </w:rPr>
        <w:t>## [11,] -0.02979992  0.234239274  0.06539059 -0.02188514  0.12010386</w:t>
      </w:r>
      <w:r>
        <w:br/>
      </w:r>
      <w:r>
        <w:rPr>
          <w:rStyle w:val="VerbatimChar"/>
        </w:rPr>
        <w:t>##             [,11]</w:t>
      </w:r>
      <w:r>
        <w:br/>
      </w:r>
      <w:r>
        <w:rPr>
          <w:rStyle w:val="VerbatimChar"/>
        </w:rPr>
        <w:t>##  [1,] -0.18279209</w:t>
      </w:r>
      <w:r>
        <w:br/>
      </w:r>
      <w:r>
        <w:rPr>
          <w:rStyle w:val="VerbatimChar"/>
        </w:rPr>
        <w:t>##  [2,] -0.06233863</w:t>
      </w:r>
      <w:r>
        <w:br/>
      </w:r>
      <w:r>
        <w:rPr>
          <w:rStyle w:val="VerbatimChar"/>
        </w:rPr>
        <w:t>##  [3,]  0.05192956</w:t>
      </w:r>
      <w:r>
        <w:br/>
      </w:r>
      <w:r>
        <w:rPr>
          <w:rStyle w:val="VerbatimChar"/>
        </w:rPr>
        <w:t>##  [4,]  0.36253352</w:t>
      </w:r>
      <w:r>
        <w:br/>
      </w:r>
      <w:r>
        <w:rPr>
          <w:rStyle w:val="VerbatimChar"/>
        </w:rPr>
        <w:t>##  [5,]  0.08118684</w:t>
      </w:r>
      <w:r>
        <w:br/>
      </w:r>
      <w:r>
        <w:rPr>
          <w:rStyle w:val="VerbatimChar"/>
        </w:rPr>
        <w:t>##  [6,]  0.38507778</w:t>
      </w:r>
      <w:r>
        <w:br/>
      </w:r>
      <w:r>
        <w:rPr>
          <w:rStyle w:val="VerbatimChar"/>
        </w:rPr>
        <w:t>##  [7,]  0.08469869</w:t>
      </w:r>
      <w:r>
        <w:br/>
      </w:r>
      <w:r>
        <w:rPr>
          <w:rStyle w:val="VerbatimChar"/>
        </w:rPr>
        <w:t>##  [8,]  0.10295751</w:t>
      </w:r>
      <w:r>
        <w:br/>
      </w:r>
      <w:r>
        <w:rPr>
          <w:rStyle w:val="VerbatimChar"/>
        </w:rPr>
        <w:t>##  [9,] -0.12893245</w:t>
      </w:r>
      <w:r>
        <w:br/>
      </w:r>
      <w:r>
        <w:rPr>
          <w:rStyle w:val="VerbatimChar"/>
        </w:rPr>
        <w:t>## [10,]  0.19415064</w:t>
      </w:r>
      <w:r>
        <w:br/>
      </w:r>
      <w:r>
        <w:rPr>
          <w:rStyle w:val="VerbatimChar"/>
        </w:rPr>
        <w:t>## [11,] -0.77563222</w:t>
      </w:r>
    </w:p>
    <w:p w14:paraId="0583AEB3" w14:textId="77777777" w:rsidR="00124AE6" w:rsidRDefault="000825D3">
      <w:pPr>
        <w:pStyle w:val="SourceCode"/>
      </w:pPr>
      <w:r>
        <w:rPr>
          <w:rStyle w:val="NormalTok"/>
        </w:rPr>
        <w:t>EigenValue=ev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br/>
      </w:r>
      <w:r>
        <w:rPr>
          <w:rStyle w:val="NormalTok"/>
        </w:rPr>
        <w:t>EigenValue</w:t>
      </w:r>
    </w:p>
    <w:p w14:paraId="27D1ABF2" w14:textId="77777777" w:rsidR="00124AE6" w:rsidRDefault="000825D3">
      <w:pPr>
        <w:pStyle w:val="SourceCode"/>
      </w:pPr>
      <w:r>
        <w:rPr>
          <w:rStyle w:val="VerbatimChar"/>
        </w:rPr>
        <w:t>##  [1] 3.42697133 2.55089671 1.69097648 1.08655606 0.60942409 0.55188378</w:t>
      </w:r>
      <w:r>
        <w:br/>
      </w:r>
      <w:r>
        <w:rPr>
          <w:rStyle w:val="VerbatimChar"/>
        </w:rPr>
        <w:t>##  [7] 0.40151815 0.24695154 0.20355327 0.13284158 0.09842702</w:t>
      </w:r>
    </w:p>
    <w:p w14:paraId="31BE2F1E" w14:textId="05252113" w:rsidR="00124AE6" w:rsidRDefault="000E27EF">
      <w:pPr>
        <w:pStyle w:val="FirstParagraph"/>
      </w:pPr>
      <w:r>
        <w:t>Let’s</w:t>
      </w:r>
      <w:r w:rsidR="000825D3">
        <w:t xml:space="preserve"> plot the </w:t>
      </w:r>
      <w:r w:rsidR="000825D3">
        <w:rPr>
          <w:b/>
        </w:rPr>
        <w:t>Scree plot</w:t>
      </w:r>
      <w:r w:rsidR="000825D3">
        <w:t xml:space="preserve"> and apply </w:t>
      </w:r>
      <w:r>
        <w:t>Kaiser</w:t>
      </w:r>
      <w:r w:rsidR="000825D3">
        <w:t xml:space="preserve"> rule to choose the number of factors.</w:t>
      </w:r>
    </w:p>
    <w:p w14:paraId="68226152" w14:textId="77777777" w:rsidR="00124AE6" w:rsidRDefault="000825D3">
      <w:pPr>
        <w:pStyle w:val="BodyText"/>
      </w:pPr>
      <w:r>
        <w:rPr>
          <w:b/>
        </w:rPr>
        <w:t>Scree Plot</w:t>
      </w:r>
    </w:p>
    <w:p w14:paraId="09FC7550" w14:textId="77777777" w:rsidR="00124AE6" w:rsidRDefault="000825D3">
      <w:pPr>
        <w:pStyle w:val="SourceCode"/>
      </w:pPr>
      <w:r>
        <w:rPr>
          <w:rStyle w:val="NormalTok"/>
        </w:rPr>
        <w:t>Fac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or</w:t>
      </w:r>
    </w:p>
    <w:p w14:paraId="352D2E78" w14:textId="77777777" w:rsidR="00124AE6" w:rsidRDefault="000825D3">
      <w:pPr>
        <w:pStyle w:val="SourceCode"/>
      </w:pPr>
      <w:r>
        <w:rPr>
          <w:rStyle w:val="VerbatimChar"/>
        </w:rPr>
        <w:lastRenderedPageBreak/>
        <w:t>##  [1]  1  2  3  4  5  6  7  8  9 10 11</w:t>
      </w:r>
    </w:p>
    <w:p w14:paraId="215C721C" w14:textId="5C59152D" w:rsidR="00124AE6" w:rsidRDefault="000825D3">
      <w:pPr>
        <w:pStyle w:val="SourceCode"/>
      </w:pPr>
      <w:r>
        <w:rPr>
          <w:rStyle w:val="NormalTok"/>
        </w:rPr>
        <w:t>Scree=</w:t>
      </w:r>
      <w:r>
        <w:rPr>
          <w:rStyle w:val="KeywordTok"/>
        </w:rPr>
        <w:t>data.frame</w:t>
      </w:r>
      <w:r>
        <w:rPr>
          <w:rStyle w:val="NormalTok"/>
        </w:rPr>
        <w:t>(</w:t>
      </w:r>
      <w:r w:rsidR="000E27EF">
        <w:rPr>
          <w:rStyle w:val="NormalTok"/>
        </w:rPr>
        <w:t>Factor, Eigenval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cree,</w:t>
      </w:r>
      <w:r>
        <w:rPr>
          <w:rStyle w:val="DataTypeTok"/>
        </w:rPr>
        <w:t>main=</w:t>
      </w:r>
      <w:r>
        <w:rPr>
          <w:rStyle w:val="StringTok"/>
        </w:rPr>
        <w:t>"Scree Plo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cree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2925EB5" w14:textId="77777777" w:rsidR="00124AE6" w:rsidRDefault="000825D3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7F813844" wp14:editId="1B5895A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Grp_Assignmen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82AFB" w14:textId="516C6967" w:rsidR="00124AE6" w:rsidRDefault="000825D3">
      <w:pPr>
        <w:pStyle w:val="BodyText"/>
      </w:pPr>
      <w:r>
        <w:t xml:space="preserve">There are 4 </w:t>
      </w:r>
      <w:r w:rsidR="00396D2C">
        <w:t>Eigen</w:t>
      </w:r>
      <w:r>
        <w:t xml:space="preserve"> values above 1 and others are </w:t>
      </w:r>
      <w:r w:rsidR="000E27EF">
        <w:t>flattened</w:t>
      </w:r>
      <w:r>
        <w:t xml:space="preserve"> and are below 1, so as per </w:t>
      </w:r>
      <w:r>
        <w:rPr>
          <w:b/>
        </w:rPr>
        <w:t>Kaiser rule</w:t>
      </w:r>
      <w:r>
        <w:t xml:space="preserve"> lets go with 4 </w:t>
      </w:r>
      <w:r w:rsidR="000E27EF">
        <w:t>Factors</w:t>
      </w:r>
      <w:r>
        <w:t xml:space="preserve"> for PCA.</w:t>
      </w:r>
    </w:p>
    <w:p w14:paraId="0FA5C850" w14:textId="77777777" w:rsidR="00124AE6" w:rsidRDefault="000825D3">
      <w:pPr>
        <w:pStyle w:val="BodyText"/>
      </w:pPr>
      <w:r>
        <w:rPr>
          <w:b/>
        </w:rPr>
        <w:t>Running UnRotated PCA</w:t>
      </w:r>
    </w:p>
    <w:p w14:paraId="6602528B" w14:textId="77777777" w:rsidR="00124AE6" w:rsidRDefault="000825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t>Unrotate=</w:t>
      </w:r>
      <w:r>
        <w:rPr>
          <w:rStyle w:val="KeywordTok"/>
        </w:rPr>
        <w:t>principal</w:t>
      </w:r>
      <w:r>
        <w:rPr>
          <w:rStyle w:val="NormalTok"/>
        </w:rPr>
        <w:t>(myfactordata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DataTypeTok"/>
        </w:rPr>
        <w:t>nfactor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rotate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Unrotate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2258228" w14:textId="77777777" w:rsidR="00124AE6" w:rsidRDefault="000825D3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>## Call: principal(r = myfactordata[, -12], nfactors = 4, rotate = "none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PC1    PC2    PC3    PC4    h2     u2  com</w:t>
      </w:r>
      <w:r>
        <w:br/>
      </w:r>
      <w:r>
        <w:rPr>
          <w:rStyle w:val="VerbatimChar"/>
        </w:rPr>
        <w:t>## ProdQual     0.248 -0.501 -0.081  0.670 0.768 0.2320 2.20</w:t>
      </w:r>
      <w:r>
        <w:br/>
      </w:r>
      <w:r>
        <w:rPr>
          <w:rStyle w:val="VerbatimChar"/>
        </w:rPr>
        <w:t>## Ecom         0.307  0.713  0.306  0.284 0.777 0.2229 2.14</w:t>
      </w:r>
      <w:r>
        <w:br/>
      </w:r>
      <w:r>
        <w:rPr>
          <w:rStyle w:val="VerbatimChar"/>
        </w:rPr>
        <w:t>## TechSup      0.292 -0.369  0.794 -0.202 0.893 0.1069 1.87</w:t>
      </w:r>
      <w:r>
        <w:br/>
      </w:r>
      <w:r>
        <w:rPr>
          <w:rStyle w:val="VerbatimChar"/>
        </w:rPr>
        <w:t>## CompRes      0.871  0.031 -0.274 -0.215 0.881 0.1187 1.33</w:t>
      </w:r>
      <w:r>
        <w:br/>
      </w:r>
      <w:r>
        <w:rPr>
          <w:rStyle w:val="VerbatimChar"/>
        </w:rPr>
        <w:t>## Advertising  0.340  0.581  0.115  0.331 0.576 0.4240 2.38</w:t>
      </w:r>
      <w:r>
        <w:br/>
      </w:r>
      <w:r>
        <w:rPr>
          <w:rStyle w:val="VerbatimChar"/>
        </w:rPr>
        <w:t>## ProdLine     0.716 -0.455 -0.151  0.212 0.787 0.2129 2.01</w:t>
      </w:r>
      <w:r>
        <w:br/>
      </w:r>
      <w:r>
        <w:rPr>
          <w:rStyle w:val="VerbatimChar"/>
        </w:rPr>
        <w:t>## SalesFImage  0.377  0.752  0.314  0.232 0.859 0.1406 2.10</w:t>
      </w:r>
      <w:r>
        <w:br/>
      </w:r>
      <w:r>
        <w:rPr>
          <w:rStyle w:val="VerbatimChar"/>
        </w:rPr>
        <w:t>## ComPricing  -0.281  0.660 -0.069 -0.348 0.641 0.3594 1.94</w:t>
      </w:r>
      <w:r>
        <w:br/>
      </w:r>
      <w:r>
        <w:rPr>
          <w:rStyle w:val="VerbatimChar"/>
        </w:rPr>
        <w:t>## WartyClaim   0.394 -0.306  0.778 -0.193 0.892 0.1078 1.98</w:t>
      </w:r>
      <w:r>
        <w:br/>
      </w:r>
      <w:r>
        <w:rPr>
          <w:rStyle w:val="VerbatimChar"/>
        </w:rPr>
        <w:lastRenderedPageBreak/>
        <w:t>## OrdBilling   0.809  0.042 -0.220 -0.247 0.766 0.2339 1.35</w:t>
      </w:r>
      <w:r>
        <w:br/>
      </w:r>
      <w:r>
        <w:rPr>
          <w:rStyle w:val="VerbatimChar"/>
        </w:rPr>
        <w:t>## DelSpeed     0.876  0.117 -0.302 -0.206 0.914 0.0856 1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PC1   PC2   PC3   PC4</w:t>
      </w:r>
      <w:r>
        <w:br/>
      </w:r>
      <w:r>
        <w:rPr>
          <w:rStyle w:val="VerbatimChar"/>
        </w:rPr>
        <w:t>## SS loadings           3.427 2.551 1.691 1.087</w:t>
      </w:r>
      <w:r>
        <w:br/>
      </w:r>
      <w:r>
        <w:rPr>
          <w:rStyle w:val="VerbatimChar"/>
        </w:rPr>
        <w:t>## Proportion Var        0.312 0.232 0.154 0.099</w:t>
      </w:r>
      <w:r>
        <w:br/>
      </w:r>
      <w:r>
        <w:rPr>
          <w:rStyle w:val="VerbatimChar"/>
        </w:rPr>
        <w:t>## Cumulative Var        0.312 0.543 0.697 0.796</w:t>
      </w:r>
      <w:r>
        <w:br/>
      </w:r>
      <w:r>
        <w:rPr>
          <w:rStyle w:val="VerbatimChar"/>
        </w:rPr>
        <w:t>## Proportion Explained  0.391 0.291 0.193 0.124</w:t>
      </w:r>
      <w:r>
        <w:br/>
      </w:r>
      <w:r>
        <w:rPr>
          <w:rStyle w:val="VerbatimChar"/>
        </w:rPr>
        <w:t>## Cumulative Proportion 0.391 0.683 0.876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9</w:t>
      </w:r>
      <w:r>
        <w:br/>
      </w:r>
      <w:r>
        <w:rPr>
          <w:rStyle w:val="VerbatimChar"/>
        </w:rPr>
        <w:t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39.023  with prob &lt;  0.00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68</w:t>
      </w:r>
    </w:p>
    <w:p w14:paraId="73FEDBF8" w14:textId="77777777" w:rsidR="00124AE6" w:rsidRDefault="000825D3">
      <w:pPr>
        <w:pStyle w:val="SourceCode"/>
      </w:pPr>
      <w:r>
        <w:rPr>
          <w:rStyle w:val="NormalTok"/>
        </w:rPr>
        <w:t>UnrotatedProfile=</w:t>
      </w:r>
      <w:r>
        <w:rPr>
          <w:rStyle w:val="KeywordTok"/>
        </w:rPr>
        <w:t>plot</w:t>
      </w:r>
      <w:r>
        <w:rPr>
          <w:rStyle w:val="NormalTok"/>
        </w:rPr>
        <w:t>(Unrotate,</w:t>
      </w:r>
      <w:r>
        <w:rPr>
          <w:rStyle w:val="KeywordTok"/>
        </w:rPr>
        <w:t>row.names</w:t>
      </w:r>
      <w:r>
        <w:rPr>
          <w:rStyle w:val="NormalTok"/>
        </w:rPr>
        <w:t>(Unrotate</w:t>
      </w:r>
      <w:r>
        <w:rPr>
          <w:rStyle w:val="OperatorTok"/>
        </w:rPr>
        <w:t>$</w:t>
      </w:r>
      <w:r>
        <w:rPr>
          <w:rStyle w:val="NormalTok"/>
        </w:rPr>
        <w:t>loadings))</w:t>
      </w:r>
    </w:p>
    <w:p w14:paraId="1349B614" w14:textId="77777777" w:rsidR="00124AE6" w:rsidRDefault="000825D3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3071A80B" wp14:editId="1348845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Grp_Assign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AE6EC" w14:textId="08158F8B" w:rsidR="00124AE6" w:rsidRDefault="000825D3">
      <w:pPr>
        <w:pStyle w:val="BodyText"/>
      </w:pPr>
      <w:r>
        <w:t xml:space="preserve">Unrotated output of PCA does not help us group the </w:t>
      </w:r>
      <w:r w:rsidR="00911B40">
        <w:t>independent variable</w:t>
      </w:r>
      <w:r>
        <w:t xml:space="preserve">s correctly, so </w:t>
      </w:r>
      <w:r w:rsidR="000E27EF">
        <w:t>let’s</w:t>
      </w:r>
      <w:r>
        <w:t xml:space="preserve"> </w:t>
      </w:r>
      <w:r w:rsidR="000E27EF">
        <w:t>get</w:t>
      </w:r>
      <w:r>
        <w:t xml:space="preserve"> the rotated PCA loadings to </w:t>
      </w:r>
      <w:r w:rsidR="000E27EF">
        <w:t>determine</w:t>
      </w:r>
      <w:r>
        <w:t xml:space="preserve"> the grouping</w:t>
      </w:r>
    </w:p>
    <w:p w14:paraId="21D9B46B" w14:textId="77777777" w:rsidR="00124AE6" w:rsidRDefault="000825D3">
      <w:pPr>
        <w:pStyle w:val="BodyText"/>
      </w:pPr>
      <w:r>
        <w:rPr>
          <w:b/>
        </w:rPr>
        <w:t>Running UnRotated PCA</w:t>
      </w:r>
    </w:p>
    <w:p w14:paraId="37EB27B1" w14:textId="77777777" w:rsidR="00124AE6" w:rsidRDefault="000825D3">
      <w:pPr>
        <w:pStyle w:val="SourceCode"/>
      </w:pPr>
      <w:r>
        <w:rPr>
          <w:rStyle w:val="NormalTok"/>
        </w:rPr>
        <w:t>Rotate=</w:t>
      </w:r>
      <w:r>
        <w:rPr>
          <w:rStyle w:val="KeywordTok"/>
        </w:rPr>
        <w:t>principal</w:t>
      </w:r>
      <w:r>
        <w:rPr>
          <w:rStyle w:val="NormalTok"/>
        </w:rPr>
        <w:t>(myfactordata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nfactor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rotate=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otate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35E7B54" w14:textId="77777777" w:rsidR="00124AE6" w:rsidRDefault="000825D3">
      <w:pPr>
        <w:pStyle w:val="SourceCode"/>
      </w:pPr>
      <w:r>
        <w:rPr>
          <w:rStyle w:val="VerbatimChar"/>
        </w:rPr>
        <w:lastRenderedPageBreak/>
        <w:t>## Principal Components Analysis</w:t>
      </w:r>
      <w:r>
        <w:br/>
      </w:r>
      <w:r>
        <w:rPr>
          <w:rStyle w:val="VerbatimChar"/>
        </w:rPr>
        <w:t>## Call: principal(r = myfactordata[, -12], nfactors = 4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RC1    RC2    RC3    RC4    h2     u2  com</w:t>
      </w:r>
      <w:r>
        <w:br/>
      </w:r>
      <w:r>
        <w:rPr>
          <w:rStyle w:val="VerbatimChar"/>
        </w:rPr>
        <w:t>## ProdQual     0.002 -0.013 -0.033  0.876 0.768 0.2320 1.00</w:t>
      </w:r>
      <w:r>
        <w:br/>
      </w:r>
      <w:r>
        <w:rPr>
          <w:rStyle w:val="VerbatimChar"/>
        </w:rPr>
        <w:t>## Ecom         0.057  0.871  0.047 -0.117 0.777 0.2229 1.05</w:t>
      </w:r>
      <w:r>
        <w:br/>
      </w:r>
      <w:r>
        <w:rPr>
          <w:rStyle w:val="VerbatimChar"/>
        </w:rPr>
        <w:t>## TechSup      0.018 -0.024  0.939  0.101 0.893 0.1069 1.03</w:t>
      </w:r>
      <w:r>
        <w:br/>
      </w:r>
      <w:r>
        <w:rPr>
          <w:rStyle w:val="VerbatimChar"/>
        </w:rPr>
        <w:t>## CompRes      0.926  0.116  0.049  0.091 0.881 0.1187 1.06</w:t>
      </w:r>
      <w:r>
        <w:br/>
      </w:r>
      <w:r>
        <w:rPr>
          <w:rStyle w:val="VerbatimChar"/>
        </w:rPr>
        <w:t>## Advertising  0.139  0.742 -0.082  0.015 0.576 0.4240 1.10</w:t>
      </w:r>
      <w:r>
        <w:br/>
      </w:r>
      <w:r>
        <w:rPr>
          <w:rStyle w:val="VerbatimChar"/>
        </w:rPr>
        <w:t>## ProdLine     0.591 -0.064  0.146  0.642 0.787 0.2129 2.12</w:t>
      </w:r>
      <w:r>
        <w:br/>
      </w:r>
      <w:r>
        <w:rPr>
          <w:rStyle w:val="VerbatimChar"/>
        </w:rPr>
        <w:t>## SalesFImage  0.133  0.900  0.076 -0.159 0.859 0.1406 1.12</w:t>
      </w:r>
      <w:r>
        <w:br/>
      </w:r>
      <w:r>
        <w:rPr>
          <w:rStyle w:val="VerbatimChar"/>
        </w:rPr>
        <w:t>## ComPricing  -0.085  0.226 -0.246 -0.723 0.641 0.3594 1.47</w:t>
      </w:r>
      <w:r>
        <w:br/>
      </w:r>
      <w:r>
        <w:rPr>
          <w:rStyle w:val="VerbatimChar"/>
        </w:rPr>
        <w:t>## WartyClaim   0.110  0.055  0.931  0.102 0.892 0.1078 1.06</w:t>
      </w:r>
      <w:r>
        <w:br/>
      </w:r>
      <w:r>
        <w:rPr>
          <w:rStyle w:val="VerbatimChar"/>
        </w:rPr>
        <w:t>## OrdBilling   0.864  0.107  0.084  0.039 0.766 0.2339 1.05</w:t>
      </w:r>
      <w:r>
        <w:br/>
      </w:r>
      <w:r>
        <w:rPr>
          <w:rStyle w:val="VerbatimChar"/>
        </w:rPr>
        <w:t>## DelSpeed     0.938  0.177 -0.005  0.052 0.914 0.0856 1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RC1   RC2   RC3   RC4</w:t>
      </w:r>
      <w:r>
        <w:br/>
      </w:r>
      <w:r>
        <w:rPr>
          <w:rStyle w:val="VerbatimChar"/>
        </w:rPr>
        <w:t>## SS loadings           2.893 2.234 1.856 1.774</w:t>
      </w:r>
      <w:r>
        <w:br/>
      </w:r>
      <w:r>
        <w:rPr>
          <w:rStyle w:val="VerbatimChar"/>
        </w:rPr>
        <w:t>## Proportion Var        0.263 0.203 0.169 0.161</w:t>
      </w:r>
      <w:r>
        <w:br/>
      </w:r>
      <w:r>
        <w:rPr>
          <w:rStyle w:val="VerbatimChar"/>
        </w:rPr>
        <w:t>## Cumulative Var        0.263 0.466 0.635 0.796</w:t>
      </w:r>
      <w:r>
        <w:br/>
      </w:r>
      <w:r>
        <w:rPr>
          <w:rStyle w:val="VerbatimChar"/>
        </w:rPr>
        <w:t>## Proportion Explained  0.330 0.255 0.212 0.203</w:t>
      </w:r>
      <w:r>
        <w:br/>
      </w:r>
      <w:r>
        <w:rPr>
          <w:rStyle w:val="VerbatimChar"/>
        </w:rPr>
        <w:t>## Cumulative Proportion 0.330 0.586 0.797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39.023  with prob &lt;  0.00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68</w:t>
      </w:r>
    </w:p>
    <w:p w14:paraId="6AAE3109" w14:textId="77777777" w:rsidR="00124AE6" w:rsidRDefault="000825D3">
      <w:pPr>
        <w:pStyle w:val="SourceCode"/>
      </w:pPr>
      <w:r>
        <w:rPr>
          <w:rStyle w:val="NormalTok"/>
        </w:rPr>
        <w:t>RotatedProfile=</w:t>
      </w:r>
      <w:r>
        <w:rPr>
          <w:rStyle w:val="KeywordTok"/>
        </w:rPr>
        <w:t>plot</w:t>
      </w:r>
      <w:r>
        <w:rPr>
          <w:rStyle w:val="NormalTok"/>
        </w:rPr>
        <w:t>(Rotate,</w:t>
      </w:r>
      <w:r>
        <w:rPr>
          <w:rStyle w:val="KeywordTok"/>
        </w:rPr>
        <w:t>row.names</w:t>
      </w:r>
      <w:r>
        <w:rPr>
          <w:rStyle w:val="NormalTok"/>
        </w:rPr>
        <w:t>(Rotate</w:t>
      </w:r>
      <w:r>
        <w:rPr>
          <w:rStyle w:val="OperatorTok"/>
        </w:rPr>
        <w:t>$</w:t>
      </w:r>
      <w:r>
        <w:rPr>
          <w:rStyle w:val="NormalTok"/>
        </w:rPr>
        <w:t>loadings),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>)</w:t>
      </w:r>
    </w:p>
    <w:p w14:paraId="379C1936" w14:textId="77777777" w:rsidR="00124AE6" w:rsidRDefault="000825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 wp14:anchorId="6008D47E" wp14:editId="4DCCC10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Grp_Assignmen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FF884" w14:textId="178F3EF5" w:rsidR="00124AE6" w:rsidRDefault="000E27EF">
      <w:pPr>
        <w:pStyle w:val="BodyText"/>
      </w:pPr>
      <w:r>
        <w:t>Let’s</w:t>
      </w:r>
      <w:r w:rsidR="000825D3">
        <w:t xml:space="preserve"> use fa </w:t>
      </w:r>
      <w:r>
        <w:t>function</w:t>
      </w:r>
      <w:r w:rsidR="000825D3">
        <w:t xml:space="preserve"> to </w:t>
      </w:r>
      <w:r>
        <w:t>perform</w:t>
      </w:r>
      <w:r w:rsidR="000825D3">
        <w:t xml:space="preserve"> PCA again just to leverage its </w:t>
      </w:r>
      <w:r>
        <w:t>capability</w:t>
      </w:r>
      <w:r w:rsidR="00E64EDB">
        <w:t xml:space="preserve"> to draw the grouping of independent variable</w:t>
      </w:r>
      <w:r w:rsidR="000825D3">
        <w:t>s in each PCA</w:t>
      </w:r>
    </w:p>
    <w:p w14:paraId="1A6DE03C" w14:textId="35814BEF" w:rsidR="00124AE6" w:rsidRDefault="00E64EDB">
      <w:pPr>
        <w:pStyle w:val="BodyText"/>
      </w:pPr>
      <w:r>
        <w:rPr>
          <w:b/>
        </w:rPr>
        <w:t>Grouping of Independent Variable</w:t>
      </w:r>
      <w:r w:rsidR="000825D3">
        <w:rPr>
          <w:b/>
        </w:rPr>
        <w:t>s</w:t>
      </w:r>
    </w:p>
    <w:p w14:paraId="04401014" w14:textId="77777777" w:rsidR="00124AE6" w:rsidRDefault="000825D3">
      <w:pPr>
        <w:pStyle w:val="SourceCode"/>
      </w:pPr>
      <w:r>
        <w:rPr>
          <w:rStyle w:val="NormalTok"/>
        </w:rPr>
        <w:t>Rotate1=</w:t>
      </w:r>
      <w:r>
        <w:rPr>
          <w:rStyle w:val="KeywordTok"/>
        </w:rPr>
        <w:t>fa</w:t>
      </w:r>
      <w:r>
        <w:rPr>
          <w:rStyle w:val="NormalTok"/>
        </w:rPr>
        <w:t>(myfactordata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nfactor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rotate=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.diagram</w:t>
      </w:r>
      <w:r>
        <w:rPr>
          <w:rStyle w:val="NormalTok"/>
        </w:rPr>
        <w:t>(Rotate1)</w:t>
      </w:r>
    </w:p>
    <w:p w14:paraId="28B57E2C" w14:textId="77777777" w:rsidR="00124AE6" w:rsidRDefault="000825D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 wp14:anchorId="43165940" wp14:editId="4B6AC41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Grp_Assignmen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62C95" w14:textId="397BE2C0" w:rsidR="00124AE6" w:rsidRDefault="000E27EF">
      <w:pPr>
        <w:pStyle w:val="BodyText"/>
      </w:pPr>
      <w:r>
        <w:t>Let’s</w:t>
      </w:r>
      <w:r w:rsidR="000825D3">
        <w:t xml:space="preserve"> check if the new factors are </w:t>
      </w:r>
      <w:r>
        <w:t>significant</w:t>
      </w:r>
      <w:r w:rsidR="000825D3">
        <w:t xml:space="preserve"> enough?</w:t>
      </w:r>
    </w:p>
    <w:p w14:paraId="48D93EB9" w14:textId="77777777" w:rsidR="00124AE6" w:rsidRDefault="000825D3">
      <w:pPr>
        <w:pStyle w:val="SourceCode"/>
      </w:pPr>
      <w:r>
        <w:rPr>
          <w:rStyle w:val="NormalTok"/>
        </w:rPr>
        <w:t>RC1_MLR_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yfactor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,Rotate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C1_MLR_Data)</w:t>
      </w:r>
    </w:p>
    <w:p w14:paraId="51481CF1" w14:textId="77777777" w:rsidR="00124AE6" w:rsidRDefault="000825D3">
      <w:pPr>
        <w:pStyle w:val="SourceCode"/>
      </w:pPr>
      <w:r>
        <w:rPr>
          <w:rStyle w:val="VerbatimChar"/>
        </w:rPr>
        <w:t>##   CompRes OrdBilling DelSpeed Rotate$scores[, 1]</w:t>
      </w:r>
      <w:r>
        <w:br/>
      </w:r>
      <w:r>
        <w:rPr>
          <w:rStyle w:val="VerbatimChar"/>
        </w:rPr>
        <w:t>## 1     5.9        5.0      3.7          0.1274910</w:t>
      </w:r>
      <w:r>
        <w:br/>
      </w:r>
      <w:r>
        <w:rPr>
          <w:rStyle w:val="VerbatimChar"/>
        </w:rPr>
        <w:t>## 2     7.2        3.9      4.9          1.2216666</w:t>
      </w:r>
      <w:r>
        <w:br/>
      </w:r>
      <w:r>
        <w:rPr>
          <w:rStyle w:val="VerbatimChar"/>
        </w:rPr>
        <w:t>## 3     5.6        5.4      4.5          0.6158214</w:t>
      </w:r>
      <w:r>
        <w:br/>
      </w:r>
      <w:r>
        <w:rPr>
          <w:rStyle w:val="VerbatimChar"/>
        </w:rPr>
        <w:t>## 4     3.7        4.3      3.0         -0.8446267</w:t>
      </w:r>
      <w:r>
        <w:br/>
      </w:r>
      <w:r>
        <w:rPr>
          <w:rStyle w:val="VerbatimChar"/>
        </w:rPr>
        <w:t>## 5     4.6        4.5      3.5         -0.3197943</w:t>
      </w:r>
      <w:r>
        <w:br/>
      </w:r>
      <w:r>
        <w:rPr>
          <w:rStyle w:val="VerbatimChar"/>
        </w:rPr>
        <w:t>## 6     4.1        3.6      3.3         -0.6470292</w:t>
      </w:r>
    </w:p>
    <w:p w14:paraId="568B2C4E" w14:textId="77777777" w:rsidR="00124AE6" w:rsidRDefault="000825D3">
      <w:pPr>
        <w:pStyle w:val="SourceCode"/>
      </w:pPr>
      <w:r>
        <w:rPr>
          <w:rStyle w:val="NormalTok"/>
        </w:rPr>
        <w:t>RC1_MLR_Data_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otate</w:t>
      </w:r>
      <w:r>
        <w:rPr>
          <w:rStyle w:val="OperatorTok"/>
        </w:rPr>
        <w:t>$</w:t>
      </w:r>
      <w:r>
        <w:rPr>
          <w:rStyle w:val="NormalTok"/>
        </w:rPr>
        <w:t xml:space="preserve">score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RC1_MLR_Data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C1_MLR_Data_lm)</w:t>
      </w:r>
    </w:p>
    <w:p w14:paraId="342F959C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otate$scores[, 1] ~ ., data = RC1_MLR_Data[, -4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9232 -0.10225  0.02771  0.11943  0.36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5.11854    0.10727 -47.715  &lt; 2e-16 ***</w:t>
      </w:r>
      <w:r>
        <w:br/>
      </w:r>
      <w:r>
        <w:rPr>
          <w:rStyle w:val="VerbatimChar"/>
        </w:rPr>
        <w:lastRenderedPageBreak/>
        <w:t>## CompRes      0.27572    0.03407   8.092 1.81e-12 ***</w:t>
      </w:r>
      <w:r>
        <w:br/>
      </w:r>
      <w:r>
        <w:rPr>
          <w:rStyle w:val="VerbatimChar"/>
        </w:rPr>
        <w:t>## OrdBilling   0.30486    0.03367   9.053 1.61e-14 ***</w:t>
      </w:r>
      <w:r>
        <w:br/>
      </w:r>
      <w:r>
        <w:rPr>
          <w:rStyle w:val="VerbatimChar"/>
        </w:rPr>
        <w:t>## DelSpeed     0.59544    0.05549  10.73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44 on 96 degrees of freedom</w:t>
      </w:r>
      <w:r>
        <w:br/>
      </w:r>
      <w:r>
        <w:rPr>
          <w:rStyle w:val="VerbatimChar"/>
        </w:rPr>
        <w:t xml:space="preserve">## Multiple R-squared:  0.9633, Adjusted R-squared:  0.9622 </w:t>
      </w:r>
      <w:r>
        <w:br/>
      </w:r>
      <w:r>
        <w:rPr>
          <w:rStyle w:val="VerbatimChar"/>
        </w:rPr>
        <w:t>## F-statistic: 840.9 on 3 and 96 DF,  p-value: &lt; 2.2e-16</w:t>
      </w:r>
    </w:p>
    <w:p w14:paraId="208B6361" w14:textId="77777777" w:rsidR="00124AE6" w:rsidRDefault="000825D3">
      <w:pPr>
        <w:pStyle w:val="SourceCode"/>
      </w:pPr>
      <w:r>
        <w:rPr>
          <w:rStyle w:val="NormalTok"/>
        </w:rPr>
        <w:t>RC2_MLR_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yfactor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,Rotate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C2_MLR_Data)</w:t>
      </w:r>
    </w:p>
    <w:p w14:paraId="1E7054AF" w14:textId="77777777" w:rsidR="00124AE6" w:rsidRDefault="000825D3">
      <w:pPr>
        <w:pStyle w:val="SourceCode"/>
      </w:pPr>
      <w:r>
        <w:rPr>
          <w:rStyle w:val="VerbatimChar"/>
        </w:rPr>
        <w:t>##   Ecom Advertising SalesFImage Rotate$scores[, 2]</w:t>
      </w:r>
      <w:r>
        <w:br/>
      </w:r>
      <w:r>
        <w:rPr>
          <w:rStyle w:val="VerbatimChar"/>
        </w:rPr>
        <w:t>## 1  3.9         4.8         6.0          0.7698686</w:t>
      </w:r>
      <w:r>
        <w:br/>
      </w:r>
      <w:r>
        <w:rPr>
          <w:rStyle w:val="VerbatimChar"/>
        </w:rPr>
        <w:t>## 2  2.7         3.4         3.1         -1.6458617</w:t>
      </w:r>
      <w:r>
        <w:br/>
      </w:r>
      <w:r>
        <w:rPr>
          <w:rStyle w:val="VerbatimChar"/>
        </w:rPr>
        <w:t>## 3  3.4         5.4         5.8          0.5800037</w:t>
      </w:r>
      <w:r>
        <w:br/>
      </w:r>
      <w:r>
        <w:rPr>
          <w:rStyle w:val="VerbatimChar"/>
        </w:rPr>
        <w:t>## 4  3.3         4.7         4.5         -0.2719218</w:t>
      </w:r>
      <w:r>
        <w:br/>
      </w:r>
      <w:r>
        <w:rPr>
          <w:rStyle w:val="VerbatimChar"/>
        </w:rPr>
        <w:t>## 5  3.4         2.2         4.5         -0.8340650</w:t>
      </w:r>
      <w:r>
        <w:br/>
      </w:r>
      <w:r>
        <w:rPr>
          <w:rStyle w:val="VerbatimChar"/>
        </w:rPr>
        <w:t>## 6  2.8         4.0         3.7         -1.0672683</w:t>
      </w:r>
    </w:p>
    <w:p w14:paraId="566D8C3F" w14:textId="77777777" w:rsidR="00124AE6" w:rsidRDefault="000825D3">
      <w:pPr>
        <w:pStyle w:val="SourceCode"/>
      </w:pPr>
      <w:r>
        <w:rPr>
          <w:rStyle w:val="NormalTok"/>
        </w:rPr>
        <w:t>RC2_MLR_Data_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otate</w:t>
      </w:r>
      <w:r>
        <w:rPr>
          <w:rStyle w:val="OperatorTok"/>
        </w:rPr>
        <w:t>$</w:t>
      </w:r>
      <w:r>
        <w:rPr>
          <w:rStyle w:val="NormalTok"/>
        </w:rPr>
        <w:t xml:space="preserve">scores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RC2_MLR_Data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C2_MLR_Data_lm)</w:t>
      </w:r>
    </w:p>
    <w:p w14:paraId="43AA4273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otate$scores[, 2] ~ ., data = RC2_MLR_Data[, -4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5663 -0.13507  0.01335  0.12344  0.33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5.26482    0.10114  -52.05   &lt;2e-16 ***</w:t>
      </w:r>
      <w:r>
        <w:br/>
      </w:r>
      <w:r>
        <w:rPr>
          <w:rStyle w:val="VerbatimChar"/>
        </w:rPr>
        <w:t>## Ecom         0.60226    0.04254   14.16   &lt;2e-16 ***</w:t>
      </w:r>
      <w:r>
        <w:br/>
      </w:r>
      <w:r>
        <w:rPr>
          <w:rStyle w:val="VerbatimChar"/>
        </w:rPr>
        <w:t>## Advertising  0.31797    0.01923   16.53   &lt;2e-16 ***</w:t>
      </w:r>
      <w:r>
        <w:br/>
      </w:r>
      <w:r>
        <w:rPr>
          <w:rStyle w:val="VerbatimChar"/>
        </w:rPr>
        <w:t>## SalesFImage  0.34711    0.02986   11.6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12 on 96 degrees of freedom</w:t>
      </w:r>
      <w:r>
        <w:br/>
      </w:r>
      <w:r>
        <w:rPr>
          <w:rStyle w:val="VerbatimChar"/>
        </w:rPr>
        <w:t xml:space="preserve">## Multiple R-squared:  0.9682, Adjusted R-squared:  0.9672 </w:t>
      </w:r>
      <w:r>
        <w:br/>
      </w:r>
      <w:r>
        <w:rPr>
          <w:rStyle w:val="VerbatimChar"/>
        </w:rPr>
        <w:t>## F-statistic:   973 on 3 and 96 DF,  p-value: &lt; 2.2e-16</w:t>
      </w:r>
    </w:p>
    <w:p w14:paraId="75C40F63" w14:textId="77777777" w:rsidR="00124AE6" w:rsidRDefault="000825D3">
      <w:pPr>
        <w:pStyle w:val="SourceCode"/>
      </w:pPr>
      <w:r>
        <w:rPr>
          <w:rStyle w:val="NormalTok"/>
        </w:rPr>
        <w:t>RC3_MLR_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yfactor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,Rotate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C3_MLR_Data)</w:t>
      </w:r>
      <w:bookmarkStart w:id="0" w:name="_GoBack"/>
      <w:bookmarkEnd w:id="0"/>
    </w:p>
    <w:p w14:paraId="7D8F5274" w14:textId="77777777" w:rsidR="00124AE6" w:rsidRDefault="000825D3">
      <w:pPr>
        <w:pStyle w:val="SourceCode"/>
      </w:pPr>
      <w:r>
        <w:rPr>
          <w:rStyle w:val="VerbatimChar"/>
        </w:rPr>
        <w:t>##   TechSup WartyClaim Rotate$scores[, 3]</w:t>
      </w:r>
      <w:r>
        <w:br/>
      </w:r>
      <w:r>
        <w:rPr>
          <w:rStyle w:val="VerbatimChar"/>
        </w:rPr>
        <w:t>## 1     2.5        4.7       -1.878446273</w:t>
      </w:r>
      <w:r>
        <w:br/>
      </w:r>
      <w:r>
        <w:rPr>
          <w:rStyle w:val="VerbatimChar"/>
        </w:rPr>
        <w:t>## 2     5.1        5.5       -0.614030010</w:t>
      </w:r>
      <w:r>
        <w:br/>
      </w:r>
      <w:r>
        <w:rPr>
          <w:rStyle w:val="VerbatimChar"/>
        </w:rPr>
        <w:lastRenderedPageBreak/>
        <w:t>## 3     5.6        6.2        0.003689252</w:t>
      </w:r>
      <w:r>
        <w:br/>
      </w:r>
      <w:r>
        <w:rPr>
          <w:rStyle w:val="VerbatimChar"/>
        </w:rPr>
        <w:t>## 4     7.0        7.0        1.267493254</w:t>
      </w:r>
      <w:r>
        <w:br/>
      </w:r>
      <w:r>
        <w:rPr>
          <w:rStyle w:val="VerbatimChar"/>
        </w:rPr>
        <w:t>## 5     5.2        6.1       -0.008096627</w:t>
      </w:r>
      <w:r>
        <w:br/>
      </w:r>
      <w:r>
        <w:rPr>
          <w:rStyle w:val="VerbatimChar"/>
        </w:rPr>
        <w:t>## 6     3.1        5.1       -1.303198892</w:t>
      </w:r>
    </w:p>
    <w:p w14:paraId="7E5B3854" w14:textId="77777777" w:rsidR="00124AE6" w:rsidRDefault="000825D3">
      <w:pPr>
        <w:pStyle w:val="SourceCode"/>
      </w:pPr>
      <w:r>
        <w:rPr>
          <w:rStyle w:val="NormalTok"/>
        </w:rPr>
        <w:t>RC3_MLR_Data_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otate</w:t>
      </w:r>
      <w:r>
        <w:rPr>
          <w:rStyle w:val="OperatorTok"/>
        </w:rPr>
        <w:t>$</w:t>
      </w:r>
      <w:r>
        <w:rPr>
          <w:rStyle w:val="NormalTok"/>
        </w:rPr>
        <w:t xml:space="preserve">scores[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RC3_MLR_Data[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C3_MLR_Data_lm)</w:t>
      </w:r>
    </w:p>
    <w:p w14:paraId="0C8CE907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otate$scores[, 3] ~ ., data = RC3_MLR_Data[, -3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104 -0.13002 -0.01434  0.11596  0.39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5.58146    0.13971  -39.95   &lt;2e-16 ***</w:t>
      </w:r>
      <w:r>
        <w:br/>
      </w:r>
      <w:r>
        <w:rPr>
          <w:rStyle w:val="VerbatimChar"/>
        </w:rPr>
        <w:t>## TechSup      0.35318    0.01797   19.65   &lt;2e-16 ***</w:t>
      </w:r>
      <w:r>
        <w:br/>
      </w:r>
      <w:r>
        <w:rPr>
          <w:rStyle w:val="VerbatimChar"/>
        </w:rPr>
        <w:t>## WartyClaim   0.61007    0.03356   18.1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653 on 97 degrees of freedom</w:t>
      </w:r>
      <w:r>
        <w:br/>
      </w:r>
      <w:r>
        <w:rPr>
          <w:rStyle w:val="VerbatimChar"/>
        </w:rPr>
        <w:t xml:space="preserve">## Multiple R-squared:  0.9732, Adjusted R-squared:  0.9727 </w:t>
      </w:r>
      <w:r>
        <w:br/>
      </w:r>
      <w:r>
        <w:rPr>
          <w:rStyle w:val="VerbatimChar"/>
        </w:rPr>
        <w:t>## F-statistic:  1764 on 2 and 97 DF,  p-value: &lt; 2.2e-16</w:t>
      </w:r>
    </w:p>
    <w:p w14:paraId="14D4646C" w14:textId="77777777" w:rsidR="00124AE6" w:rsidRDefault="000825D3">
      <w:pPr>
        <w:pStyle w:val="SourceCode"/>
      </w:pPr>
      <w:r>
        <w:rPr>
          <w:rStyle w:val="NormalTok"/>
        </w:rPr>
        <w:t>RC4_MLR_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yfactor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,Rotate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C4_MLR_Data)</w:t>
      </w:r>
    </w:p>
    <w:p w14:paraId="331D4386" w14:textId="77777777" w:rsidR="00124AE6" w:rsidRDefault="000825D3">
      <w:pPr>
        <w:pStyle w:val="SourceCode"/>
      </w:pPr>
      <w:r>
        <w:rPr>
          <w:rStyle w:val="VerbatimChar"/>
        </w:rPr>
        <w:t>##   ProdQual ProdLine ComPricing Rotate$scores[, 4]</w:t>
      </w:r>
      <w:r>
        <w:br/>
      </w:r>
      <w:r>
        <w:rPr>
          <w:rStyle w:val="VerbatimChar"/>
        </w:rPr>
        <w:t>## 1      8.5      4.9        6.8          0.3664848</w:t>
      </w:r>
      <w:r>
        <w:br/>
      </w:r>
      <w:r>
        <w:rPr>
          <w:rStyle w:val="VerbatimChar"/>
        </w:rPr>
        <w:t>## 2      8.2      7.9        5.3          0.8130648</w:t>
      </w:r>
      <w:r>
        <w:br/>
      </w:r>
      <w:r>
        <w:rPr>
          <w:rStyle w:val="VerbatimChar"/>
        </w:rPr>
        <w:t>## 3      9.2      7.4        4.5          1.5699769</w:t>
      </w:r>
      <w:r>
        <w:br/>
      </w:r>
      <w:r>
        <w:rPr>
          <w:rStyle w:val="VerbatimChar"/>
        </w:rPr>
        <w:t>## 4      6.4      4.7        8.8         -1.2541645</w:t>
      </w:r>
      <w:r>
        <w:br/>
      </w:r>
      <w:r>
        <w:rPr>
          <w:rStyle w:val="VerbatimChar"/>
        </w:rPr>
        <w:t>## 5      9.0      6.0        6.8          0.4475377</w:t>
      </w:r>
      <w:r>
        <w:br/>
      </w:r>
      <w:r>
        <w:rPr>
          <w:rStyle w:val="VerbatimChar"/>
        </w:rPr>
        <w:t>## 6      6.5      4.3        8.5         -1.0527792</w:t>
      </w:r>
    </w:p>
    <w:p w14:paraId="04B43FAE" w14:textId="77777777" w:rsidR="00124AE6" w:rsidRDefault="000825D3">
      <w:pPr>
        <w:pStyle w:val="SourceCode"/>
      </w:pPr>
      <w:r>
        <w:rPr>
          <w:rStyle w:val="NormalTok"/>
        </w:rPr>
        <w:t>RC4_MLR_Data_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otate</w:t>
      </w:r>
      <w:r>
        <w:rPr>
          <w:rStyle w:val="OperatorTok"/>
        </w:rPr>
        <w:t>$</w:t>
      </w:r>
      <w:r>
        <w:rPr>
          <w:rStyle w:val="NormalTok"/>
        </w:rPr>
        <w:t xml:space="preserve">scores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RC4_MLR_Data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C4_MLR_Data_lm)</w:t>
      </w:r>
    </w:p>
    <w:p w14:paraId="11FB9B14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otate$scores[, 2] ~ ., data = RC4_MLR_Data[, -4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7900 -0.68128 -0.04165  0.52498  3.10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</w:t>
      </w:r>
      <w:r>
        <w:br/>
      </w:r>
      <w:r>
        <w:rPr>
          <w:rStyle w:val="VerbatimChar"/>
        </w:rPr>
        <w:t>## (Intercept) -1.84317    1.05335  -1.750   0.0833 .</w:t>
      </w:r>
      <w:r>
        <w:br/>
      </w:r>
      <w:r>
        <w:rPr>
          <w:rStyle w:val="VerbatimChar"/>
        </w:rPr>
        <w:t xml:space="preserve">## ProdQual     0.05856    0.08266   0.708   0.4804  </w:t>
      </w:r>
      <w:r>
        <w:br/>
      </w:r>
      <w:r>
        <w:rPr>
          <w:rStyle w:val="VerbatimChar"/>
        </w:rPr>
        <w:t xml:space="preserve">## ProdLine     0.02507    0.09250   0.271   0.7869  </w:t>
      </w:r>
      <w:r>
        <w:br/>
      </w:r>
      <w:r>
        <w:rPr>
          <w:rStyle w:val="VerbatimChar"/>
        </w:rPr>
        <w:t>## ComPricing   0.17784    0.07554   2.354   0.020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52 on 96 degrees of freedom</w:t>
      </w:r>
      <w:r>
        <w:br/>
      </w:r>
      <w:r>
        <w:rPr>
          <w:rStyle w:val="VerbatimChar"/>
        </w:rPr>
        <w:t xml:space="preserve">## Multiple R-squared:  0.05885,    Adjusted R-squared:  0.02943 </w:t>
      </w:r>
      <w:r>
        <w:br/>
      </w:r>
      <w:r>
        <w:rPr>
          <w:rStyle w:val="VerbatimChar"/>
        </w:rPr>
        <w:t>## F-statistic: 2.001 on 3 and 96 DF,  p-value: 0.119</w:t>
      </w:r>
    </w:p>
    <w:p w14:paraId="7C790FD3" w14:textId="3293F054" w:rsidR="00124AE6" w:rsidRPr="000A0C62" w:rsidRDefault="000825D3">
      <w:pPr>
        <w:pStyle w:val="FirstParagraph"/>
        <w:rPr>
          <w:b/>
        </w:rPr>
      </w:pPr>
      <w:r w:rsidRPr="000A0C62">
        <w:rPr>
          <w:b/>
          <w:highlight w:val="yellow"/>
        </w:rPr>
        <w:t xml:space="preserve">Except RC4, all other groupings are typically have more than 95% R-Squared value and P-Values are also highly significant. </w:t>
      </w:r>
      <w:r w:rsidR="000E27EF" w:rsidRPr="000A0C62">
        <w:rPr>
          <w:b/>
          <w:highlight w:val="yellow"/>
        </w:rPr>
        <w:t>So,</w:t>
      </w:r>
      <w:r w:rsidRPr="000A0C62">
        <w:rPr>
          <w:b/>
          <w:highlight w:val="yellow"/>
        </w:rPr>
        <w:t xml:space="preserve"> the Groupings have </w:t>
      </w:r>
      <w:r w:rsidR="000E27EF" w:rsidRPr="000A0C62">
        <w:rPr>
          <w:b/>
          <w:highlight w:val="yellow"/>
        </w:rPr>
        <w:t>come out</w:t>
      </w:r>
      <w:r w:rsidRPr="000A0C62">
        <w:rPr>
          <w:b/>
          <w:highlight w:val="yellow"/>
        </w:rPr>
        <w:t xml:space="preserve"> really well.</w:t>
      </w:r>
    </w:p>
    <w:p w14:paraId="4B610F62" w14:textId="41B73F63" w:rsidR="00124AE6" w:rsidRDefault="000825D3">
      <w:pPr>
        <w:pStyle w:val="BodyText"/>
      </w:pPr>
      <w:r>
        <w:t xml:space="preserve">Next </w:t>
      </w:r>
      <w:r w:rsidR="000E27EF">
        <w:t>let’s</w:t>
      </w:r>
      <w:r>
        <w:t xml:space="preserve"> build the new dataset with the </w:t>
      </w:r>
      <w:r w:rsidR="000E27EF">
        <w:t>factors</w:t>
      </w:r>
      <w:r>
        <w:t xml:space="preserve"> and the DV - Satisfaction.</w:t>
      </w:r>
    </w:p>
    <w:p w14:paraId="6597F4A5" w14:textId="77777777" w:rsidR="00124AE6" w:rsidRDefault="000825D3">
      <w:pPr>
        <w:pStyle w:val="SourceCode"/>
      </w:pPr>
      <w:r>
        <w:rPr>
          <w:rStyle w:val="NormalTok"/>
        </w:rPr>
        <w:t>Rotate</w:t>
      </w:r>
      <w:r>
        <w:rPr>
          <w:rStyle w:val="OperatorTok"/>
        </w:rPr>
        <w:t>$</w:t>
      </w:r>
      <w:r>
        <w:rPr>
          <w:rStyle w:val="NormalTok"/>
        </w:rPr>
        <w:t>scores</w:t>
      </w:r>
    </w:p>
    <w:p w14:paraId="11915A2D" w14:textId="77777777" w:rsidR="00124AE6" w:rsidRDefault="000825D3">
      <w:pPr>
        <w:pStyle w:val="SourceCode"/>
      </w:pPr>
      <w:r>
        <w:rPr>
          <w:rStyle w:val="VerbatimChar"/>
        </w:rPr>
        <w:t>##                RC1         RC2          RC3         RC4</w:t>
      </w:r>
      <w:r>
        <w:br/>
      </w:r>
      <w:r>
        <w:rPr>
          <w:rStyle w:val="VerbatimChar"/>
        </w:rPr>
        <w:t>##   [1,]  0.12749104  0.76986860 -1.878446273  0.36648477</w:t>
      </w:r>
      <w:r>
        <w:br/>
      </w:r>
      <w:r>
        <w:rPr>
          <w:rStyle w:val="VerbatimChar"/>
        </w:rPr>
        <w:t>##   [2,]  1.22166663 -1.64586166 -0.614030010  0.81306481</w:t>
      </w:r>
      <w:r>
        <w:br/>
      </w:r>
      <w:r>
        <w:rPr>
          <w:rStyle w:val="VerbatimChar"/>
        </w:rPr>
        <w:t>##   [3,]  0.61582140  0.58000368  0.003689252  1.56997685</w:t>
      </w:r>
      <w:r>
        <w:br/>
      </w:r>
      <w:r>
        <w:rPr>
          <w:rStyle w:val="VerbatimChar"/>
        </w:rPr>
        <w:t>##   [4,] -0.84462665 -0.27192183  1.267493254 -1.25416452</w:t>
      </w:r>
      <w:r>
        <w:br/>
      </w:r>
      <w:r>
        <w:rPr>
          <w:rStyle w:val="VerbatimChar"/>
        </w:rPr>
        <w:t>##   [5,] -0.31979430 -0.83406501 -0.008096627  0.44753766</w:t>
      </w:r>
      <w:r>
        <w:br/>
      </w:r>
      <w:r>
        <w:rPr>
          <w:rStyle w:val="VerbatimChar"/>
        </w:rPr>
        <w:t>##   [6,] -0.64702925 -1.06726829 -1.303198892 -1.05277921</w:t>
      </w:r>
      <w:r>
        <w:br/>
      </w:r>
      <w:r>
        <w:rPr>
          <w:rStyle w:val="VerbatimChar"/>
        </w:rPr>
        <w:t>##   [7,] -2.62679851 -0.24588272 -0.555423494 -1.22601470</w:t>
      </w:r>
      <w:r>
        <w:br/>
      </w:r>
      <w:r>
        <w:rPr>
          <w:rStyle w:val="VerbatimChar"/>
        </w:rPr>
        <w:t>##   [8,] -0.27936394 -0.15732039 -0.749311481 -1.01464175</w:t>
      </w:r>
      <w:r>
        <w:br/>
      </w:r>
      <w:r>
        <w:rPr>
          <w:rStyle w:val="VerbatimChar"/>
        </w:rPr>
        <w:t>##   [9,]  1.05151341 -0.17228834 -0.092252815 -1.65809634</w:t>
      </w:r>
      <w:r>
        <w:br/>
      </w:r>
      <w:r>
        <w:rPr>
          <w:rStyle w:val="VerbatimChar"/>
        </w:rPr>
        <w:t>##  [10,]  0.42875382  0.76353272 -0.450377116 -0.89116595</w:t>
      </w:r>
      <w:r>
        <w:br/>
      </w:r>
      <w:r>
        <w:rPr>
          <w:rStyle w:val="VerbatimChar"/>
        </w:rPr>
        <w:t>##  [11,] -0.13580761 -0.76759698 -0.463706767  0.60634140</w:t>
      </w:r>
      <w:r>
        <w:br/>
      </w:r>
      <w:r>
        <w:rPr>
          <w:rStyle w:val="VerbatimChar"/>
        </w:rPr>
        <w:t>##  [12,] -1.45030579  1.35959912  0.437785016 -1.06981053</w:t>
      </w:r>
      <w:r>
        <w:br/>
      </w:r>
      <w:r>
        <w:rPr>
          <w:rStyle w:val="VerbatimChar"/>
        </w:rPr>
        <w:t>##  [13,]  0.62461823  2.11311565 -0.168284409  0.87466736</w:t>
      </w:r>
      <w:r>
        <w:br/>
      </w:r>
      <w:r>
        <w:rPr>
          <w:rStyle w:val="VerbatimChar"/>
        </w:rPr>
        <w:t>##  [14,]  0.42724294 -0.40405102  0.432245882  0.90236591</w:t>
      </w:r>
      <w:r>
        <w:br/>
      </w:r>
      <w:r>
        <w:rPr>
          <w:rStyle w:val="VerbatimChar"/>
        </w:rPr>
        <w:t>##  [15,]  1.43869881  0.66394839 -0.268050576 -1.04431806</w:t>
      </w:r>
      <w:r>
        <w:br/>
      </w:r>
      <w:r>
        <w:rPr>
          <w:rStyle w:val="VerbatimChar"/>
        </w:rPr>
        <w:t>##  [16,]  0.91969055 -1.05791159 -0.556847385  1.16667179</w:t>
      </w:r>
      <w:r>
        <w:br/>
      </w:r>
      <w:r>
        <w:rPr>
          <w:rStyle w:val="VerbatimChar"/>
        </w:rPr>
        <w:t>##  [17,]  0.52182175 -0.31959634  1.106009732 -1.03228845</w:t>
      </w:r>
      <w:r>
        <w:br/>
      </w:r>
      <w:r>
        <w:rPr>
          <w:rStyle w:val="VerbatimChar"/>
        </w:rPr>
        <w:t>##  [18,]  1.71349224 -0.16356534  0.254874808 -1.47834954</w:t>
      </w:r>
      <w:r>
        <w:br/>
      </w:r>
      <w:r>
        <w:rPr>
          <w:rStyle w:val="VerbatimChar"/>
        </w:rPr>
        <w:t>##  [19,]  1.16101062 -0.41943765 -0.375574495 -1.76167798</w:t>
      </w:r>
      <w:r>
        <w:br/>
      </w:r>
      <w:r>
        <w:rPr>
          <w:rStyle w:val="VerbatimChar"/>
        </w:rPr>
        <w:t>##  [20,]  0.29327394  1.77627892 -0.950139113  0.24112808</w:t>
      </w:r>
      <w:r>
        <w:br/>
      </w:r>
      <w:r>
        <w:rPr>
          <w:rStyle w:val="VerbatimChar"/>
        </w:rPr>
        <w:t>##  [21,] -0.61501848 -0.17897273  1.525943540 -1.83178487</w:t>
      </w:r>
      <w:r>
        <w:br/>
      </w:r>
      <w:r>
        <w:rPr>
          <w:rStyle w:val="VerbatimChar"/>
        </w:rPr>
        <w:t>##  [22,] -0.11282553  2.83382456  0.634265462  2.24434088</w:t>
      </w:r>
      <w:r>
        <w:br/>
      </w:r>
      <w:r>
        <w:rPr>
          <w:rStyle w:val="VerbatimChar"/>
        </w:rPr>
        <w:t>##  [23,]  0.08062000 -0.35141218  1.141318858  1.33498913</w:t>
      </w:r>
      <w:r>
        <w:br/>
      </w:r>
      <w:r>
        <w:rPr>
          <w:rStyle w:val="VerbatimChar"/>
        </w:rPr>
        <w:t>##  [24,]  1.94944755 -1.67141336 -0.859208476  0.50283683</w:t>
      </w:r>
      <w:r>
        <w:br/>
      </w:r>
      <w:r>
        <w:rPr>
          <w:rStyle w:val="VerbatimChar"/>
        </w:rPr>
        <w:t>##  [25,]  0.11534004 -0.01629685  0.471841920 -1.25041487</w:t>
      </w:r>
      <w:r>
        <w:br/>
      </w:r>
      <w:r>
        <w:rPr>
          <w:rStyle w:val="VerbatimChar"/>
        </w:rPr>
        <w:t>##  [26,]  0.57499258 -0.24490397  0.624292860 -1.35435360</w:t>
      </w:r>
      <w:r>
        <w:br/>
      </w:r>
      <w:r>
        <w:rPr>
          <w:rStyle w:val="VerbatimChar"/>
        </w:rPr>
        <w:t>##  [27,]  0.82896381 -0.98564797  1.042612499  0.92163700</w:t>
      </w:r>
      <w:r>
        <w:br/>
      </w:r>
      <w:r>
        <w:rPr>
          <w:rStyle w:val="VerbatimChar"/>
        </w:rPr>
        <w:t>##  [28,]  0.11695051 -1.10728007  0.379702318 -1.35959873</w:t>
      </w:r>
      <w:r>
        <w:br/>
      </w:r>
      <w:r>
        <w:rPr>
          <w:rStyle w:val="VerbatimChar"/>
        </w:rPr>
        <w:t>##  [29,]  1.15812632 -1.60628019 -0.055788125  0.79531052</w:t>
      </w:r>
      <w:r>
        <w:br/>
      </w:r>
      <w:r>
        <w:rPr>
          <w:rStyle w:val="VerbatimChar"/>
        </w:rPr>
        <w:t>##  [30,] -0.50739097  0.16192496 -1.551322987 -0.30617006</w:t>
      </w:r>
      <w:r>
        <w:br/>
      </w:r>
      <w:r>
        <w:rPr>
          <w:rStyle w:val="VerbatimChar"/>
        </w:rPr>
        <w:t>##  [31,] -0.81074131 -0.17909238  2.256638942  0.21624964</w:t>
      </w:r>
      <w:r>
        <w:br/>
      </w:r>
      <w:r>
        <w:rPr>
          <w:rStyle w:val="VerbatimChar"/>
        </w:rPr>
        <w:lastRenderedPageBreak/>
        <w:t>##  [32,] -1.07438259 -1.60132074  1.186706049 -0.07026025</w:t>
      </w:r>
      <w:r>
        <w:br/>
      </w:r>
      <w:r>
        <w:rPr>
          <w:rStyle w:val="VerbatimChar"/>
        </w:rPr>
        <w:t>##  [33,] -0.49992323  0.30576561  0.157100923 -0.97020760</w:t>
      </w:r>
      <w:r>
        <w:br/>
      </w:r>
      <w:r>
        <w:rPr>
          <w:rStyle w:val="VerbatimChar"/>
        </w:rPr>
        <w:t>##  [34,]  0.27885747  0.07142401 -0.032941868 -0.65628441</w:t>
      </w:r>
      <w:r>
        <w:br/>
      </w:r>
      <w:r>
        <w:rPr>
          <w:rStyle w:val="VerbatimChar"/>
        </w:rPr>
        <w:t>##  [35,] -1.21092268  0.61247373  0.275773660 -0.68907425</w:t>
      </w:r>
      <w:r>
        <w:br/>
      </w:r>
      <w:r>
        <w:rPr>
          <w:rStyle w:val="VerbatimChar"/>
        </w:rPr>
        <w:t>##  [36,] -1.37569442 -1.05901060  0.277541003  1.02901615</w:t>
      </w:r>
      <w:r>
        <w:br/>
      </w:r>
      <w:r>
        <w:rPr>
          <w:rStyle w:val="VerbatimChar"/>
        </w:rPr>
        <w:t>##  [37,] -0.62476762 -0.24359504  0.310901127  0.66051905</w:t>
      </w:r>
      <w:r>
        <w:br/>
      </w:r>
      <w:r>
        <w:rPr>
          <w:rStyle w:val="VerbatimChar"/>
        </w:rPr>
        <w:t>##  [38,]  1.36407521  0.03533514  0.111220579  0.58229289</w:t>
      </w:r>
      <w:r>
        <w:br/>
      </w:r>
      <w:r>
        <w:rPr>
          <w:rStyle w:val="VerbatimChar"/>
        </w:rPr>
        <w:t>##  [39,]  0.60127495  0.47053204 -1.291508459 -0.44567425</w:t>
      </w:r>
      <w:r>
        <w:br/>
      </w:r>
      <w:r>
        <w:rPr>
          <w:rStyle w:val="VerbatimChar"/>
        </w:rPr>
        <w:t>##  [40,] -0.58595295  1.48246242 -1.184474889 -1.03900017</w:t>
      </w:r>
      <w:r>
        <w:br/>
      </w:r>
      <w:r>
        <w:rPr>
          <w:rStyle w:val="VerbatimChar"/>
        </w:rPr>
        <w:t>##  [41,]  0.19167763 -0.38987441 -1.981705114 -0.59621998</w:t>
      </w:r>
      <w:r>
        <w:br/>
      </w:r>
      <w:r>
        <w:rPr>
          <w:rStyle w:val="VerbatimChar"/>
        </w:rPr>
        <w:t>##  [42,]  0.04337736  0.09038218 -1.165712378  0.53711635</w:t>
      </w:r>
      <w:r>
        <w:br/>
      </w:r>
      <w:r>
        <w:rPr>
          <w:rStyle w:val="VerbatimChar"/>
        </w:rPr>
        <w:t>##  [43,]  0.40978439  1.95821980 -1.094672035  0.98888677</w:t>
      </w:r>
      <w:r>
        <w:br/>
      </w:r>
      <w:r>
        <w:rPr>
          <w:rStyle w:val="VerbatimChar"/>
        </w:rPr>
        <w:t>##  [44,]  0.77547735  1.61343935  1.512055016 -1.14923990</w:t>
      </w:r>
      <w:r>
        <w:br/>
      </w:r>
      <w:r>
        <w:rPr>
          <w:rStyle w:val="VerbatimChar"/>
        </w:rPr>
        <w:t>##  [45,]  1.26977129 -1.77421869 -0.982794252  0.73741113</w:t>
      </w:r>
      <w:r>
        <w:br/>
      </w:r>
      <w:r>
        <w:rPr>
          <w:rStyle w:val="VerbatimChar"/>
        </w:rPr>
        <w:t>##  [46,]  1.06006213  0.67869812  0.324241314 -1.10289754</w:t>
      </w:r>
      <w:r>
        <w:br/>
      </w:r>
      <w:r>
        <w:rPr>
          <w:rStyle w:val="VerbatimChar"/>
        </w:rPr>
        <w:t>##  [47,] -0.12283972 -0.09120895  0.996132311  1.41658476</w:t>
      </w:r>
      <w:r>
        <w:br/>
      </w:r>
      <w:r>
        <w:rPr>
          <w:rStyle w:val="VerbatimChar"/>
        </w:rPr>
        <w:t>##  [48,]  2.09832312  0.46224836  0.840138645 -1.68134357</w:t>
      </w:r>
      <w:r>
        <w:br/>
      </w:r>
      <w:r>
        <w:rPr>
          <w:rStyle w:val="VerbatimChar"/>
        </w:rPr>
        <w:t>##  [49,]  0.15604110  0.88202250 -0.835276700  1.29848126</w:t>
      </w:r>
      <w:r>
        <w:br/>
      </w:r>
      <w:r>
        <w:rPr>
          <w:rStyle w:val="VerbatimChar"/>
        </w:rPr>
        <w:t>##  [50,]  0.22982346  0.50302016 -0.877037378  1.03687279</w:t>
      </w:r>
      <w:r>
        <w:br/>
      </w:r>
      <w:r>
        <w:rPr>
          <w:rStyle w:val="VerbatimChar"/>
        </w:rPr>
        <w:t>##  [51,] -0.94183170 -0.37565064  0.194174450 -0.65267018</w:t>
      </w:r>
      <w:r>
        <w:br/>
      </w:r>
      <w:r>
        <w:rPr>
          <w:rStyle w:val="VerbatimChar"/>
        </w:rPr>
        <w:t>##  [52,]  1.56112818 -1.90837771 -1.176496580  0.72135781</w:t>
      </w:r>
      <w:r>
        <w:br/>
      </w:r>
      <w:r>
        <w:rPr>
          <w:rStyle w:val="VerbatimChar"/>
        </w:rPr>
        <w:t>##  [53,]  0.86011758 -1.08934973 -0.241431240  0.87182584</w:t>
      </w:r>
      <w:r>
        <w:br/>
      </w:r>
      <w:r>
        <w:rPr>
          <w:rStyle w:val="VerbatimChar"/>
        </w:rPr>
        <w:t>##  [54,] -0.81818435 -0.52905894  0.539901007  0.33090833</w:t>
      </w:r>
      <w:r>
        <w:br/>
      </w:r>
      <w:r>
        <w:rPr>
          <w:rStyle w:val="VerbatimChar"/>
        </w:rPr>
        <w:t>##  [55,]  0.54057306 -0.67964718 -1.060702696 -0.81493134</w:t>
      </w:r>
      <w:r>
        <w:br/>
      </w:r>
      <w:r>
        <w:rPr>
          <w:rStyle w:val="VerbatimChar"/>
        </w:rPr>
        <w:t>##  [56,] -0.36862437  0.28299033  0.917529711  0.60437604</w:t>
      </w:r>
      <w:r>
        <w:br/>
      </w:r>
      <w:r>
        <w:rPr>
          <w:rStyle w:val="VerbatimChar"/>
        </w:rPr>
        <w:t>##  [57,]  1.97865621  1.43218345 -0.085319811 -0.83928511</w:t>
      </w:r>
      <w:r>
        <w:br/>
      </w:r>
      <w:r>
        <w:rPr>
          <w:rStyle w:val="VerbatimChar"/>
        </w:rPr>
        <w:t>##  [58,]  0.20552648  0.51721871  0.347543516  0.85780222</w:t>
      </w:r>
      <w:r>
        <w:br/>
      </w:r>
      <w:r>
        <w:rPr>
          <w:rStyle w:val="VerbatimChar"/>
        </w:rPr>
        <w:t>##  [59,] -1.34118399  0.55279292  0.326579529  1.94033636</w:t>
      </w:r>
      <w:r>
        <w:br/>
      </w:r>
      <w:r>
        <w:rPr>
          <w:rStyle w:val="VerbatimChar"/>
        </w:rPr>
        <w:t>##  [60,]  0.85269365 -1.57772836  0.565957142  0.74035745</w:t>
      </w:r>
      <w:r>
        <w:br/>
      </w:r>
      <w:r>
        <w:rPr>
          <w:rStyle w:val="VerbatimChar"/>
        </w:rPr>
        <w:t>##  [61,]  0.99335190 -1.26473291  1.700148685  0.79107349</w:t>
      </w:r>
      <w:r>
        <w:br/>
      </w:r>
      <w:r>
        <w:rPr>
          <w:rStyle w:val="VerbatimChar"/>
        </w:rPr>
        <w:t>##  [62,] -1.10480994  0.70911509 -0.152796271  0.39572776</w:t>
      </w:r>
      <w:r>
        <w:br/>
      </w:r>
      <w:r>
        <w:rPr>
          <w:rStyle w:val="VerbatimChar"/>
        </w:rPr>
        <w:t>##  [63,] -0.75921278  0.26001089 -1.188441475  0.78014681</w:t>
      </w:r>
      <w:r>
        <w:br/>
      </w:r>
      <w:r>
        <w:rPr>
          <w:rStyle w:val="VerbatimChar"/>
        </w:rPr>
        <w:t>##  [64,] -1.09474826 -1.95079477  0.427161087 -0.14850194</w:t>
      </w:r>
      <w:r>
        <w:br/>
      </w:r>
      <w:r>
        <w:rPr>
          <w:rStyle w:val="VerbatimChar"/>
        </w:rPr>
        <w:t>##  [65,] -1.20922892  0.15287985  0.577570622 -0.51556079</w:t>
      </w:r>
      <w:r>
        <w:br/>
      </w:r>
      <w:r>
        <w:rPr>
          <w:rStyle w:val="VerbatimChar"/>
        </w:rPr>
        <w:t>##  [66,]  1.34313803  0.53659415 -1.039141561 -1.24941075</w:t>
      </w:r>
      <w:r>
        <w:br/>
      </w:r>
      <w:r>
        <w:rPr>
          <w:rStyle w:val="VerbatimChar"/>
        </w:rPr>
        <w:t>##  [67,]  0.90215965 -0.58791187  2.062390350 -1.31875384</w:t>
      </w:r>
      <w:r>
        <w:br/>
      </w:r>
      <w:r>
        <w:rPr>
          <w:rStyle w:val="VerbatimChar"/>
        </w:rPr>
        <w:t>##  [68,]  0.42318247 -0.24798003 -0.301264201 -0.84662237</w:t>
      </w:r>
      <w:r>
        <w:br/>
      </w:r>
      <w:r>
        <w:rPr>
          <w:rStyle w:val="VerbatimChar"/>
        </w:rPr>
        <w:t>##  [69,] -0.87487795 -0.60376193 -0.997620068 -0.52944051</w:t>
      </w:r>
      <w:r>
        <w:br/>
      </w:r>
      <w:r>
        <w:rPr>
          <w:rStyle w:val="VerbatimChar"/>
        </w:rPr>
        <w:t>##  [70,]  0.14372369 -0.15149397 -1.275988102 -1.00015303</w:t>
      </w:r>
      <w:r>
        <w:br/>
      </w:r>
      <w:r>
        <w:rPr>
          <w:rStyle w:val="VerbatimChar"/>
        </w:rPr>
        <w:t>##  [71,]  0.34387385  2.05641521  0.686346140  0.09426189</w:t>
      </w:r>
      <w:r>
        <w:br/>
      </w:r>
      <w:r>
        <w:rPr>
          <w:rStyle w:val="VerbatimChar"/>
        </w:rPr>
        <w:t>##  [72,] -1.16028876 -0.18463387 -1.205197353  0.71392258</w:t>
      </w:r>
      <w:r>
        <w:br/>
      </w:r>
      <w:r>
        <w:rPr>
          <w:rStyle w:val="VerbatimChar"/>
        </w:rPr>
        <w:t>##  [73,]  0.92620350  1.31556747 -1.869872622 -0.55887325</w:t>
      </w:r>
      <w:r>
        <w:br/>
      </w:r>
      <w:r>
        <w:rPr>
          <w:rStyle w:val="VerbatimChar"/>
        </w:rPr>
        <w:t>##  [74,] -0.56659595  1.40049678  1.226627789  1.34965616</w:t>
      </w:r>
      <w:r>
        <w:br/>
      </w:r>
      <w:r>
        <w:rPr>
          <w:rStyle w:val="VerbatimChar"/>
        </w:rPr>
        <w:t>##  [75,] -0.29927186  0.87194345 -0.294625640  0.30300903</w:t>
      </w:r>
      <w:r>
        <w:br/>
      </w:r>
      <w:r>
        <w:rPr>
          <w:rStyle w:val="VerbatimChar"/>
        </w:rPr>
        <w:t>##  [76,] -0.89076271  0.23334622  1.037887857  1.61337977</w:t>
      </w:r>
      <w:r>
        <w:br/>
      </w:r>
      <w:r>
        <w:rPr>
          <w:rStyle w:val="VerbatimChar"/>
        </w:rPr>
        <w:t>##  [77,] -0.35535699  0.14354788  2.057316893 -0.63270298</w:t>
      </w:r>
      <w:r>
        <w:br/>
      </w:r>
      <w:r>
        <w:rPr>
          <w:rStyle w:val="VerbatimChar"/>
        </w:rPr>
        <w:t>##  [78,]  0.21054781  0.34218260  1.073262401  0.30917078</w:t>
      </w:r>
      <w:r>
        <w:br/>
      </w:r>
      <w:r>
        <w:rPr>
          <w:rStyle w:val="VerbatimChar"/>
        </w:rPr>
        <w:t>##  [79,]  1.12960563  0.64023318  0.441396478  1.46536309</w:t>
      </w:r>
      <w:r>
        <w:br/>
      </w:r>
      <w:r>
        <w:rPr>
          <w:rStyle w:val="VerbatimChar"/>
        </w:rPr>
        <w:t>##  [80,] -1.53178615  0.28775431  0.032504303 -0.31110748</w:t>
      </w:r>
      <w:r>
        <w:br/>
      </w:r>
      <w:r>
        <w:rPr>
          <w:rStyle w:val="VerbatimChar"/>
        </w:rPr>
        <w:t>##  [81,] -0.84995072 -0.24812793  0.452562850  1.53107516</w:t>
      </w:r>
      <w:r>
        <w:br/>
      </w:r>
      <w:r>
        <w:rPr>
          <w:rStyle w:val="VerbatimChar"/>
        </w:rPr>
        <w:lastRenderedPageBreak/>
        <w:t>##  [82,]  0.02821132 -0.91638751  0.493585747  0.40440014</w:t>
      </w:r>
      <w:r>
        <w:br/>
      </w:r>
      <w:r>
        <w:rPr>
          <w:rStyle w:val="VerbatimChar"/>
        </w:rPr>
        <w:t>##  [83,] -1.39215814 -0.98489128  0.207609940  0.62550901</w:t>
      </w:r>
      <w:r>
        <w:br/>
      </w:r>
      <w:r>
        <w:rPr>
          <w:rStyle w:val="VerbatimChar"/>
        </w:rPr>
        <w:t>##  [84,] -2.48589153 -0.73564594  1.633547463 -1.44488070</w:t>
      </w:r>
      <w:r>
        <w:br/>
      </w:r>
      <w:r>
        <w:rPr>
          <w:rStyle w:val="VerbatimChar"/>
        </w:rPr>
        <w:t>##  [85,]  1.00347560 -1.78211709  0.797684019 -0.01141758</w:t>
      </w:r>
      <w:r>
        <w:br/>
      </w:r>
      <w:r>
        <w:rPr>
          <w:rStyle w:val="VerbatimChar"/>
        </w:rPr>
        <w:t>##  [86,] -0.82905678 -0.41939997 -1.080457442 -0.45156381</w:t>
      </w:r>
      <w:r>
        <w:br/>
      </w:r>
      <w:r>
        <w:rPr>
          <w:rStyle w:val="VerbatimChar"/>
        </w:rPr>
        <w:t>##  [87,] -1.42542804 -0.29820535 -2.155317026 -1.27019948</w:t>
      </w:r>
      <w:r>
        <w:br/>
      </w:r>
      <w:r>
        <w:rPr>
          <w:rStyle w:val="VerbatimChar"/>
        </w:rPr>
        <w:t>##  [88,]  1.07076650 -1.29822928  1.400760179  0.04006707</w:t>
      </w:r>
      <w:r>
        <w:br/>
      </w:r>
      <w:r>
        <w:rPr>
          <w:rStyle w:val="VerbatimChar"/>
        </w:rPr>
        <w:t>##  [89,]  0.08823132 -0.05909838  0.134228700  0.23513720</w:t>
      </w:r>
      <w:r>
        <w:br/>
      </w:r>
      <w:r>
        <w:rPr>
          <w:rStyle w:val="VerbatimChar"/>
        </w:rPr>
        <w:t>##  [90,]  1.07621515  2.37671168  1.892951438 -1.01341980</w:t>
      </w:r>
      <w:r>
        <w:br/>
      </w:r>
      <w:r>
        <w:rPr>
          <w:rStyle w:val="VerbatimChar"/>
        </w:rPr>
        <w:t>##  [91,] -0.78483349  0.46274897  1.391773475  0.61318828</w:t>
      </w:r>
      <w:r>
        <w:br/>
      </w:r>
      <w:r>
        <w:rPr>
          <w:rStyle w:val="VerbatimChar"/>
        </w:rPr>
        <w:t>##  [92,] -2.34793070 -0.26426141 -0.534487111 -1.18940207</w:t>
      </w:r>
      <w:r>
        <w:br/>
      </w:r>
      <w:r>
        <w:rPr>
          <w:rStyle w:val="VerbatimChar"/>
        </w:rPr>
        <w:t>##  [93,]  0.29898878  0.20636519 -0.371416070  1.20810631</w:t>
      </w:r>
      <w:r>
        <w:br/>
      </w:r>
      <w:r>
        <w:rPr>
          <w:rStyle w:val="VerbatimChar"/>
        </w:rPr>
        <w:t>##  [94,]  1.10722906  0.37021414  0.053771549  1.44542651</w:t>
      </w:r>
      <w:r>
        <w:br/>
      </w:r>
      <w:r>
        <w:rPr>
          <w:rStyle w:val="VerbatimChar"/>
        </w:rPr>
        <w:t>##  [95,] -0.79676401  0.71175008 -1.087719898  1.06131961</w:t>
      </w:r>
      <w:r>
        <w:br/>
      </w:r>
      <w:r>
        <w:rPr>
          <w:rStyle w:val="VerbatimChar"/>
        </w:rPr>
        <w:t>##  [96,] -0.11270919  0.39627233  0.048312077  0.34767120</w:t>
      </w:r>
      <w:r>
        <w:br/>
      </w:r>
      <w:r>
        <w:rPr>
          <w:rStyle w:val="VerbatimChar"/>
        </w:rPr>
        <w:t>##  [97,] -0.20833274 -0.25264090 -1.880921516 -0.32081680</w:t>
      </w:r>
      <w:r>
        <w:br/>
      </w:r>
      <w:r>
        <w:rPr>
          <w:rStyle w:val="VerbatimChar"/>
        </w:rPr>
        <w:t>##  [98,] -1.58596201 -1.12347151 -1.337515839  1.23670188</w:t>
      </w:r>
      <w:r>
        <w:br/>
      </w:r>
      <w:r>
        <w:rPr>
          <w:rStyle w:val="VerbatimChar"/>
        </w:rPr>
        <w:t>##  [99,] -0.32827278  1.90243479  0.140227444 -0.12061112</w:t>
      </w:r>
      <w:r>
        <w:br/>
      </w:r>
      <w:r>
        <w:rPr>
          <w:rStyle w:val="VerbatimChar"/>
        </w:rPr>
        <w:t>## [100,] -0.62744070  0.21100398 -0.748923176 -0.69590553</w:t>
      </w:r>
    </w:p>
    <w:p w14:paraId="103D29F9" w14:textId="77777777" w:rsidR="00124AE6" w:rsidRDefault="000825D3">
      <w:pPr>
        <w:pStyle w:val="SourceCode"/>
      </w:pPr>
      <w:r>
        <w:rPr>
          <w:rStyle w:val="NormalTok"/>
        </w:rPr>
        <w:t>PCA_MLR_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yfactordata[</w:t>
      </w:r>
      <w:r>
        <w:rPr>
          <w:rStyle w:val="DecValTok"/>
        </w:rPr>
        <w:t>12</w:t>
      </w:r>
      <w:r>
        <w:rPr>
          <w:rStyle w:val="NormalTok"/>
        </w:rPr>
        <w:t>], Rotate</w:t>
      </w:r>
      <w:r>
        <w:rPr>
          <w:rStyle w:val="OperatorTok"/>
        </w:rPr>
        <w:t>$</w:t>
      </w:r>
      <w:r>
        <w:rPr>
          <w:rStyle w:val="NormalTok"/>
        </w:rPr>
        <w:t>score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CA_MLR_Data)</w:t>
      </w:r>
    </w:p>
    <w:p w14:paraId="157FDCB9" w14:textId="77777777" w:rsidR="00124AE6" w:rsidRDefault="000825D3">
      <w:pPr>
        <w:pStyle w:val="SourceCode"/>
      </w:pPr>
      <w:r>
        <w:rPr>
          <w:rStyle w:val="VerbatimChar"/>
        </w:rPr>
        <w:t>##   Satisfaction        RC1        RC2          RC3        RC4</w:t>
      </w:r>
      <w:r>
        <w:br/>
      </w:r>
      <w:r>
        <w:rPr>
          <w:rStyle w:val="VerbatimChar"/>
        </w:rPr>
        <w:t>## 1          8.2  0.1274910  0.7698686 -1.878446273  0.3664848</w:t>
      </w:r>
      <w:r>
        <w:br/>
      </w:r>
      <w:r>
        <w:rPr>
          <w:rStyle w:val="VerbatimChar"/>
        </w:rPr>
        <w:t>## 2          5.7  1.2216666 -1.6458617 -0.614030010  0.8130648</w:t>
      </w:r>
      <w:r>
        <w:br/>
      </w:r>
      <w:r>
        <w:rPr>
          <w:rStyle w:val="VerbatimChar"/>
        </w:rPr>
        <w:t>## 3          8.9  0.6158214  0.5800037  0.003689252  1.5699769</w:t>
      </w:r>
      <w:r>
        <w:br/>
      </w:r>
      <w:r>
        <w:rPr>
          <w:rStyle w:val="VerbatimChar"/>
        </w:rPr>
        <w:t>## 4          4.8 -0.8446267 -0.2719218  1.267493254 -1.2541645</w:t>
      </w:r>
      <w:r>
        <w:br/>
      </w:r>
      <w:r>
        <w:rPr>
          <w:rStyle w:val="VerbatimChar"/>
        </w:rPr>
        <w:t>## 5          7.1 -0.3197943 -0.8340650 -0.008096627  0.4475377</w:t>
      </w:r>
      <w:r>
        <w:br/>
      </w:r>
      <w:r>
        <w:rPr>
          <w:rStyle w:val="VerbatimChar"/>
        </w:rPr>
        <w:t>## 6          4.7 -0.6470292 -1.0672683 -1.303198892 -1.0527792</w:t>
      </w:r>
    </w:p>
    <w:p w14:paraId="7B96766C" w14:textId="77777777" w:rsidR="00E64EDB" w:rsidRDefault="00E64EDB" w:rsidP="00E64EDB">
      <w:pPr>
        <w:pStyle w:val="FirstParagraph"/>
        <w:rPr>
          <w:b/>
        </w:rPr>
      </w:pPr>
    </w:p>
    <w:p w14:paraId="05609EB0" w14:textId="556AC1B7" w:rsidR="00E64EDB" w:rsidRPr="00E64EDB" w:rsidRDefault="000825D3" w:rsidP="00E64EDB">
      <w:pPr>
        <w:pStyle w:val="FirstParagraph"/>
        <w:rPr>
          <w:b/>
        </w:rPr>
      </w:pPr>
      <w:r w:rsidRPr="00737A4F">
        <w:rPr>
          <w:b/>
          <w:highlight w:val="yellow"/>
        </w:rPr>
        <w:t>Naming the Factored Groups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030"/>
        <w:gridCol w:w="3548"/>
        <w:gridCol w:w="1103"/>
        <w:gridCol w:w="4574"/>
      </w:tblGrid>
      <w:tr w:rsidR="00737A4F" w14:paraId="1CDF23A4" w14:textId="1E2797D5" w:rsidTr="00737A4F">
        <w:tc>
          <w:tcPr>
            <w:tcW w:w="1030" w:type="dxa"/>
            <w:shd w:val="clear" w:color="auto" w:fill="DBE5F1" w:themeFill="accent1" w:themeFillTint="33"/>
          </w:tcPr>
          <w:p w14:paraId="2A814F41" w14:textId="3DF0236E" w:rsidR="00737A4F" w:rsidRPr="00E64EDB" w:rsidRDefault="00737A4F" w:rsidP="00E64EDB">
            <w:pPr>
              <w:pStyle w:val="BodyText"/>
              <w:rPr>
                <w:rFonts w:asciiTheme="majorHAnsi" w:hAnsiTheme="majorHAnsi"/>
                <w:b/>
              </w:rPr>
            </w:pPr>
            <w:r w:rsidRPr="00E64EDB">
              <w:rPr>
                <w:rFonts w:asciiTheme="majorHAnsi" w:hAnsiTheme="majorHAnsi"/>
                <w:b/>
              </w:rPr>
              <w:t>Factors</w:t>
            </w:r>
          </w:p>
        </w:tc>
        <w:tc>
          <w:tcPr>
            <w:tcW w:w="3548" w:type="dxa"/>
            <w:shd w:val="clear" w:color="auto" w:fill="DBE5F1" w:themeFill="accent1" w:themeFillTint="33"/>
          </w:tcPr>
          <w:p w14:paraId="3DCA468E" w14:textId="5A2BEDA5" w:rsidR="00737A4F" w:rsidRPr="00E64EDB" w:rsidRDefault="00737A4F" w:rsidP="00E64EDB">
            <w:pPr>
              <w:pStyle w:val="BodyText"/>
              <w:rPr>
                <w:rFonts w:asciiTheme="majorHAnsi" w:hAnsiTheme="majorHAnsi"/>
                <w:b/>
              </w:rPr>
            </w:pPr>
            <w:r w:rsidRPr="00E64EDB">
              <w:rPr>
                <w:rFonts w:asciiTheme="majorHAnsi" w:hAnsiTheme="majorHAnsi"/>
                <w:b/>
              </w:rPr>
              <w:t>Variables</w:t>
            </w:r>
          </w:p>
        </w:tc>
        <w:tc>
          <w:tcPr>
            <w:tcW w:w="1103" w:type="dxa"/>
            <w:shd w:val="clear" w:color="auto" w:fill="DBE5F1" w:themeFill="accent1" w:themeFillTint="33"/>
          </w:tcPr>
          <w:p w14:paraId="14019C8A" w14:textId="50E50449" w:rsidR="00737A4F" w:rsidRPr="00E64EDB" w:rsidRDefault="00737A4F" w:rsidP="00E64EDB">
            <w:pPr>
              <w:pStyle w:val="BodyText"/>
              <w:rPr>
                <w:rFonts w:asciiTheme="majorHAnsi" w:hAnsiTheme="majorHAnsi"/>
                <w:b/>
              </w:rPr>
            </w:pPr>
            <w:r w:rsidRPr="00E64EDB">
              <w:rPr>
                <w:rFonts w:asciiTheme="majorHAnsi" w:hAnsiTheme="majorHAnsi"/>
                <w:b/>
              </w:rPr>
              <w:t>Group Label</w:t>
            </w:r>
          </w:p>
        </w:tc>
        <w:tc>
          <w:tcPr>
            <w:tcW w:w="4574" w:type="dxa"/>
            <w:shd w:val="clear" w:color="auto" w:fill="DBE5F1" w:themeFill="accent1" w:themeFillTint="33"/>
          </w:tcPr>
          <w:p w14:paraId="6FF88521" w14:textId="4BC4158B" w:rsidR="00737A4F" w:rsidRPr="00E64EDB" w:rsidRDefault="00737A4F" w:rsidP="00E64EDB">
            <w:pPr>
              <w:pStyle w:val="BodyText"/>
              <w:rPr>
                <w:rFonts w:asciiTheme="majorHAnsi" w:hAnsiTheme="majorHAnsi"/>
                <w:b/>
              </w:rPr>
            </w:pPr>
            <w:r>
              <w:rPr>
                <w:rFonts w:asciiTheme="majorHAnsi" w:hAnsiTheme="majorHAnsi"/>
                <w:b/>
              </w:rPr>
              <w:t>Short Description about Grouping</w:t>
            </w:r>
          </w:p>
        </w:tc>
      </w:tr>
      <w:tr w:rsidR="00737A4F" w14:paraId="2F1F858B" w14:textId="2C1834C5" w:rsidTr="00737A4F">
        <w:tc>
          <w:tcPr>
            <w:tcW w:w="1030" w:type="dxa"/>
          </w:tcPr>
          <w:p w14:paraId="37670553" w14:textId="75966CD1" w:rsidR="00737A4F" w:rsidRDefault="00737A4F" w:rsidP="00E64EDB">
            <w:pPr>
              <w:pStyle w:val="BodyText"/>
            </w:pPr>
            <w:r>
              <w:t>RC1</w:t>
            </w:r>
          </w:p>
        </w:tc>
        <w:tc>
          <w:tcPr>
            <w:tcW w:w="3548" w:type="dxa"/>
          </w:tcPr>
          <w:p w14:paraId="06440438" w14:textId="50F7E03C" w:rsidR="00737A4F" w:rsidRDefault="00737A4F" w:rsidP="00E64EDB">
            <w:pPr>
              <w:pStyle w:val="BodyText"/>
            </w:pPr>
            <w:r>
              <w:t>DelSpeed,CompRes,OrdBilling</w:t>
            </w:r>
          </w:p>
        </w:tc>
        <w:tc>
          <w:tcPr>
            <w:tcW w:w="1103" w:type="dxa"/>
          </w:tcPr>
          <w:p w14:paraId="7A627B42" w14:textId="5E616E72" w:rsidR="00737A4F" w:rsidRDefault="00737A4F" w:rsidP="00E64EDB">
            <w:pPr>
              <w:pStyle w:val="BodyText"/>
            </w:pPr>
            <w:r>
              <w:t>Sales</w:t>
            </w:r>
          </w:p>
        </w:tc>
        <w:tc>
          <w:tcPr>
            <w:tcW w:w="4574" w:type="dxa"/>
          </w:tcPr>
          <w:p w14:paraId="37AD297B" w14:textId="6179BCC5" w:rsidR="00737A4F" w:rsidRDefault="00737A4F" w:rsidP="00737A4F">
            <w:pPr>
              <w:pStyle w:val="BodyText"/>
            </w:pPr>
            <w:r>
              <w:t>These IVs mostly explains about the underlying Sales/Purchase factor.</w:t>
            </w:r>
          </w:p>
        </w:tc>
      </w:tr>
      <w:tr w:rsidR="00737A4F" w14:paraId="67062C5F" w14:textId="091D2B34" w:rsidTr="00737A4F">
        <w:tc>
          <w:tcPr>
            <w:tcW w:w="1030" w:type="dxa"/>
          </w:tcPr>
          <w:p w14:paraId="6752F4FE" w14:textId="0E72A914" w:rsidR="00737A4F" w:rsidRDefault="00737A4F" w:rsidP="00E64EDB">
            <w:pPr>
              <w:pStyle w:val="BodyText"/>
            </w:pPr>
            <w:r>
              <w:t>RC2</w:t>
            </w:r>
          </w:p>
        </w:tc>
        <w:tc>
          <w:tcPr>
            <w:tcW w:w="3548" w:type="dxa"/>
          </w:tcPr>
          <w:p w14:paraId="748DA9C2" w14:textId="4DB51ADF" w:rsidR="00737A4F" w:rsidRDefault="00737A4F" w:rsidP="00E64EDB">
            <w:pPr>
              <w:pStyle w:val="BodyText"/>
            </w:pPr>
            <w:r>
              <w:t>SalesFImage,Ecom,Advertising</w:t>
            </w:r>
          </w:p>
        </w:tc>
        <w:tc>
          <w:tcPr>
            <w:tcW w:w="1103" w:type="dxa"/>
          </w:tcPr>
          <w:p w14:paraId="79B6707C" w14:textId="3F5DD8B7" w:rsidR="00737A4F" w:rsidRDefault="00737A4F" w:rsidP="00E64EDB">
            <w:pPr>
              <w:pStyle w:val="BodyText"/>
            </w:pPr>
            <w:r>
              <w:t>Brand Name</w:t>
            </w:r>
          </w:p>
        </w:tc>
        <w:tc>
          <w:tcPr>
            <w:tcW w:w="4574" w:type="dxa"/>
          </w:tcPr>
          <w:p w14:paraId="3F0F235C" w14:textId="35908209" w:rsidR="00737A4F" w:rsidRDefault="00737A4F" w:rsidP="00737A4F">
            <w:pPr>
              <w:pStyle w:val="BodyText"/>
            </w:pPr>
            <w:r>
              <w:t>These IVs mostly explains about the underlying factors they impact the Product Brand Name.</w:t>
            </w:r>
          </w:p>
        </w:tc>
      </w:tr>
      <w:tr w:rsidR="00737A4F" w14:paraId="750A5962" w14:textId="42CC6679" w:rsidTr="00737A4F">
        <w:tc>
          <w:tcPr>
            <w:tcW w:w="1030" w:type="dxa"/>
          </w:tcPr>
          <w:p w14:paraId="72E124EE" w14:textId="5165DFC6" w:rsidR="00737A4F" w:rsidRDefault="00737A4F" w:rsidP="00E64EDB">
            <w:pPr>
              <w:pStyle w:val="BodyText"/>
            </w:pPr>
            <w:r>
              <w:lastRenderedPageBreak/>
              <w:t>RC3</w:t>
            </w:r>
          </w:p>
        </w:tc>
        <w:tc>
          <w:tcPr>
            <w:tcW w:w="3548" w:type="dxa"/>
          </w:tcPr>
          <w:p w14:paraId="4252B84B" w14:textId="6528773B" w:rsidR="00737A4F" w:rsidRDefault="00737A4F" w:rsidP="00E64EDB">
            <w:pPr>
              <w:pStyle w:val="BodyText"/>
            </w:pPr>
            <w:r>
              <w:t>WartyClaim,TechSup</w:t>
            </w:r>
          </w:p>
        </w:tc>
        <w:tc>
          <w:tcPr>
            <w:tcW w:w="1103" w:type="dxa"/>
          </w:tcPr>
          <w:p w14:paraId="7A74FC92" w14:textId="41DF18FA" w:rsidR="00737A4F" w:rsidRDefault="00737A4F" w:rsidP="00E64EDB">
            <w:pPr>
              <w:pStyle w:val="BodyText"/>
            </w:pPr>
            <w:r>
              <w:t>Support</w:t>
            </w:r>
          </w:p>
        </w:tc>
        <w:tc>
          <w:tcPr>
            <w:tcW w:w="4574" w:type="dxa"/>
          </w:tcPr>
          <w:p w14:paraId="368418EF" w14:textId="58DE79AF" w:rsidR="00737A4F" w:rsidRDefault="00737A4F" w:rsidP="00737A4F">
            <w:pPr>
              <w:pStyle w:val="BodyText"/>
            </w:pPr>
            <w:r>
              <w:t>These IVs mostly explains about the underlying factors that contributes to Product Support.</w:t>
            </w:r>
          </w:p>
        </w:tc>
      </w:tr>
      <w:tr w:rsidR="00737A4F" w14:paraId="0EEB89FB" w14:textId="04BD4EA9" w:rsidTr="00737A4F">
        <w:tc>
          <w:tcPr>
            <w:tcW w:w="1030" w:type="dxa"/>
          </w:tcPr>
          <w:p w14:paraId="2913F79E" w14:textId="08CA4F1A" w:rsidR="00737A4F" w:rsidRDefault="00737A4F" w:rsidP="00E64EDB">
            <w:pPr>
              <w:pStyle w:val="BodyText"/>
            </w:pPr>
            <w:r>
              <w:t>RC4</w:t>
            </w:r>
          </w:p>
        </w:tc>
        <w:tc>
          <w:tcPr>
            <w:tcW w:w="3548" w:type="dxa"/>
          </w:tcPr>
          <w:p w14:paraId="7E0F3B57" w14:textId="2CABF0B2" w:rsidR="00737A4F" w:rsidRDefault="00737A4F" w:rsidP="00E64EDB">
            <w:pPr>
              <w:pStyle w:val="BodyText"/>
            </w:pPr>
            <w:r>
              <w:t>ProdLine,ProdQual,CompPricing</w:t>
            </w:r>
          </w:p>
        </w:tc>
        <w:tc>
          <w:tcPr>
            <w:tcW w:w="1103" w:type="dxa"/>
          </w:tcPr>
          <w:p w14:paraId="29647BBB" w14:textId="6943D52E" w:rsidR="00737A4F" w:rsidRDefault="00737A4F" w:rsidP="00E64EDB">
            <w:pPr>
              <w:pStyle w:val="BodyText"/>
            </w:pPr>
            <w:r>
              <w:t>Prod Segment</w:t>
            </w:r>
          </w:p>
        </w:tc>
        <w:tc>
          <w:tcPr>
            <w:tcW w:w="4574" w:type="dxa"/>
          </w:tcPr>
          <w:p w14:paraId="6D7F67F5" w14:textId="03F1A39E" w:rsidR="00737A4F" w:rsidRDefault="00737A4F" w:rsidP="00737A4F">
            <w:pPr>
              <w:pStyle w:val="BodyText"/>
            </w:pPr>
            <w:r>
              <w:t>These IVs mostly explains about the underlying factors that segment the product.</w:t>
            </w:r>
          </w:p>
        </w:tc>
      </w:tr>
    </w:tbl>
    <w:p w14:paraId="470D6F38" w14:textId="0B9A80B7" w:rsidR="00083C40" w:rsidRDefault="00083C40">
      <w:pPr>
        <w:pStyle w:val="SourceCode"/>
      </w:pPr>
    </w:p>
    <w:p w14:paraId="41489874" w14:textId="77777777" w:rsidR="00E64EDB" w:rsidRDefault="00E64EDB">
      <w:pPr>
        <w:pStyle w:val="SourceCode"/>
        <w:rPr>
          <w:rStyle w:val="KeywordTok"/>
        </w:rPr>
      </w:pPr>
    </w:p>
    <w:p w14:paraId="697081AC" w14:textId="77777777" w:rsidR="00083C40" w:rsidRDefault="00083C40">
      <w:pPr>
        <w:pStyle w:val="SourceCode"/>
        <w:rPr>
          <w:rStyle w:val="KeywordTok"/>
        </w:rPr>
      </w:pPr>
    </w:p>
    <w:p w14:paraId="1C2B8485" w14:textId="77777777" w:rsidR="00124AE6" w:rsidRDefault="000825D3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PCA_MLR_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isfaction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Pr="00083C40">
        <w:rPr>
          <w:rStyle w:val="StringTok"/>
          <w:b/>
          <w:highlight w:val="yellow"/>
        </w:rPr>
        <w:t>Sale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Pr="00083C40">
        <w:rPr>
          <w:rStyle w:val="StringTok"/>
          <w:b/>
          <w:highlight w:val="yellow"/>
        </w:rPr>
        <w:t>Brand_Name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 w:rsidRPr="00083C40">
        <w:rPr>
          <w:rStyle w:val="StringTok"/>
          <w:b/>
          <w:highlight w:val="yellow"/>
        </w:rPr>
        <w:t>Suppor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Pr="00083C40">
        <w:rPr>
          <w:rStyle w:val="StringTok"/>
          <w:b/>
          <w:highlight w:val="yellow"/>
        </w:rPr>
        <w:t>Prod_Segmen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CA_MLR_Data)</w:t>
      </w:r>
    </w:p>
    <w:p w14:paraId="4C879E69" w14:textId="77777777" w:rsidR="00124AE6" w:rsidRDefault="000825D3">
      <w:pPr>
        <w:pStyle w:val="SourceCode"/>
      </w:pPr>
      <w:r>
        <w:rPr>
          <w:rStyle w:val="VerbatimChar"/>
        </w:rPr>
        <w:t>##   Satisfaction      Sales Brand_Name      Support Prod_Segment</w:t>
      </w:r>
      <w:r>
        <w:br/>
      </w:r>
      <w:r>
        <w:rPr>
          <w:rStyle w:val="VerbatimChar"/>
        </w:rPr>
        <w:t>## 1          8.2  0.1274910  0.7698686 -1.878446273    0.3664848</w:t>
      </w:r>
      <w:r>
        <w:br/>
      </w:r>
      <w:r>
        <w:rPr>
          <w:rStyle w:val="VerbatimChar"/>
        </w:rPr>
        <w:t>## 2          5.7  1.2216666 -1.6458617 -0.614030010    0.8130648</w:t>
      </w:r>
      <w:r>
        <w:br/>
      </w:r>
      <w:r>
        <w:rPr>
          <w:rStyle w:val="VerbatimChar"/>
        </w:rPr>
        <w:t>## 3          8.9  0.6158214  0.5800037  0.003689252    1.5699769</w:t>
      </w:r>
      <w:r>
        <w:br/>
      </w:r>
      <w:r>
        <w:rPr>
          <w:rStyle w:val="VerbatimChar"/>
        </w:rPr>
        <w:t>## 4          4.8 -0.8446267 -0.2719218  1.267493254   -1.2541645</w:t>
      </w:r>
      <w:r>
        <w:br/>
      </w:r>
      <w:r>
        <w:rPr>
          <w:rStyle w:val="VerbatimChar"/>
        </w:rPr>
        <w:t>## 5          7.1 -0.3197943 -0.8340650 -0.008096627    0.4475377</w:t>
      </w:r>
      <w:r>
        <w:br/>
      </w:r>
      <w:r>
        <w:rPr>
          <w:rStyle w:val="VerbatimChar"/>
        </w:rPr>
        <w:t>## 6          4.7 -0.6470292 -1.0672683 -1.303198892   -1.0527792</w:t>
      </w:r>
    </w:p>
    <w:p w14:paraId="09D4EF8D" w14:textId="77777777" w:rsidR="00124AE6" w:rsidRDefault="000825D3">
      <w:pPr>
        <w:pStyle w:val="SourceCode"/>
      </w:pPr>
      <w:r>
        <w:rPr>
          <w:rStyle w:val="NormalTok"/>
        </w:rPr>
        <w:t>PCA_MLR_Data_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atisfa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PCA_MLR_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A_MLR_Data_lm)</w:t>
      </w:r>
    </w:p>
    <w:p w14:paraId="48F699B0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., data = PCA_MLR_Data[, -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308 -0.4996  0.1372  0.4623  1.5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6.91800    0.07089  97.589  &lt; 2e-16 ***</w:t>
      </w:r>
      <w:r>
        <w:br/>
      </w:r>
      <w:r>
        <w:rPr>
          <w:rStyle w:val="VerbatimChar"/>
        </w:rPr>
        <w:t>## Sales         0.61805    0.07125   8.675 1.12e-13 ***</w:t>
      </w:r>
      <w:r>
        <w:br/>
      </w:r>
      <w:r>
        <w:rPr>
          <w:rStyle w:val="VerbatimChar"/>
        </w:rPr>
        <w:t>## Brand_Name    0.50973    0.07125   7.155 1.74e-10 ***</w:t>
      </w:r>
      <w:r>
        <w:br/>
      </w:r>
      <w:r>
        <w:rPr>
          <w:rStyle w:val="VerbatimChar"/>
        </w:rPr>
        <w:t xml:space="preserve">## Support       0.06714    0.07125   0.942    0.348    </w:t>
      </w:r>
      <w:r>
        <w:br/>
      </w:r>
      <w:r>
        <w:rPr>
          <w:rStyle w:val="VerbatimChar"/>
        </w:rPr>
        <w:t>## Prod_Segment  0.54032    0.07125   7.584 2.24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089 on 95 degrees of freedom</w:t>
      </w:r>
      <w:r>
        <w:br/>
      </w:r>
      <w:r>
        <w:rPr>
          <w:rStyle w:val="VerbatimChar"/>
        </w:rPr>
        <w:t xml:space="preserve">## Multiple R-squared:  0.6605, Adjusted R-squared:  0.6462 </w:t>
      </w:r>
      <w:r>
        <w:br/>
      </w:r>
      <w:r>
        <w:rPr>
          <w:rStyle w:val="VerbatimChar"/>
        </w:rPr>
        <w:t>## F-statistic: 46.21 on 4 and 95 DF,  p-value: &lt; 2.2e-16</w:t>
      </w:r>
    </w:p>
    <w:p w14:paraId="399A4E3D" w14:textId="6EB57A95" w:rsidR="00640D7D" w:rsidRDefault="00640D7D">
      <w:pPr>
        <w:pStyle w:val="BodyText"/>
        <w:rPr>
          <w:b/>
        </w:rPr>
      </w:pPr>
      <w:r>
        <w:rPr>
          <w:b/>
        </w:rPr>
        <w:lastRenderedPageBreak/>
        <w:t xml:space="preserve">R-Squared is lower than our initial Model… </w:t>
      </w:r>
    </w:p>
    <w:p w14:paraId="496B05DD" w14:textId="6FF1CB87" w:rsidR="00124AE6" w:rsidRDefault="001F71B4">
      <w:pPr>
        <w:pStyle w:val="BodyText"/>
      </w:pPr>
      <w:r>
        <w:rPr>
          <w:b/>
        </w:rPr>
        <w:t>‘</w:t>
      </w:r>
      <w:r w:rsidR="000825D3">
        <w:rPr>
          <w:b/>
        </w:rPr>
        <w:t>Support</w:t>
      </w:r>
      <w:r>
        <w:rPr>
          <w:b/>
        </w:rPr>
        <w:t>’</w:t>
      </w:r>
      <w:r w:rsidR="000825D3">
        <w:t xml:space="preserve"> Factor is having low significance when </w:t>
      </w:r>
      <w:r w:rsidR="000E27EF">
        <w:t>compared</w:t>
      </w:r>
      <w:r w:rsidR="000825D3">
        <w:t xml:space="preserve"> to other Factors, so </w:t>
      </w:r>
      <w:r w:rsidR="00640D7D">
        <w:t>let’s</w:t>
      </w:r>
      <w:r w:rsidR="000825D3">
        <w:t xml:space="preserve"> try to remove it and check if the model improves.</w:t>
      </w:r>
    </w:p>
    <w:p w14:paraId="29CCC42E" w14:textId="77777777" w:rsidR="00124AE6" w:rsidRDefault="000825D3">
      <w:pPr>
        <w:pStyle w:val="SourceCode"/>
      </w:pPr>
      <w:r>
        <w:rPr>
          <w:rStyle w:val="NormalTok"/>
        </w:rPr>
        <w:t>PCA_MLR_Data_lm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atisfa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ales</w:t>
      </w:r>
      <w:r>
        <w:rPr>
          <w:rStyle w:val="OperatorTok"/>
        </w:rPr>
        <w:t>+</w:t>
      </w:r>
      <w:r>
        <w:rPr>
          <w:rStyle w:val="NormalTok"/>
        </w:rPr>
        <w:t>Brand_Name</w:t>
      </w:r>
      <w:r>
        <w:rPr>
          <w:rStyle w:val="OperatorTok"/>
        </w:rPr>
        <w:t>+</w:t>
      </w:r>
      <w:r>
        <w:rPr>
          <w:rStyle w:val="NormalTok"/>
        </w:rPr>
        <w:t xml:space="preserve">Prod_Segment, </w:t>
      </w:r>
      <w:r>
        <w:rPr>
          <w:rStyle w:val="DataTypeTok"/>
        </w:rPr>
        <w:t>data =</w:t>
      </w:r>
      <w:r>
        <w:rPr>
          <w:rStyle w:val="NormalTok"/>
        </w:rPr>
        <w:t xml:space="preserve"> PCA_MLR_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A_MLR_Data_lm1)</w:t>
      </w:r>
    </w:p>
    <w:p w14:paraId="2F8EEAD5" w14:textId="77777777" w:rsidR="00124AE6" w:rsidRDefault="000825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tisfaction ~ Sales + Brand_Name + Prod_Segment, </w:t>
      </w:r>
      <w:r>
        <w:br/>
      </w:r>
      <w:r>
        <w:rPr>
          <w:rStyle w:val="VerbatimChar"/>
        </w:rPr>
        <w:t>##     data = PCA_MLR_Data[, -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9684 -0.49928  0.09364  0.46420  1.5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6.91800    0.07085  97.646  &lt; 2e-16 ***</w:t>
      </w:r>
      <w:r>
        <w:br/>
      </w:r>
      <w:r>
        <w:rPr>
          <w:rStyle w:val="VerbatimChar"/>
        </w:rPr>
        <w:t>## Sales         0.61805    0.07120   8.680 1.01e-13 ***</w:t>
      </w:r>
      <w:r>
        <w:br/>
      </w:r>
      <w:r>
        <w:rPr>
          <w:rStyle w:val="VerbatimChar"/>
        </w:rPr>
        <w:t>## Brand_Name    0.50973    0.07120   7.159 1.64e-10 ***</w:t>
      </w:r>
      <w:r>
        <w:br/>
      </w:r>
      <w:r>
        <w:rPr>
          <w:rStyle w:val="VerbatimChar"/>
        </w:rPr>
        <w:t>## Prod_Segment  0.54032    0.07120   7.588 2.09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085 on 96 degrees of freedom</w:t>
      </w:r>
      <w:r>
        <w:br/>
      </w:r>
      <w:r>
        <w:rPr>
          <w:rStyle w:val="VerbatimChar"/>
        </w:rPr>
        <w:t xml:space="preserve">## Multiple R-squared:  0.6574, Adjusted R-squared:  0.6466 </w:t>
      </w:r>
      <w:r>
        <w:br/>
      </w:r>
      <w:r>
        <w:rPr>
          <w:rStyle w:val="VerbatimChar"/>
        </w:rPr>
        <w:t>## F-statistic: 61.39 on 3 and 96 DF,  p-value: &lt; 2.2e-16</w:t>
      </w:r>
    </w:p>
    <w:p w14:paraId="18D3CA38" w14:textId="5D004575" w:rsidR="00124AE6" w:rsidRDefault="000E27EF">
      <w:pPr>
        <w:pStyle w:val="FirstParagraph"/>
      </w:pPr>
      <w:r>
        <w:t>Unfortunately</w:t>
      </w:r>
      <w:r w:rsidR="000825D3">
        <w:t xml:space="preserve">, we </w:t>
      </w:r>
      <w:r>
        <w:t>don’t</w:t>
      </w:r>
      <w:r w:rsidR="000825D3">
        <w:t xml:space="preserve"> see any improvement in the model.</w:t>
      </w:r>
    </w:p>
    <w:p w14:paraId="431C3212" w14:textId="77777777" w:rsidR="0080179D" w:rsidRDefault="000825D3">
      <w:pPr>
        <w:pStyle w:val="BodyText"/>
        <w:rPr>
          <w:highlight w:val="yellow"/>
        </w:rPr>
      </w:pPr>
      <w:r w:rsidRPr="00640D7D">
        <w:rPr>
          <w:b/>
          <w:highlight w:val="yellow"/>
        </w:rPr>
        <w:t>Conclusion:</w:t>
      </w:r>
      <w:r w:rsidRPr="00640D7D">
        <w:rPr>
          <w:highlight w:val="yellow"/>
        </w:rPr>
        <w:t xml:space="preserve"> For the Factored model R-Squared value is only 66% and it is lesser than the initial Model, so it is fair to use the Original Model </w:t>
      </w:r>
      <w:r w:rsidR="0080179D">
        <w:rPr>
          <w:highlight w:val="yellow"/>
        </w:rPr>
        <w:t xml:space="preserve">which has ~78% Adj R-Squared </w:t>
      </w:r>
      <w:r w:rsidRPr="00640D7D">
        <w:rPr>
          <w:highlight w:val="yellow"/>
        </w:rPr>
        <w:t xml:space="preserve">for Regression/Prediction rather than the Factored Model. </w:t>
      </w:r>
    </w:p>
    <w:p w14:paraId="10017BD9" w14:textId="2BB9AFB7" w:rsidR="00124AE6" w:rsidRDefault="000E27EF">
      <w:pPr>
        <w:pStyle w:val="BodyText"/>
      </w:pPr>
      <w:r w:rsidRPr="00640D7D">
        <w:rPr>
          <w:highlight w:val="yellow"/>
        </w:rPr>
        <w:t>However,</w:t>
      </w:r>
      <w:r w:rsidR="000825D3" w:rsidRPr="00640D7D">
        <w:rPr>
          <w:highlight w:val="yellow"/>
        </w:rPr>
        <w:t xml:space="preserve"> for knowing the explanatory power of each variable and to identify the underlying factor </w:t>
      </w:r>
      <w:r w:rsidR="00E64EDB" w:rsidRPr="00640D7D">
        <w:rPr>
          <w:highlight w:val="yellow"/>
        </w:rPr>
        <w:t>of independent variable</w:t>
      </w:r>
      <w:r w:rsidR="000825D3" w:rsidRPr="00640D7D">
        <w:rPr>
          <w:highlight w:val="yellow"/>
        </w:rPr>
        <w:t xml:space="preserve">s it is required to run PCA. </w:t>
      </w:r>
    </w:p>
    <w:sectPr w:rsidR="00124AE6" w:rsidSect="00EA01AD"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285B6E" w14:textId="77777777" w:rsidR="00781250" w:rsidRDefault="00781250">
      <w:pPr>
        <w:spacing w:after="0"/>
      </w:pPr>
      <w:r>
        <w:separator/>
      </w:r>
    </w:p>
  </w:endnote>
  <w:endnote w:type="continuationSeparator" w:id="0">
    <w:p w14:paraId="4DD57446" w14:textId="77777777" w:rsidR="00781250" w:rsidRDefault="007812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A7B5C" w14:textId="77777777" w:rsidR="00781250" w:rsidRDefault="00781250">
      <w:r>
        <w:separator/>
      </w:r>
    </w:p>
  </w:footnote>
  <w:footnote w:type="continuationSeparator" w:id="0">
    <w:p w14:paraId="2F589CA5" w14:textId="77777777" w:rsidR="00781250" w:rsidRDefault="00781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A5EAC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1046E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D862A9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25D3"/>
    <w:rsid w:val="00083C40"/>
    <w:rsid w:val="000A0C62"/>
    <w:rsid w:val="000E27EF"/>
    <w:rsid w:val="00124AE6"/>
    <w:rsid w:val="001875D7"/>
    <w:rsid w:val="001F71B4"/>
    <w:rsid w:val="00236701"/>
    <w:rsid w:val="002A72BD"/>
    <w:rsid w:val="00324A0A"/>
    <w:rsid w:val="00396D2C"/>
    <w:rsid w:val="003F5EEA"/>
    <w:rsid w:val="004C0AB9"/>
    <w:rsid w:val="004D32F2"/>
    <w:rsid w:val="004E29B3"/>
    <w:rsid w:val="00590D07"/>
    <w:rsid w:val="005C2A59"/>
    <w:rsid w:val="00640D7D"/>
    <w:rsid w:val="006A3D17"/>
    <w:rsid w:val="00737A4F"/>
    <w:rsid w:val="007634BC"/>
    <w:rsid w:val="00781250"/>
    <w:rsid w:val="00784D58"/>
    <w:rsid w:val="007B4146"/>
    <w:rsid w:val="007B69F4"/>
    <w:rsid w:val="0080179D"/>
    <w:rsid w:val="008D6863"/>
    <w:rsid w:val="00911B40"/>
    <w:rsid w:val="0094001A"/>
    <w:rsid w:val="00987449"/>
    <w:rsid w:val="009D5C51"/>
    <w:rsid w:val="009D74A0"/>
    <w:rsid w:val="00B86B75"/>
    <w:rsid w:val="00BC48D5"/>
    <w:rsid w:val="00BC78C7"/>
    <w:rsid w:val="00BE711F"/>
    <w:rsid w:val="00C36279"/>
    <w:rsid w:val="00C62F9A"/>
    <w:rsid w:val="00D04650"/>
    <w:rsid w:val="00D10ED5"/>
    <w:rsid w:val="00D25C78"/>
    <w:rsid w:val="00D966B7"/>
    <w:rsid w:val="00E315A3"/>
    <w:rsid w:val="00E6401E"/>
    <w:rsid w:val="00E64EDB"/>
    <w:rsid w:val="00EA01AD"/>
    <w:rsid w:val="00F924F5"/>
    <w:rsid w:val="00FF61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E766F"/>
  <w15:docId w15:val="{62B4EC72-BBF8-409B-802A-F06C92E16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E64E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825</Words>
  <Characters>44607</Characters>
  <Application>Microsoft Office Word</Application>
  <DocSecurity>0</DocSecurity>
  <Lines>371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10: Adv_Stats_GroupAssignment</vt:lpstr>
    </vt:vector>
  </TitlesOfParts>
  <Company>Ashokleyland</Company>
  <LinksUpToDate>false</LinksUpToDate>
  <CharactersWithSpaces>5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10: Adv_Stats_GroupAssignment</dc:title>
  <dc:creator>Sathya,Prahalad,Deepak,Abhilash</dc:creator>
  <cp:keywords/>
  <cp:lastModifiedBy>tanukrishna chetia</cp:lastModifiedBy>
  <cp:revision>17</cp:revision>
  <dcterms:created xsi:type="dcterms:W3CDTF">2020-01-15T13:31:00Z</dcterms:created>
  <dcterms:modified xsi:type="dcterms:W3CDTF">2020-08-07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0</vt:lpwstr>
  </property>
  <property fmtid="{D5CDD505-2E9C-101B-9397-08002B2CF9AE}" pid="3" name="output">
    <vt:lpwstr/>
  </property>
</Properties>
</file>